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3C00B" w14:textId="297F334D" w:rsidR="009F0620" w:rsidRPr="00D23D29" w:rsidRDefault="005E69A8" w:rsidP="009558B3">
      <w:pPr>
        <w:spacing w:after="0" w:line="240" w:lineRule="auto"/>
        <w:ind w:left="-720" w:right="88"/>
        <w:jc w:val="center"/>
        <w:rPr>
          <w:rFonts w:cs="Times New Roman"/>
          <w:sz w:val="40"/>
          <w:szCs w:val="40"/>
          <w:u w:val="single"/>
        </w:rPr>
      </w:pPr>
      <w:r w:rsidRPr="00D23D29">
        <w:rPr>
          <w:rFonts w:cs="Times New Roman"/>
          <w:sz w:val="40"/>
          <w:szCs w:val="40"/>
          <w:u w:val="single"/>
        </w:rPr>
        <w:t>Carter Gospel Fellowship</w:t>
      </w:r>
    </w:p>
    <w:p w14:paraId="650B356B" w14:textId="77777777" w:rsidR="00D96300" w:rsidRPr="00D23D29" w:rsidRDefault="00D96300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sz w:val="16"/>
          <w:szCs w:val="16"/>
        </w:rPr>
        <w:t xml:space="preserve">Tyler Greathouse – </w:t>
      </w:r>
      <w:r w:rsidR="005C741A" w:rsidRPr="00D23D29">
        <w:rPr>
          <w:rFonts w:cs="Times New Roman"/>
          <w:sz w:val="16"/>
          <w:szCs w:val="16"/>
        </w:rPr>
        <w:t>Senior</w:t>
      </w:r>
      <w:r w:rsidRPr="00D23D29">
        <w:rPr>
          <w:rFonts w:cs="Times New Roman"/>
          <w:sz w:val="16"/>
          <w:szCs w:val="16"/>
        </w:rPr>
        <w:t xml:space="preserve"> Pastor </w:t>
      </w:r>
    </w:p>
    <w:p w14:paraId="7A0D3863" w14:textId="77777777" w:rsidR="00BA1183" w:rsidRPr="00D23D29" w:rsidRDefault="00DC3683" w:rsidP="009170AC">
      <w:pPr>
        <w:spacing w:after="0" w:line="240" w:lineRule="auto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Church</w:t>
      </w:r>
      <w:r w:rsidR="00BA1183" w:rsidRPr="00D23D29">
        <w:rPr>
          <w:rFonts w:cs="Times New Roman"/>
          <w:b/>
          <w:bCs/>
          <w:sz w:val="16"/>
          <w:szCs w:val="16"/>
        </w:rPr>
        <w:t xml:space="preserve"> Phone – </w:t>
      </w:r>
      <w:r w:rsidR="00BA1183" w:rsidRPr="00D23D29">
        <w:rPr>
          <w:rFonts w:cs="Times New Roman"/>
          <w:sz w:val="16"/>
          <w:szCs w:val="16"/>
        </w:rPr>
        <w:t>605-879-2536</w:t>
      </w:r>
    </w:p>
    <w:p w14:paraId="68392B18" w14:textId="0DE4B8B0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Cell Phone: </w:t>
      </w:r>
      <w:r w:rsidR="00CB2337" w:rsidRPr="00D23D29">
        <w:rPr>
          <w:rFonts w:cs="Times New Roman"/>
          <w:sz w:val="16"/>
          <w:szCs w:val="16"/>
        </w:rPr>
        <w:t>605-84</w:t>
      </w:r>
      <w:r w:rsidR="00190167">
        <w:rPr>
          <w:rFonts w:cs="Times New Roman"/>
          <w:sz w:val="16"/>
          <w:szCs w:val="16"/>
        </w:rPr>
        <w:t>1-0250</w:t>
      </w:r>
    </w:p>
    <w:p w14:paraId="74371EBE" w14:textId="77777777" w:rsidR="00614225" w:rsidRPr="00D23D29" w:rsidRDefault="00614225" w:rsidP="009170AC">
      <w:pPr>
        <w:spacing w:after="0"/>
        <w:ind w:left="-720" w:right="88"/>
        <w:jc w:val="center"/>
        <w:rPr>
          <w:rFonts w:cs="Times New Roman"/>
          <w:b/>
          <w:bCs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>Website:</w:t>
      </w:r>
      <w:r w:rsidRPr="00D23D29">
        <w:rPr>
          <w:rFonts w:cs="Times New Roman"/>
          <w:sz w:val="16"/>
          <w:szCs w:val="16"/>
        </w:rPr>
        <w:t xml:space="preserve"> cgfellowship.com</w:t>
      </w:r>
    </w:p>
    <w:p w14:paraId="01A355DD" w14:textId="563AAFA8" w:rsidR="0034717C" w:rsidRPr="00D23D29" w:rsidRDefault="0034717C" w:rsidP="009170AC">
      <w:pPr>
        <w:spacing w:after="0"/>
        <w:ind w:left="-720" w:right="88"/>
        <w:jc w:val="center"/>
        <w:rPr>
          <w:rFonts w:cs="Times New Roman"/>
          <w:sz w:val="16"/>
          <w:szCs w:val="16"/>
        </w:rPr>
      </w:pPr>
      <w:r w:rsidRPr="00D23D29">
        <w:rPr>
          <w:rFonts w:cs="Times New Roman"/>
          <w:b/>
          <w:bCs/>
          <w:sz w:val="16"/>
          <w:szCs w:val="16"/>
        </w:rPr>
        <w:t xml:space="preserve">Email: </w:t>
      </w:r>
      <w:hyperlink r:id="rId8" w:history="1">
        <w:r w:rsidRPr="00D23D29">
          <w:rPr>
            <w:rStyle w:val="Hyperlink"/>
            <w:rFonts w:cs="Times New Roman"/>
            <w:color w:val="auto"/>
            <w:sz w:val="16"/>
            <w:szCs w:val="16"/>
          </w:rPr>
          <w:t>pastorgreathouse@gmail.com</w:t>
        </w:r>
      </w:hyperlink>
    </w:p>
    <w:p w14:paraId="7221B60E" w14:textId="77777777" w:rsidR="00D96300" w:rsidRPr="00D23D29" w:rsidRDefault="00D96300" w:rsidP="009170AC">
      <w:pPr>
        <w:spacing w:after="0" w:line="240" w:lineRule="auto"/>
        <w:ind w:right="88"/>
        <w:jc w:val="center"/>
        <w:rPr>
          <w:rFonts w:cs="Times New Roman"/>
          <w:sz w:val="16"/>
          <w:szCs w:val="16"/>
        </w:rPr>
      </w:pPr>
    </w:p>
    <w:p w14:paraId="12522ED3" w14:textId="20E37821" w:rsidR="00A52408" w:rsidRPr="00D23D29" w:rsidRDefault="00A52408" w:rsidP="009170AC">
      <w:pPr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“To develop a heart for God’s word, glorifying Him</w:t>
      </w:r>
      <w:r w:rsidR="00FC0157">
        <w:rPr>
          <w:rFonts w:cs="Times New Roman"/>
          <w:i/>
          <w:iCs/>
        </w:rPr>
        <w:t>,</w:t>
      </w:r>
    </w:p>
    <w:p w14:paraId="6B1D0F8E" w14:textId="6B441898" w:rsidR="00403530" w:rsidRPr="00D23D29" w:rsidRDefault="00A52408" w:rsidP="0015650F">
      <w:pPr>
        <w:tabs>
          <w:tab w:val="left" w:pos="6300"/>
        </w:tabs>
        <w:spacing w:after="0"/>
        <w:ind w:right="88" w:hanging="720"/>
        <w:jc w:val="center"/>
        <w:rPr>
          <w:rFonts w:cs="Times New Roman"/>
          <w:i/>
          <w:iCs/>
        </w:rPr>
      </w:pPr>
      <w:r w:rsidRPr="00D23D29">
        <w:rPr>
          <w:rFonts w:cs="Times New Roman"/>
          <w:i/>
          <w:iCs/>
        </w:rPr>
        <w:t>By teaching the love and grace of Christ.”</w:t>
      </w:r>
    </w:p>
    <w:p w14:paraId="477EAEB1" w14:textId="1359CB97" w:rsidR="008C1F0B" w:rsidRDefault="008C1F0B" w:rsidP="00917FAB">
      <w:pPr>
        <w:tabs>
          <w:tab w:val="left" w:pos="6300"/>
        </w:tabs>
        <w:spacing w:after="0"/>
        <w:ind w:right="88"/>
        <w:rPr>
          <w:rFonts w:cs="Times New Roman"/>
          <w:i/>
          <w:iCs/>
        </w:rPr>
      </w:pPr>
    </w:p>
    <w:p w14:paraId="324EEBB6" w14:textId="77777777" w:rsidR="00296293" w:rsidRDefault="00296293" w:rsidP="00141735">
      <w:pPr>
        <w:tabs>
          <w:tab w:val="left" w:pos="6300"/>
        </w:tabs>
        <w:spacing w:after="0"/>
        <w:ind w:right="88" w:hanging="720"/>
        <w:jc w:val="center"/>
        <w:rPr>
          <w:rFonts w:cs="Times New Roman"/>
          <w:i/>
          <w:iCs/>
        </w:rPr>
      </w:pPr>
    </w:p>
    <w:p w14:paraId="477ABDB1" w14:textId="2798F72B" w:rsidR="00403530" w:rsidRPr="00141735" w:rsidRDefault="00DE7DA1" w:rsidP="00141735">
      <w:pPr>
        <w:tabs>
          <w:tab w:val="left" w:pos="6300"/>
        </w:tabs>
        <w:spacing w:after="0"/>
        <w:ind w:right="88" w:hanging="720"/>
        <w:jc w:val="center"/>
        <w:rPr>
          <w:rFonts w:cs="Times New Roman"/>
          <w:i/>
          <w:iCs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4656" behindDoc="0" locked="0" layoutInCell="1" allowOverlap="1" wp14:anchorId="5A61DBBE" wp14:editId="0740498C">
                <wp:simplePos x="0" y="0"/>
                <wp:positionH relativeFrom="margin">
                  <wp:align>left</wp:align>
                </wp:positionH>
                <wp:positionV relativeFrom="paragraph">
                  <wp:posOffset>137159</wp:posOffset>
                </wp:positionV>
                <wp:extent cx="4019550" cy="0"/>
                <wp:effectExtent l="0" t="0" r="0" b="0"/>
                <wp:wrapNone/>
                <wp:docPr id="679242184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EC4E36" id="Straight Connector 5" o:spid="_x0000_s1026" style="position:absolute;z-index:251654656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margin;mso-height-relative:margin" from="0,10.8pt" to="316.5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Ax2WY/3AAAAAY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36E12675" w14:textId="231FBE40" w:rsidR="00A52408" w:rsidRPr="00384AE6" w:rsidRDefault="006D3907" w:rsidP="00F95055">
      <w:pPr>
        <w:pStyle w:val="NoSpacing"/>
        <w:rPr>
          <w:i/>
          <w:i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Welcome</w:t>
      </w:r>
    </w:p>
    <w:p w14:paraId="4DF4EFC3" w14:textId="636CBBAF" w:rsidR="00D5542B" w:rsidRDefault="00D5542B" w:rsidP="00D5542B">
      <w:pPr>
        <w:pStyle w:val="NoSpacing"/>
        <w:rPr>
          <w:b/>
          <w:bCs/>
          <w:sz w:val="23"/>
          <w:szCs w:val="23"/>
          <w:u w:val="single"/>
        </w:rPr>
      </w:pPr>
    </w:p>
    <w:p w14:paraId="30EC1AF3" w14:textId="59A2474E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Tithe and Worship</w:t>
      </w:r>
    </w:p>
    <w:p w14:paraId="6CD2B5AA" w14:textId="77777777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38753516" w14:textId="20B2F962" w:rsidR="00CC2F4D" w:rsidRPr="00384AE6" w:rsidRDefault="00296293">
      <w:pPr>
        <w:pStyle w:val="NoSpacing"/>
        <w:numPr>
          <w:ilvl w:val="0"/>
          <w:numId w:val="31"/>
        </w:numPr>
        <w:rPr>
          <w:sz w:val="23"/>
          <w:szCs w:val="23"/>
        </w:rPr>
      </w:pPr>
      <w:r>
        <w:rPr>
          <w:i/>
          <w:iCs/>
          <w:sz w:val="23"/>
          <w:szCs w:val="23"/>
        </w:rPr>
        <w:t>#</w:t>
      </w:r>
      <w:r w:rsidR="00B44782">
        <w:rPr>
          <w:i/>
          <w:iCs/>
          <w:sz w:val="23"/>
          <w:szCs w:val="23"/>
        </w:rPr>
        <w:t>372</w:t>
      </w:r>
      <w:r>
        <w:rPr>
          <w:i/>
          <w:iCs/>
          <w:sz w:val="23"/>
          <w:szCs w:val="23"/>
        </w:rPr>
        <w:t xml:space="preserve"> </w:t>
      </w:r>
      <w:r w:rsidR="00B44782">
        <w:rPr>
          <w:i/>
          <w:iCs/>
          <w:sz w:val="23"/>
          <w:szCs w:val="23"/>
        </w:rPr>
        <w:t xml:space="preserve">Living For Jesus </w:t>
      </w:r>
    </w:p>
    <w:p w14:paraId="766DAA0A" w14:textId="77777777" w:rsidR="00384AE6" w:rsidRPr="00384AE6" w:rsidRDefault="00384AE6" w:rsidP="00384AE6">
      <w:pPr>
        <w:pStyle w:val="NoSpacing"/>
        <w:ind w:left="1080"/>
        <w:rPr>
          <w:sz w:val="23"/>
          <w:szCs w:val="23"/>
        </w:rPr>
      </w:pPr>
    </w:p>
    <w:p w14:paraId="038258F9" w14:textId="25E1BD1A" w:rsidR="00CC2F4D" w:rsidRPr="00755D03" w:rsidRDefault="00296293" w:rsidP="00CC2F4D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#</w:t>
      </w:r>
      <w:r w:rsidR="00B44782">
        <w:rPr>
          <w:i/>
          <w:iCs/>
          <w:sz w:val="23"/>
          <w:szCs w:val="23"/>
        </w:rPr>
        <w:t>382</w:t>
      </w:r>
      <w:r>
        <w:rPr>
          <w:i/>
          <w:iCs/>
          <w:sz w:val="23"/>
          <w:szCs w:val="23"/>
        </w:rPr>
        <w:t xml:space="preserve"> </w:t>
      </w:r>
      <w:r w:rsidR="00B44782">
        <w:rPr>
          <w:i/>
          <w:iCs/>
          <w:sz w:val="23"/>
          <w:szCs w:val="23"/>
        </w:rPr>
        <w:t>Be Thou My Vision</w:t>
      </w:r>
    </w:p>
    <w:p w14:paraId="3A9C02FA" w14:textId="77777777" w:rsidR="00CC2F4D" w:rsidRPr="002433EE" w:rsidRDefault="00CC2F4D" w:rsidP="00CC2F4D">
      <w:pPr>
        <w:pStyle w:val="NoSpacing"/>
        <w:rPr>
          <w:i/>
          <w:iCs/>
          <w:sz w:val="23"/>
          <w:szCs w:val="23"/>
        </w:rPr>
      </w:pPr>
    </w:p>
    <w:p w14:paraId="0E2B0558" w14:textId="782E5E6F" w:rsidR="00CC2F4D" w:rsidRPr="007437AB" w:rsidRDefault="00B44782" w:rsidP="00CC2F4D">
      <w:pPr>
        <w:pStyle w:val="NoSpacing"/>
        <w:numPr>
          <w:ilvl w:val="0"/>
          <w:numId w:val="31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Christ is Mine Forevermore</w:t>
      </w:r>
    </w:p>
    <w:p w14:paraId="4575010F" w14:textId="77777777" w:rsidR="00DE7DA1" w:rsidRDefault="00DE7DA1" w:rsidP="00CC2F4D">
      <w:pPr>
        <w:pStyle w:val="NoSpacing"/>
        <w:rPr>
          <w:b/>
          <w:bCs/>
          <w:sz w:val="23"/>
          <w:szCs w:val="23"/>
          <w:u w:val="single"/>
        </w:rPr>
      </w:pPr>
    </w:p>
    <w:p w14:paraId="680E5253" w14:textId="172A1BB1" w:rsidR="00CC2F4D" w:rsidRDefault="00CC2F4D" w:rsidP="00CC2F4D">
      <w:pPr>
        <w:pStyle w:val="NoSpacing"/>
        <w:rPr>
          <w:b/>
          <w:bCs/>
          <w:sz w:val="23"/>
          <w:szCs w:val="23"/>
          <w:u w:val="single"/>
        </w:rPr>
      </w:pPr>
      <w:r w:rsidRPr="00D23D29">
        <w:rPr>
          <w:b/>
          <w:bCs/>
          <w:sz w:val="23"/>
          <w:szCs w:val="23"/>
          <w:u w:val="single"/>
        </w:rPr>
        <w:t>Prayer and Praise</w:t>
      </w:r>
      <w:r w:rsidR="00DE7DA1">
        <w:rPr>
          <w:b/>
          <w:bCs/>
          <w:sz w:val="23"/>
          <w:szCs w:val="23"/>
          <w:u w:val="single"/>
        </w:rPr>
        <w:t xml:space="preserve"> </w:t>
      </w:r>
    </w:p>
    <w:p w14:paraId="08793A82" w14:textId="77777777" w:rsidR="00CC2F4D" w:rsidRPr="003A68CF" w:rsidRDefault="00CC2F4D" w:rsidP="00CC2F4D">
      <w:pPr>
        <w:pStyle w:val="NoSpacing"/>
        <w:rPr>
          <w:sz w:val="23"/>
          <w:szCs w:val="23"/>
        </w:rPr>
      </w:pPr>
    </w:p>
    <w:p w14:paraId="19BC17C9" w14:textId="6C8F3CDC" w:rsidR="00CC2F4D" w:rsidRPr="00296293" w:rsidRDefault="00CC2F4D" w:rsidP="00CC2F4D">
      <w:pPr>
        <w:pStyle w:val="NoSpacing"/>
        <w:rPr>
          <w:sz w:val="23"/>
          <w:szCs w:val="23"/>
        </w:rPr>
      </w:pPr>
      <w:r>
        <w:rPr>
          <w:b/>
          <w:bCs/>
          <w:sz w:val="23"/>
          <w:szCs w:val="23"/>
          <w:u w:val="single"/>
        </w:rPr>
        <w:t>Message:</w:t>
      </w:r>
      <w:r>
        <w:rPr>
          <w:sz w:val="23"/>
          <w:szCs w:val="23"/>
        </w:rPr>
        <w:t xml:space="preserve"> </w:t>
      </w:r>
      <w:r w:rsidR="00873734">
        <w:rPr>
          <w:sz w:val="23"/>
          <w:szCs w:val="23"/>
        </w:rPr>
        <w:t xml:space="preserve"> –</w:t>
      </w:r>
      <w:r w:rsidR="0095203A">
        <w:rPr>
          <w:sz w:val="23"/>
          <w:szCs w:val="23"/>
        </w:rPr>
        <w:t xml:space="preserve"> </w:t>
      </w:r>
      <w:r w:rsidR="00B44782">
        <w:rPr>
          <w:i/>
          <w:iCs/>
          <w:sz w:val="23"/>
          <w:szCs w:val="23"/>
        </w:rPr>
        <w:t>True Gains and Losses</w:t>
      </w:r>
    </w:p>
    <w:p w14:paraId="229EA2AC" w14:textId="77777777" w:rsidR="008C1F0B" w:rsidRDefault="008C1F0B" w:rsidP="00F43857">
      <w:pPr>
        <w:pStyle w:val="NoSpacing"/>
        <w:rPr>
          <w:b/>
          <w:bCs/>
          <w:sz w:val="23"/>
          <w:szCs w:val="23"/>
          <w:u w:val="single"/>
        </w:rPr>
      </w:pPr>
    </w:p>
    <w:p w14:paraId="5EC37AC1" w14:textId="33D4783B" w:rsidR="00AB325E" w:rsidRDefault="00CE2968" w:rsidP="00F43857">
      <w:pPr>
        <w:pStyle w:val="NoSpacing"/>
        <w:rPr>
          <w:rFonts w:cs="Times New Roman"/>
          <w:b/>
          <w:bCs/>
          <w:u w:val="single"/>
        </w:rPr>
      </w:pPr>
      <w:r w:rsidRPr="00D23D29">
        <w:rPr>
          <w:b/>
          <w:bCs/>
          <w:sz w:val="23"/>
          <w:szCs w:val="23"/>
          <w:u w:val="single"/>
        </w:rPr>
        <w:t>Benediction</w:t>
      </w:r>
    </w:p>
    <w:p w14:paraId="59E5B84D" w14:textId="77777777" w:rsidR="00296293" w:rsidRDefault="00296293" w:rsidP="008C1F0B">
      <w:pPr>
        <w:spacing w:after="0"/>
        <w:rPr>
          <w:rFonts w:cs="Times New Roman"/>
          <w:b/>
          <w:bCs/>
          <w:u w:val="single"/>
        </w:rPr>
      </w:pPr>
    </w:p>
    <w:p w14:paraId="07A3D40C" w14:textId="77777777" w:rsidR="00296293" w:rsidRDefault="00296293" w:rsidP="008C1F0B">
      <w:pPr>
        <w:spacing w:after="0"/>
        <w:rPr>
          <w:rFonts w:cs="Times New Roman"/>
          <w:b/>
          <w:bCs/>
          <w:u w:val="single"/>
        </w:rPr>
      </w:pPr>
    </w:p>
    <w:p w14:paraId="518DF989" w14:textId="4EAAEECF" w:rsidR="00296293" w:rsidRPr="00296293" w:rsidRDefault="00DE7DA1" w:rsidP="00296293">
      <w:pPr>
        <w:spacing w:after="0"/>
        <w:rPr>
          <w:rFonts w:cs="Times New Roman"/>
          <w:b/>
          <w:bCs/>
          <w:u w:val="single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24448" behindDoc="0" locked="0" layoutInCell="1" allowOverlap="1" wp14:anchorId="4CDD7E61" wp14:editId="557924EF">
                <wp:simplePos x="0" y="0"/>
                <wp:positionH relativeFrom="margin">
                  <wp:posOffset>47625</wp:posOffset>
                </wp:positionH>
                <wp:positionV relativeFrom="paragraph">
                  <wp:posOffset>114299</wp:posOffset>
                </wp:positionV>
                <wp:extent cx="4019550" cy="0"/>
                <wp:effectExtent l="0" t="0" r="0" b="0"/>
                <wp:wrapNone/>
                <wp:docPr id="70201271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955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E04B58" id="Straight Connector 4" o:spid="_x0000_s1026" style="position:absolute;z-index:25162444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3.75pt,9pt" to="320.2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" strokeweight="1.5pt">
                <v:stroke joinstyle="miter"/>
                <w10:wrap anchorx="margin"/>
              </v:line>
            </w:pict>
          </mc:Fallback>
        </mc:AlternateContent>
      </w:r>
    </w:p>
    <w:p w14:paraId="703DE215" w14:textId="18B57CB6" w:rsidR="004925F0" w:rsidRPr="00FD6186" w:rsidRDefault="0040472B" w:rsidP="007E4EEC">
      <w:pPr>
        <w:spacing w:after="0"/>
        <w:ind w:left="-720"/>
        <w:jc w:val="center"/>
        <w:rPr>
          <w:rFonts w:cs="Times New Roman"/>
          <w:b/>
          <w:bCs/>
        </w:rPr>
      </w:pPr>
      <w:r w:rsidRPr="00FD6186">
        <w:rPr>
          <w:rFonts w:cs="Times New Roman"/>
          <w:b/>
          <w:bCs/>
        </w:rPr>
        <w:t>Weekly Services</w:t>
      </w:r>
    </w:p>
    <w:p w14:paraId="1117320C" w14:textId="3BC4FB17" w:rsidR="0040472B" w:rsidRPr="00D23D29" w:rsidRDefault="001069EA" w:rsidP="0040472B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Sunday School – Sundays @</w:t>
      </w:r>
      <w:r w:rsidR="0040472B" w:rsidRPr="00D23D29">
        <w:rPr>
          <w:rFonts w:cs="Times New Roman"/>
        </w:rPr>
        <w:t xml:space="preserve"> </w:t>
      </w:r>
      <w:r w:rsidR="00F62EE2" w:rsidRPr="00D23D29">
        <w:rPr>
          <w:rFonts w:cs="Times New Roman"/>
        </w:rPr>
        <w:t>10:00 A.M.</w:t>
      </w:r>
    </w:p>
    <w:p w14:paraId="7187B019" w14:textId="39F6570E" w:rsidR="00183CC1" w:rsidRDefault="0040472B" w:rsidP="00035C7A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Worship Service – Sundays @ 11:00 A.M</w:t>
      </w:r>
    </w:p>
    <w:p w14:paraId="3A769664" w14:textId="28003ECB" w:rsidR="00CC1F0E" w:rsidRPr="00D23D29" w:rsidRDefault="00CC1F0E" w:rsidP="00035C7A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>Youth Group – Wednesdays @ 7:</w:t>
      </w:r>
      <w:r w:rsidR="00102881">
        <w:rPr>
          <w:rFonts w:cs="Times New Roman"/>
        </w:rPr>
        <w:t>3</w:t>
      </w:r>
      <w:r>
        <w:rPr>
          <w:rFonts w:cs="Times New Roman"/>
        </w:rPr>
        <w:t>0 PM</w:t>
      </w:r>
    </w:p>
    <w:p w14:paraId="20CA87D0" w14:textId="07433FE1" w:rsidR="00FB787A" w:rsidRDefault="0040472B" w:rsidP="00AB7B70">
      <w:pPr>
        <w:spacing w:after="0"/>
        <w:ind w:left="-720"/>
        <w:jc w:val="center"/>
        <w:rPr>
          <w:rFonts w:cs="Times New Roman"/>
        </w:rPr>
      </w:pPr>
      <w:r w:rsidRPr="00D23D29">
        <w:rPr>
          <w:rFonts w:cs="Times New Roman"/>
        </w:rPr>
        <w:t>Midweek Praye</w:t>
      </w:r>
      <w:r w:rsidR="00C95886">
        <w:rPr>
          <w:rFonts w:cs="Times New Roman"/>
        </w:rPr>
        <w:t>r Meeting</w:t>
      </w:r>
      <w:r w:rsidR="00CC1F0E">
        <w:rPr>
          <w:rFonts w:cs="Times New Roman"/>
        </w:rPr>
        <w:t xml:space="preserve"> and Bible Study</w:t>
      </w:r>
      <w:r w:rsidR="009D391C" w:rsidRPr="00D23D29">
        <w:rPr>
          <w:rFonts w:cs="Times New Roman"/>
        </w:rPr>
        <w:t>– Wednesdays @ 7:3</w:t>
      </w:r>
      <w:r w:rsidRPr="00D23D29">
        <w:rPr>
          <w:rFonts w:cs="Times New Roman"/>
        </w:rPr>
        <w:t>0 P.M</w:t>
      </w:r>
    </w:p>
    <w:p w14:paraId="7DE63E19" w14:textId="7A8646B0" w:rsidR="00100247" w:rsidRPr="00481E35" w:rsidRDefault="00FB787A" w:rsidP="00481E35">
      <w:pPr>
        <w:spacing w:after="0"/>
        <w:ind w:left="-720"/>
        <w:jc w:val="center"/>
        <w:rPr>
          <w:rFonts w:cs="Times New Roman"/>
        </w:rPr>
      </w:pPr>
      <w:r>
        <w:rPr>
          <w:rFonts w:cs="Times New Roman"/>
        </w:rPr>
        <w:t xml:space="preserve">Men’s Breakfast – </w:t>
      </w:r>
      <w:r w:rsidR="007B7C82">
        <w:rPr>
          <w:rFonts w:cs="Times New Roman"/>
        </w:rPr>
        <w:t>Saturdays</w:t>
      </w:r>
      <w:r>
        <w:rPr>
          <w:rFonts w:cs="Times New Roman"/>
        </w:rPr>
        <w:t xml:space="preserve"> @ 7:30 A</w:t>
      </w:r>
      <w:r w:rsidR="003A6F3F">
        <w:rPr>
          <w:rFonts w:cs="Times New Roman"/>
        </w:rPr>
        <w:t>.M.</w:t>
      </w:r>
      <w:r>
        <w:rPr>
          <w:rFonts w:cs="Times New Roman"/>
        </w:rPr>
        <w:t xml:space="preserve"> at Jeff’s Gun Vault</w:t>
      </w:r>
    </w:p>
    <w:p w14:paraId="291DA3EE" w14:textId="77777777" w:rsidR="007437AB" w:rsidRDefault="007437AB" w:rsidP="00315829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02E13384" w14:textId="77777777" w:rsidR="00A17A85" w:rsidRDefault="00A17A85" w:rsidP="00315829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596AB5BB" w14:textId="77777777" w:rsidR="00A17A85" w:rsidRDefault="00A17A85" w:rsidP="00315829">
      <w:pPr>
        <w:spacing w:after="0"/>
        <w:ind w:right="-720"/>
        <w:jc w:val="center"/>
        <w:rPr>
          <w:rFonts w:cs="Times New Roman"/>
          <w:b/>
          <w:bCs/>
          <w:sz w:val="28"/>
          <w:szCs w:val="28"/>
          <w:u w:val="single"/>
        </w:rPr>
      </w:pPr>
    </w:p>
    <w:p w14:paraId="0888AE2D" w14:textId="7E8EB109" w:rsidR="00296293" w:rsidRPr="00296293" w:rsidRDefault="00AB7B70" w:rsidP="00296293">
      <w:pPr>
        <w:spacing w:after="0"/>
        <w:ind w:right="-720"/>
        <w:jc w:val="center"/>
        <w:rPr>
          <w:rFonts w:cstheme="majorBidi"/>
          <w:sz w:val="20"/>
          <w:szCs w:val="20"/>
        </w:rPr>
      </w:pPr>
      <w:r w:rsidRPr="00D23D29">
        <w:rPr>
          <w:rFonts w:cs="Times New Roman"/>
          <w:b/>
          <w:bCs/>
          <w:sz w:val="28"/>
          <w:szCs w:val="28"/>
          <w:u w:val="single"/>
        </w:rPr>
        <w:t>Announcements</w:t>
      </w:r>
      <w:r w:rsidR="0024301A" w:rsidRPr="00E83F58">
        <w:rPr>
          <w:rFonts w:cstheme="majorBidi"/>
          <w:sz w:val="20"/>
          <w:szCs w:val="20"/>
        </w:rPr>
        <w:t xml:space="preserve">. </w:t>
      </w:r>
    </w:p>
    <w:p w14:paraId="5CAFFF0B" w14:textId="77777777" w:rsidR="00496537" w:rsidRDefault="00496537" w:rsidP="00496537">
      <w:pPr>
        <w:pStyle w:val="ListParagraph"/>
        <w:spacing w:after="0"/>
        <w:ind w:left="900"/>
        <w:rPr>
          <w:rFonts w:cstheme="majorBidi"/>
          <w:sz w:val="20"/>
          <w:szCs w:val="20"/>
        </w:rPr>
      </w:pPr>
    </w:p>
    <w:p w14:paraId="132E3CAE" w14:textId="2C959591" w:rsidR="00296293" w:rsidRDefault="00296293" w:rsidP="0014325C">
      <w:pPr>
        <w:pStyle w:val="ListParagraph"/>
        <w:numPr>
          <w:ilvl w:val="0"/>
          <w:numId w:val="29"/>
        </w:numPr>
        <w:spacing w:after="0"/>
        <w:ind w:left="900" w:hanging="54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 xml:space="preserve">After the service, there will be a potluck in honor of the Piatts. You are </w:t>
      </w:r>
      <w:r w:rsidR="00E36490">
        <w:rPr>
          <w:rFonts w:cstheme="majorBidi"/>
          <w:sz w:val="20"/>
          <w:szCs w:val="20"/>
        </w:rPr>
        <w:t>welcome</w:t>
      </w:r>
      <w:r>
        <w:rPr>
          <w:rFonts w:cstheme="majorBidi"/>
          <w:sz w:val="20"/>
          <w:szCs w:val="20"/>
        </w:rPr>
        <w:t xml:space="preserve"> to join us. </w:t>
      </w:r>
    </w:p>
    <w:p w14:paraId="3D489209" w14:textId="77777777" w:rsidR="00E36490" w:rsidRDefault="00E36490" w:rsidP="00E36490">
      <w:pPr>
        <w:pStyle w:val="ListParagraph"/>
        <w:spacing w:after="0"/>
        <w:ind w:left="900"/>
        <w:rPr>
          <w:rFonts w:cstheme="majorBidi"/>
          <w:sz w:val="20"/>
          <w:szCs w:val="20"/>
        </w:rPr>
      </w:pPr>
    </w:p>
    <w:p w14:paraId="6E7ADBB4" w14:textId="7C5365B5" w:rsidR="00E36490" w:rsidRDefault="00296293" w:rsidP="00D74869">
      <w:pPr>
        <w:pStyle w:val="ListParagraph"/>
        <w:numPr>
          <w:ilvl w:val="0"/>
          <w:numId w:val="29"/>
        </w:numPr>
        <w:spacing w:after="0"/>
        <w:ind w:left="900" w:hanging="540"/>
        <w:rPr>
          <w:rFonts w:cstheme="majorBidi"/>
          <w:sz w:val="20"/>
          <w:szCs w:val="20"/>
        </w:rPr>
      </w:pPr>
      <w:r w:rsidRPr="00E36490">
        <w:rPr>
          <w:rFonts w:cstheme="majorBidi"/>
          <w:sz w:val="20"/>
          <w:szCs w:val="20"/>
        </w:rPr>
        <w:t xml:space="preserve">This year, to </w:t>
      </w:r>
      <w:r w:rsidR="00E36490" w:rsidRPr="00E36490">
        <w:rPr>
          <w:rFonts w:cstheme="majorBidi"/>
          <w:sz w:val="20"/>
          <w:szCs w:val="20"/>
        </w:rPr>
        <w:t>help</w:t>
      </w:r>
      <w:r w:rsidRPr="00E36490">
        <w:rPr>
          <w:rFonts w:cstheme="majorBidi"/>
          <w:sz w:val="20"/>
          <w:szCs w:val="20"/>
        </w:rPr>
        <w:t xml:space="preserve"> with any kids/youths seeking to go to a Christian camp, there will be a camp ministry scholarship fund. If you </w:t>
      </w:r>
      <w:r w:rsidR="00110BCA">
        <w:rPr>
          <w:rFonts w:cstheme="majorBidi"/>
          <w:sz w:val="20"/>
          <w:szCs w:val="20"/>
        </w:rPr>
        <w:t>want</w:t>
      </w:r>
      <w:r w:rsidRPr="00E36490">
        <w:rPr>
          <w:rFonts w:cstheme="majorBidi"/>
          <w:sz w:val="20"/>
          <w:szCs w:val="20"/>
        </w:rPr>
        <w:t xml:space="preserve"> to help fund this scholarship, place </w:t>
      </w:r>
      <w:r w:rsidR="00E36490" w:rsidRPr="00E36490">
        <w:rPr>
          <w:rFonts w:cstheme="majorBidi"/>
          <w:sz w:val="20"/>
          <w:szCs w:val="20"/>
        </w:rPr>
        <w:t>cash</w:t>
      </w:r>
      <w:r w:rsidRPr="00E36490">
        <w:rPr>
          <w:rFonts w:cstheme="majorBidi"/>
          <w:sz w:val="20"/>
          <w:szCs w:val="20"/>
        </w:rPr>
        <w:t xml:space="preserve"> or </w:t>
      </w:r>
      <w:r w:rsidR="00110BCA">
        <w:rPr>
          <w:rFonts w:cstheme="majorBidi"/>
          <w:sz w:val="20"/>
          <w:szCs w:val="20"/>
        </w:rPr>
        <w:t xml:space="preserve">a </w:t>
      </w:r>
      <w:r w:rsidRPr="00E36490">
        <w:rPr>
          <w:rFonts w:cstheme="majorBidi"/>
          <w:sz w:val="20"/>
          <w:szCs w:val="20"/>
        </w:rPr>
        <w:t xml:space="preserve">check in the offering box at the </w:t>
      </w:r>
      <w:r w:rsidR="00110BCA">
        <w:rPr>
          <w:rFonts w:cstheme="majorBidi"/>
          <w:sz w:val="20"/>
          <w:szCs w:val="20"/>
        </w:rPr>
        <w:t>mission</w:t>
      </w:r>
      <w:r w:rsidRPr="00E36490">
        <w:rPr>
          <w:rFonts w:cstheme="majorBidi"/>
          <w:sz w:val="20"/>
          <w:szCs w:val="20"/>
        </w:rPr>
        <w:t xml:space="preserve"> table. </w:t>
      </w:r>
      <w:r w:rsidR="00E36490" w:rsidRPr="00E36490">
        <w:rPr>
          <w:rFonts w:cstheme="majorBidi"/>
          <w:sz w:val="20"/>
          <w:szCs w:val="20"/>
        </w:rPr>
        <w:t>If</w:t>
      </w:r>
      <w:r w:rsidRPr="00E36490">
        <w:rPr>
          <w:rFonts w:cstheme="majorBidi"/>
          <w:sz w:val="20"/>
          <w:szCs w:val="20"/>
        </w:rPr>
        <w:t xml:space="preserve"> writing a check, write to</w:t>
      </w:r>
      <w:r w:rsidR="00110BCA">
        <w:rPr>
          <w:rFonts w:cstheme="majorBidi"/>
          <w:sz w:val="20"/>
          <w:szCs w:val="20"/>
        </w:rPr>
        <w:t xml:space="preserve"> “Carter Youth Fellowship.”</w:t>
      </w:r>
      <w:r w:rsidRPr="00E36490">
        <w:rPr>
          <w:rFonts w:cstheme="majorBidi"/>
          <w:sz w:val="20"/>
          <w:szCs w:val="20"/>
        </w:rPr>
        <w:t xml:space="preserve"> </w:t>
      </w:r>
      <w:r w:rsidR="00110BCA">
        <w:rPr>
          <w:rFonts w:cstheme="majorBidi"/>
          <w:sz w:val="20"/>
          <w:szCs w:val="20"/>
        </w:rPr>
        <w:t>See Pastor Tyler to sign up for any child/youth wanting part of this fund</w:t>
      </w:r>
      <w:r w:rsidR="00E36490">
        <w:rPr>
          <w:rFonts w:cstheme="majorBidi"/>
          <w:sz w:val="20"/>
          <w:szCs w:val="20"/>
        </w:rPr>
        <w:t xml:space="preserve">. </w:t>
      </w:r>
    </w:p>
    <w:p w14:paraId="3042682D" w14:textId="77777777" w:rsidR="00E36490" w:rsidRPr="00E36490" w:rsidRDefault="00E36490" w:rsidP="00E36490">
      <w:pPr>
        <w:spacing w:after="0"/>
        <w:rPr>
          <w:rFonts w:cstheme="majorBidi"/>
          <w:sz w:val="20"/>
          <w:szCs w:val="20"/>
        </w:rPr>
      </w:pPr>
    </w:p>
    <w:p w14:paraId="618BEFE9" w14:textId="78D45F61" w:rsidR="009F6573" w:rsidRDefault="00907CFD" w:rsidP="0014325C">
      <w:pPr>
        <w:pStyle w:val="ListParagraph"/>
        <w:numPr>
          <w:ilvl w:val="0"/>
          <w:numId w:val="29"/>
        </w:numPr>
        <w:spacing w:after="0"/>
        <w:ind w:left="900" w:hanging="540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 xml:space="preserve">Looking to </w:t>
      </w:r>
      <w:r w:rsidR="00110BCA">
        <w:rPr>
          <w:rFonts w:cstheme="majorBidi"/>
          <w:sz w:val="20"/>
          <w:szCs w:val="20"/>
        </w:rPr>
        <w:t>grow further in your faith and the Word, take the start of this year to join in</w:t>
      </w:r>
      <w:r>
        <w:rPr>
          <w:rFonts w:cstheme="majorBidi"/>
          <w:sz w:val="20"/>
          <w:szCs w:val="20"/>
        </w:rPr>
        <w:t xml:space="preserve"> any of these.  </w:t>
      </w:r>
    </w:p>
    <w:p w14:paraId="3DDA4460" w14:textId="77777777" w:rsidR="00907CFD" w:rsidRPr="00907CFD" w:rsidRDefault="00907CFD" w:rsidP="00907CFD">
      <w:pPr>
        <w:pStyle w:val="ListParagraph"/>
        <w:rPr>
          <w:rFonts w:cstheme="majorBidi"/>
          <w:sz w:val="20"/>
          <w:szCs w:val="20"/>
        </w:rPr>
      </w:pPr>
    </w:p>
    <w:p w14:paraId="5AE92917" w14:textId="3AD2B15D" w:rsidR="00907CFD" w:rsidRDefault="00907CFD" w:rsidP="00907CFD">
      <w:pPr>
        <w:pStyle w:val="ListParagraph"/>
        <w:tabs>
          <w:tab w:val="left" w:pos="2160"/>
        </w:tabs>
        <w:spacing w:after="0"/>
        <w:ind w:left="2160" w:hanging="1260"/>
        <w:jc w:val="center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Sunday School: Sundays at 10:00 AM</w:t>
      </w:r>
    </w:p>
    <w:p w14:paraId="39C86787" w14:textId="1A01E1AB" w:rsidR="00907CFD" w:rsidRDefault="00907CFD" w:rsidP="00907CFD">
      <w:pPr>
        <w:pStyle w:val="ListParagraph"/>
        <w:spacing w:after="0"/>
        <w:ind w:left="810"/>
        <w:jc w:val="center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Wednesday night Prayer and Study: Wednesdays at 7:30 PM</w:t>
      </w:r>
    </w:p>
    <w:p w14:paraId="7B6C9268" w14:textId="4E3BAC5A" w:rsidR="00907CFD" w:rsidRDefault="00907CFD" w:rsidP="00907CFD">
      <w:pPr>
        <w:pStyle w:val="ListParagraph"/>
        <w:spacing w:after="0"/>
        <w:ind w:left="810"/>
        <w:jc w:val="center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>Men’s Breakfast: Saturday at 7:30 AM at Jeff’s Gun Vault</w:t>
      </w:r>
    </w:p>
    <w:p w14:paraId="2D662B42" w14:textId="6306EAC5" w:rsidR="00907CFD" w:rsidRDefault="00907CFD" w:rsidP="00907CFD">
      <w:pPr>
        <w:pStyle w:val="ListParagraph"/>
        <w:spacing w:after="0"/>
        <w:ind w:left="810"/>
        <w:jc w:val="center"/>
        <w:rPr>
          <w:rFonts w:cstheme="majorBidi"/>
          <w:sz w:val="20"/>
          <w:szCs w:val="20"/>
        </w:rPr>
      </w:pPr>
      <w:r>
        <w:rPr>
          <w:rFonts w:cstheme="majorBidi"/>
          <w:sz w:val="20"/>
          <w:szCs w:val="20"/>
        </w:rPr>
        <w:t xml:space="preserve">Ladies Meeting: Monthly on the Second Thursdays. </w:t>
      </w:r>
    </w:p>
    <w:p w14:paraId="0DE22FFA" w14:textId="77777777" w:rsidR="007437AB" w:rsidRDefault="007437AB" w:rsidP="00743C1E">
      <w:pPr>
        <w:spacing w:after="0"/>
        <w:rPr>
          <w:rFonts w:cstheme="majorBidi"/>
          <w:sz w:val="20"/>
          <w:szCs w:val="20"/>
        </w:rPr>
      </w:pPr>
    </w:p>
    <w:p w14:paraId="5BE6B448" w14:textId="523C8737" w:rsidR="007437AB" w:rsidRDefault="00A80B7D" w:rsidP="00743C1E">
      <w:pPr>
        <w:spacing w:after="0"/>
        <w:rPr>
          <w:rFonts w:cstheme="majorBidi"/>
          <w:sz w:val="20"/>
          <w:szCs w:val="20"/>
        </w:rPr>
      </w:pPr>
      <w:r>
        <w:rPr>
          <w:noProof/>
          <w:lang w:bidi="he-IL"/>
        </w:rPr>
        <w:drawing>
          <wp:anchor distT="0" distB="0" distL="114300" distR="114300" simplePos="0" relativeHeight="251658240" behindDoc="1" locked="0" layoutInCell="1" allowOverlap="1" wp14:anchorId="57DF8393" wp14:editId="615BA3C6">
            <wp:simplePos x="0" y="0"/>
            <wp:positionH relativeFrom="column">
              <wp:posOffset>524510</wp:posOffset>
            </wp:positionH>
            <wp:positionV relativeFrom="paragraph">
              <wp:posOffset>85090</wp:posOffset>
            </wp:positionV>
            <wp:extent cx="3775710" cy="1280160"/>
            <wp:effectExtent l="0" t="0" r="0" b="0"/>
            <wp:wrapNone/>
            <wp:docPr id="7" name="Picture 7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background pattern&#10;&#10;Description automatically generated"/>
                    <pic:cNvPicPr/>
                  </pic:nvPicPr>
                  <pic:blipFill rotWithShape="1">
                    <a:blip r:embed="rId9" cstate="print">
                      <a:alphaModFix amt="3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86" r="15259"/>
                    <a:stretch/>
                  </pic:blipFill>
                  <pic:spPr bwMode="auto">
                    <a:xfrm>
                      <a:off x="0" y="0"/>
                      <a:ext cx="3775710" cy="1280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990175" w14:textId="5BC290DE" w:rsidR="00743C1E" w:rsidRPr="00E871B4" w:rsidRDefault="00743C1E" w:rsidP="001738A6">
      <w:pPr>
        <w:spacing w:after="0"/>
        <w:rPr>
          <w:rFonts w:cstheme="majorBidi"/>
          <w:sz w:val="20"/>
          <w:szCs w:val="20"/>
        </w:rPr>
      </w:pPr>
    </w:p>
    <w:p w14:paraId="6A179AEB" w14:textId="61934BCC" w:rsidR="00644699" w:rsidRDefault="00644699" w:rsidP="00644699">
      <w:pPr>
        <w:spacing w:after="0"/>
        <w:ind w:left="720"/>
        <w:jc w:val="center"/>
        <w:rPr>
          <w:rFonts w:cstheme="majorBidi"/>
          <w:b/>
          <w:bCs/>
          <w:color w:val="000000" w:themeColor="text1"/>
          <w:u w:val="single"/>
        </w:rPr>
      </w:pPr>
      <w:r w:rsidRPr="00D47D03">
        <w:rPr>
          <w:rFonts w:cstheme="majorBidi"/>
          <w:b/>
          <w:bCs/>
          <w:color w:val="000000" w:themeColor="text1"/>
          <w:u w:val="single"/>
        </w:rPr>
        <w:t>Birthdays/Anniversaries</w:t>
      </w:r>
    </w:p>
    <w:p w14:paraId="2F52F62B" w14:textId="779624FA" w:rsidR="00164ECD" w:rsidRDefault="00A80B7D" w:rsidP="00644699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>Dale Waters</w:t>
      </w:r>
      <w:r w:rsidR="00907CFD">
        <w:rPr>
          <w:rFonts w:cstheme="majorBidi"/>
          <w:b/>
          <w:bCs/>
          <w:color w:val="000000" w:themeColor="text1"/>
        </w:rPr>
        <w:t xml:space="preserve"> – </w:t>
      </w:r>
      <w:r>
        <w:rPr>
          <w:rFonts w:cstheme="majorBidi"/>
          <w:color w:val="000000" w:themeColor="text1"/>
        </w:rPr>
        <w:t>March 3</w:t>
      </w:r>
      <w:r w:rsidRPr="00A80B7D">
        <w:rPr>
          <w:rFonts w:cstheme="majorBidi"/>
          <w:color w:val="000000" w:themeColor="text1"/>
          <w:vertAlign w:val="superscript"/>
        </w:rPr>
        <w:t>rd</w:t>
      </w:r>
      <w:r>
        <w:rPr>
          <w:rFonts w:cstheme="majorBidi"/>
          <w:color w:val="000000" w:themeColor="text1"/>
        </w:rPr>
        <w:t xml:space="preserve"> </w:t>
      </w:r>
    </w:p>
    <w:p w14:paraId="4A12FD6C" w14:textId="358B8F44" w:rsidR="00164ECD" w:rsidRDefault="00A80B7D" w:rsidP="00644699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>Aaron Chauncey</w:t>
      </w:r>
      <w:r w:rsidR="00164ECD">
        <w:rPr>
          <w:rFonts w:cstheme="majorBidi"/>
          <w:b/>
          <w:bCs/>
          <w:color w:val="000000" w:themeColor="text1"/>
        </w:rPr>
        <w:t xml:space="preserve"> –</w:t>
      </w:r>
      <w:r w:rsidR="00164ECD">
        <w:rPr>
          <w:rFonts w:cstheme="majorBidi"/>
          <w:color w:val="000000" w:themeColor="text1"/>
        </w:rPr>
        <w:t xml:space="preserve"> </w:t>
      </w:r>
      <w:r>
        <w:rPr>
          <w:rFonts w:cstheme="majorBidi"/>
          <w:color w:val="000000" w:themeColor="text1"/>
        </w:rPr>
        <w:t>March 4</w:t>
      </w:r>
      <w:r w:rsidRPr="00A80B7D">
        <w:rPr>
          <w:rFonts w:cstheme="majorBidi"/>
          <w:color w:val="000000" w:themeColor="text1"/>
          <w:vertAlign w:val="superscript"/>
        </w:rPr>
        <w:t>th</w:t>
      </w:r>
      <w:r>
        <w:rPr>
          <w:rFonts w:cstheme="majorBidi"/>
          <w:color w:val="000000" w:themeColor="text1"/>
        </w:rPr>
        <w:t xml:space="preserve"> </w:t>
      </w:r>
      <w:r w:rsidR="00164ECD">
        <w:rPr>
          <w:rFonts w:cstheme="majorBidi"/>
          <w:color w:val="000000" w:themeColor="text1"/>
        </w:rPr>
        <w:t xml:space="preserve"> </w:t>
      </w:r>
    </w:p>
    <w:p w14:paraId="161F7972" w14:textId="03690E01" w:rsidR="00164ECD" w:rsidRDefault="00A80B7D" w:rsidP="00644699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b/>
          <w:bCs/>
          <w:color w:val="000000" w:themeColor="text1"/>
        </w:rPr>
        <w:t>Janine Chauncey</w:t>
      </w:r>
      <w:r w:rsidR="00164ECD">
        <w:rPr>
          <w:rFonts w:cstheme="majorBidi"/>
          <w:b/>
          <w:bCs/>
          <w:color w:val="000000" w:themeColor="text1"/>
        </w:rPr>
        <w:t xml:space="preserve"> –</w:t>
      </w:r>
      <w:r w:rsidR="00164ECD">
        <w:rPr>
          <w:rFonts w:cstheme="majorBidi"/>
          <w:color w:val="000000" w:themeColor="text1"/>
        </w:rPr>
        <w:t xml:space="preserve"> March </w:t>
      </w:r>
      <w:r>
        <w:rPr>
          <w:rFonts w:cstheme="majorBidi"/>
          <w:color w:val="000000" w:themeColor="text1"/>
        </w:rPr>
        <w:t>5</w:t>
      </w:r>
      <w:r w:rsidRPr="00A80B7D">
        <w:rPr>
          <w:rFonts w:cstheme="majorBidi"/>
          <w:color w:val="000000" w:themeColor="text1"/>
          <w:vertAlign w:val="superscript"/>
        </w:rPr>
        <w:t>th</w:t>
      </w:r>
      <w:r>
        <w:rPr>
          <w:rFonts w:cstheme="majorBidi"/>
          <w:color w:val="000000" w:themeColor="text1"/>
        </w:rPr>
        <w:t xml:space="preserve"> </w:t>
      </w:r>
      <w:r w:rsidR="00164ECD">
        <w:rPr>
          <w:rFonts w:cstheme="majorBidi"/>
          <w:color w:val="000000" w:themeColor="text1"/>
        </w:rPr>
        <w:t xml:space="preserve"> </w:t>
      </w:r>
    </w:p>
    <w:p w14:paraId="60E82380" w14:textId="2D8E9F33" w:rsidR="001643A1" w:rsidRPr="00100247" w:rsidRDefault="001643A1" w:rsidP="00560F97">
      <w:pPr>
        <w:spacing w:after="0"/>
        <w:rPr>
          <w:rFonts w:cstheme="majorBidi"/>
          <w:color w:val="000000" w:themeColor="text1"/>
        </w:rPr>
      </w:pPr>
    </w:p>
    <w:p w14:paraId="4F78134F" w14:textId="5156AF76" w:rsidR="007437AB" w:rsidRPr="004A4F28" w:rsidRDefault="00EE4BBF" w:rsidP="00E36490">
      <w:pPr>
        <w:spacing w:after="0"/>
        <w:ind w:left="720"/>
        <w:jc w:val="center"/>
        <w:rPr>
          <w:rFonts w:cstheme="majorBidi"/>
          <w:color w:val="000000" w:themeColor="text1"/>
        </w:rPr>
      </w:pPr>
      <w:r>
        <w:rPr>
          <w:rFonts w:cstheme="majorBidi"/>
          <w:color w:val="000000" w:themeColor="text1"/>
        </w:rPr>
        <w:t xml:space="preserve"> </w:t>
      </w:r>
    </w:p>
    <w:p w14:paraId="0BE115F1" w14:textId="059616B1" w:rsidR="00A80B7D" w:rsidRDefault="00A80B7D" w:rsidP="00DE7DA1">
      <w:pPr>
        <w:tabs>
          <w:tab w:val="left" w:pos="2403"/>
        </w:tabs>
        <w:spacing w:after="0"/>
        <w:ind w:left="720" w:right="-2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3423" behindDoc="1" locked="0" layoutInCell="1" allowOverlap="1" wp14:anchorId="6C359929" wp14:editId="70A62ACF">
                <wp:simplePos x="0" y="0"/>
                <wp:positionH relativeFrom="margin">
                  <wp:posOffset>5440680</wp:posOffset>
                </wp:positionH>
                <wp:positionV relativeFrom="paragraph">
                  <wp:posOffset>86360</wp:posOffset>
                </wp:positionV>
                <wp:extent cx="3375660" cy="1828800"/>
                <wp:effectExtent l="0" t="0" r="15240" b="19050"/>
                <wp:wrapNone/>
                <wp:docPr id="1587333969" name="Flowchart: Alternate Proces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75660" cy="1828800"/>
                        </a:xfrm>
                        <a:prstGeom prst="flowChartAlternateProcess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7A4655" w14:textId="6CE8D6A2" w:rsidR="00BA7449" w:rsidRDefault="00BA7449" w:rsidP="00123133"/>
                          <w:p w14:paraId="3B7F080D" w14:textId="64239992" w:rsidR="00BA7449" w:rsidRDefault="00BA7449" w:rsidP="00123133"/>
                          <w:p w14:paraId="579FBFB3" w14:textId="2B6EF1C0" w:rsidR="004F6814" w:rsidRPr="004F6814" w:rsidRDefault="004F6814" w:rsidP="00123133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44C765FB" w14:textId="30A03643" w:rsidR="00873734" w:rsidRDefault="00873734" w:rsidP="00123133"/>
                          <w:p w14:paraId="0D4E6748" w14:textId="13DCFED0" w:rsidR="00873734" w:rsidRDefault="00873734" w:rsidP="00123133"/>
                          <w:p w14:paraId="20283A3F" w14:textId="77777777" w:rsidR="00873734" w:rsidRDefault="00873734" w:rsidP="00123133"/>
                          <w:p w14:paraId="2B0D53B4" w14:textId="77777777" w:rsidR="00D76508" w:rsidRDefault="00D76508" w:rsidP="00123133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359929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26" type="#_x0000_t176" style="position:absolute;left:0;text-align:left;margin-left:428.4pt;margin-top:6.8pt;width:265.8pt;height:2in;z-index:-25169305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" filled="f" strokeweight="1pt">
                <v:textbox>
                  <w:txbxContent>
                    <w:p w14:paraId="0B7A4655" w14:textId="6CE8D6A2" w:rsidR="00BA7449" w:rsidRDefault="00BA7449" w:rsidP="00123133"/>
                    <w:p w14:paraId="3B7F080D" w14:textId="64239992" w:rsidR="00BA7449" w:rsidRDefault="00BA7449" w:rsidP="00123133"/>
                    <w:p w14:paraId="579FBFB3" w14:textId="2B6EF1C0" w:rsidR="004F6814" w:rsidRPr="004F6814" w:rsidRDefault="004F6814" w:rsidP="00123133">
                      <w:pPr>
                        <w:rPr>
                          <w:b/>
                          <w:bCs/>
                        </w:rPr>
                      </w:pPr>
                    </w:p>
                    <w:p w14:paraId="44C765FB" w14:textId="30A03643" w:rsidR="00873734" w:rsidRDefault="00873734" w:rsidP="00123133"/>
                    <w:p w14:paraId="0D4E6748" w14:textId="13DCFED0" w:rsidR="00873734" w:rsidRDefault="00873734" w:rsidP="00123133"/>
                    <w:p w14:paraId="20283A3F" w14:textId="77777777" w:rsidR="00873734" w:rsidRDefault="00873734" w:rsidP="00123133"/>
                    <w:p w14:paraId="2B0D53B4" w14:textId="77777777" w:rsidR="00D76508" w:rsidRDefault="00D76508" w:rsidP="00123133"/>
                  </w:txbxContent>
                </v:textbox>
                <w10:wrap anchorx="margin"/>
              </v:shape>
            </w:pict>
          </mc:Fallback>
        </mc:AlternateContent>
      </w:r>
    </w:p>
    <w:p w14:paraId="1DF8121E" w14:textId="771C1867" w:rsidR="00447DCF" w:rsidRPr="00DE7DA1" w:rsidRDefault="00D60213" w:rsidP="00DE7DA1">
      <w:pPr>
        <w:tabs>
          <w:tab w:val="left" w:pos="2403"/>
        </w:tabs>
        <w:spacing w:after="0"/>
        <w:ind w:left="720" w:right="-2"/>
        <w:jc w:val="center"/>
        <w:rPr>
          <w:rFonts w:cs="Times New Roman"/>
          <w:b/>
          <w:bCs/>
          <w:sz w:val="28"/>
          <w:szCs w:val="28"/>
          <w:u w:val="single"/>
        </w:rPr>
      </w:pPr>
      <w:r w:rsidRPr="00D23D29">
        <w:rPr>
          <w:rFonts w:cs="Times New Roman"/>
          <w:b/>
          <w:bCs/>
          <w:sz w:val="28"/>
          <w:szCs w:val="28"/>
          <w:u w:val="single"/>
        </w:rPr>
        <w:t xml:space="preserve">Upcoming </w:t>
      </w:r>
      <w:r w:rsidR="006B5083" w:rsidRPr="00D23D29">
        <w:rPr>
          <w:rFonts w:cs="Times New Roman"/>
          <w:b/>
          <w:bCs/>
          <w:sz w:val="28"/>
          <w:szCs w:val="28"/>
          <w:u w:val="single"/>
        </w:rPr>
        <w:t>Events:</w:t>
      </w:r>
      <w:r w:rsidR="00107FDD">
        <w:rPr>
          <w:rFonts w:cs="Times New Roman"/>
          <w:sz w:val="24"/>
          <w:szCs w:val="24"/>
        </w:rPr>
        <w:t xml:space="preserve"> </w:t>
      </w:r>
      <w:r w:rsidR="007732F1">
        <w:rPr>
          <w:rFonts w:cs="Times New Roman"/>
          <w:sz w:val="24"/>
          <w:szCs w:val="24"/>
        </w:rPr>
        <w:t xml:space="preserve"> </w:t>
      </w:r>
    </w:p>
    <w:p w14:paraId="3FA1F5C6" w14:textId="77777777" w:rsidR="00DE7DA1" w:rsidRDefault="00DE7DA1" w:rsidP="00E36490">
      <w:pPr>
        <w:spacing w:after="0"/>
        <w:ind w:right="-722"/>
        <w:rPr>
          <w:rFonts w:cs="Times New Roman"/>
          <w:sz w:val="24"/>
          <w:szCs w:val="24"/>
        </w:rPr>
      </w:pPr>
    </w:p>
    <w:p w14:paraId="0E22B8DC" w14:textId="05B3BAE0" w:rsidR="00DE7DA1" w:rsidRDefault="00E871B4" w:rsidP="00DE7DA1">
      <w:pPr>
        <w:spacing w:after="0"/>
        <w:ind w:right="-722"/>
        <w:jc w:val="center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>Board Meeting</w:t>
      </w:r>
    </w:p>
    <w:p w14:paraId="495AFCAD" w14:textId="4C0E8632" w:rsidR="00E871B4" w:rsidRDefault="00E871B4" w:rsidP="00DE7DA1">
      <w:pPr>
        <w:spacing w:after="0"/>
        <w:ind w:right="-722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uesday, March 12</w:t>
      </w:r>
      <w:r w:rsidRPr="00E871B4">
        <w:rPr>
          <w:rFonts w:cs="Times New Roman"/>
          <w:sz w:val="24"/>
          <w:szCs w:val="24"/>
          <w:vertAlign w:val="superscript"/>
        </w:rPr>
        <w:t>th</w:t>
      </w:r>
      <w:r>
        <w:rPr>
          <w:rFonts w:cs="Times New Roman"/>
          <w:sz w:val="24"/>
          <w:szCs w:val="24"/>
        </w:rPr>
        <w:t xml:space="preserve"> at 7:00 PM </w:t>
      </w:r>
    </w:p>
    <w:p w14:paraId="6331CAE0" w14:textId="77777777" w:rsidR="00E871B4" w:rsidRDefault="00E871B4" w:rsidP="00DE7DA1">
      <w:pPr>
        <w:spacing w:after="0"/>
        <w:ind w:right="-722"/>
        <w:jc w:val="center"/>
        <w:rPr>
          <w:rFonts w:cs="Times New Roman"/>
          <w:sz w:val="24"/>
          <w:szCs w:val="24"/>
        </w:rPr>
      </w:pPr>
    </w:p>
    <w:p w14:paraId="3B85EC34" w14:textId="489BA7B9" w:rsidR="00E871B4" w:rsidRDefault="00E871B4" w:rsidP="00DE7DA1">
      <w:pPr>
        <w:spacing w:after="0"/>
        <w:ind w:right="-722"/>
        <w:jc w:val="center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 xml:space="preserve">Ladies Meeting </w:t>
      </w:r>
    </w:p>
    <w:p w14:paraId="0202BC59" w14:textId="0941E494" w:rsidR="00E871B4" w:rsidRPr="00E871B4" w:rsidRDefault="00E871B4" w:rsidP="00DE7DA1">
      <w:pPr>
        <w:spacing w:after="0"/>
        <w:ind w:right="-722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ursday, March 14</w:t>
      </w:r>
      <w:r w:rsidRPr="00E871B4">
        <w:rPr>
          <w:rFonts w:cs="Times New Roman"/>
          <w:sz w:val="24"/>
          <w:szCs w:val="24"/>
          <w:vertAlign w:val="superscript"/>
        </w:rPr>
        <w:t>th</w:t>
      </w:r>
      <w:r>
        <w:rPr>
          <w:rFonts w:cs="Times New Roman"/>
          <w:sz w:val="24"/>
          <w:szCs w:val="24"/>
        </w:rPr>
        <w:t xml:space="preserve"> at 2:00 PM </w:t>
      </w:r>
    </w:p>
    <w:p w14:paraId="542E0304" w14:textId="77777777" w:rsidR="00DE7DA1" w:rsidRDefault="00DE7DA1" w:rsidP="00315829">
      <w:pPr>
        <w:spacing w:after="0"/>
        <w:ind w:right="718"/>
        <w:rPr>
          <w:rFonts w:cs="Times New Roman"/>
          <w:b/>
          <w:bCs/>
          <w:sz w:val="24"/>
          <w:szCs w:val="24"/>
          <w:u w:val="single"/>
        </w:rPr>
      </w:pPr>
    </w:p>
    <w:p w14:paraId="5C947223" w14:textId="3555BE8B" w:rsidR="0015650F" w:rsidRDefault="003D31D5" w:rsidP="00033AAB">
      <w:pPr>
        <w:spacing w:after="0"/>
        <w:ind w:right="718"/>
        <w:jc w:val="center"/>
        <w:rPr>
          <w:rFonts w:cs="Times New Roman"/>
          <w:sz w:val="20"/>
          <w:szCs w:val="20"/>
        </w:rPr>
      </w:pPr>
      <w:r w:rsidRPr="00D23D29">
        <w:rPr>
          <w:rFonts w:cs="Times New Roman"/>
          <w:b/>
          <w:bCs/>
          <w:sz w:val="24"/>
          <w:szCs w:val="24"/>
          <w:u w:val="single"/>
        </w:rPr>
        <w:lastRenderedPageBreak/>
        <w:t xml:space="preserve">Prayer </w:t>
      </w:r>
      <w:r w:rsidR="002A3F2B" w:rsidRPr="00D23D29">
        <w:rPr>
          <w:rFonts w:cs="Times New Roman"/>
          <w:b/>
          <w:bCs/>
          <w:sz w:val="24"/>
          <w:szCs w:val="24"/>
          <w:u w:val="single"/>
        </w:rPr>
        <w:t>Requests</w:t>
      </w:r>
      <w:r w:rsidR="005B5635" w:rsidRPr="00D23D29">
        <w:rPr>
          <w:rFonts w:cs="Times New Roman"/>
          <w:sz w:val="20"/>
          <w:szCs w:val="20"/>
        </w:rPr>
        <w:t>.</w:t>
      </w:r>
    </w:p>
    <w:p w14:paraId="097F3D81" w14:textId="77777777" w:rsidR="000C4EFE" w:rsidRPr="00F944C2" w:rsidRDefault="000C4EFE" w:rsidP="00033AAB">
      <w:pPr>
        <w:spacing w:after="0"/>
        <w:ind w:right="718"/>
        <w:jc w:val="center"/>
        <w:rPr>
          <w:rFonts w:cs="Times New Roman"/>
          <w:b/>
          <w:bCs/>
          <w:strike/>
          <w:sz w:val="24"/>
          <w:szCs w:val="24"/>
          <w:u w:val="single"/>
        </w:rPr>
      </w:pPr>
    </w:p>
    <w:p w14:paraId="1C75FD2E" w14:textId="4BD06BAB" w:rsidR="00A55C87" w:rsidRDefault="00B030E2" w:rsidP="00A55C87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D23D29">
        <w:rPr>
          <w:rFonts w:cstheme="minorHAnsi"/>
          <w:sz w:val="20"/>
          <w:szCs w:val="20"/>
        </w:rPr>
        <w:t xml:space="preserve"> Continue to pray for h</w:t>
      </w:r>
      <w:r w:rsidR="00582A11" w:rsidRPr="00D23D29">
        <w:rPr>
          <w:rFonts w:cstheme="minorHAnsi"/>
          <w:sz w:val="20"/>
          <w:szCs w:val="20"/>
        </w:rPr>
        <w:t>ealth concerns for</w:t>
      </w:r>
      <w:r w:rsidR="009E743B" w:rsidRPr="00D23D29">
        <w:rPr>
          <w:rFonts w:cstheme="minorHAnsi"/>
          <w:sz w:val="20"/>
          <w:szCs w:val="20"/>
        </w:rPr>
        <w:t>, Dale</w:t>
      </w:r>
      <w:r w:rsidR="002A4121">
        <w:rPr>
          <w:rFonts w:cstheme="minorHAnsi"/>
          <w:sz w:val="20"/>
          <w:szCs w:val="20"/>
        </w:rPr>
        <w:t xml:space="preserve"> </w:t>
      </w:r>
      <w:r w:rsidR="009E743B" w:rsidRPr="00D23D29">
        <w:rPr>
          <w:rFonts w:cstheme="minorHAnsi"/>
          <w:sz w:val="20"/>
          <w:szCs w:val="20"/>
        </w:rPr>
        <w:t>Water</w:t>
      </w:r>
      <w:r w:rsidR="006E5774">
        <w:rPr>
          <w:rFonts w:cstheme="minorHAnsi"/>
          <w:sz w:val="20"/>
          <w:szCs w:val="20"/>
        </w:rPr>
        <w:t>s</w:t>
      </w:r>
      <w:r w:rsidR="006B5083">
        <w:rPr>
          <w:rFonts w:cstheme="minorHAnsi"/>
          <w:sz w:val="20"/>
          <w:szCs w:val="20"/>
        </w:rPr>
        <w:t xml:space="preserve"> and </w:t>
      </w:r>
      <w:r w:rsidR="0070655F">
        <w:rPr>
          <w:rFonts w:cstheme="minorHAnsi"/>
          <w:sz w:val="20"/>
          <w:szCs w:val="20"/>
        </w:rPr>
        <w:t>Dick and</w:t>
      </w:r>
      <w:r w:rsidR="006B5083">
        <w:rPr>
          <w:rFonts w:cstheme="minorHAnsi"/>
          <w:sz w:val="20"/>
          <w:szCs w:val="20"/>
        </w:rPr>
        <w:t xml:space="preserve"> Mary </w:t>
      </w:r>
      <w:r w:rsidR="00744EDE">
        <w:rPr>
          <w:rFonts w:cstheme="minorHAnsi"/>
          <w:sz w:val="20"/>
          <w:szCs w:val="20"/>
        </w:rPr>
        <w:t>Buchanan</w:t>
      </w:r>
      <w:r w:rsidR="00171742">
        <w:rPr>
          <w:rFonts w:cstheme="minorHAnsi"/>
          <w:sz w:val="20"/>
          <w:szCs w:val="20"/>
        </w:rPr>
        <w:t xml:space="preserve">. </w:t>
      </w:r>
    </w:p>
    <w:p w14:paraId="380B4F1B" w14:textId="19EDF0CF" w:rsidR="00A535E5" w:rsidRPr="000427A8" w:rsidRDefault="00A535E5" w:rsidP="000427A8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5B4CB2E1" w14:textId="33947528" w:rsidR="00D41DE9" w:rsidRDefault="003C1DFB" w:rsidP="008C1F0B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 w:rsidRPr="00D23D29">
        <w:rPr>
          <w:rFonts w:cstheme="minorHAnsi"/>
          <w:sz w:val="20"/>
          <w:szCs w:val="20"/>
        </w:rPr>
        <w:t xml:space="preserve">-  </w:t>
      </w:r>
      <w:r w:rsidR="0036642E" w:rsidRPr="00B23ED5">
        <w:rPr>
          <w:rFonts w:cstheme="minorHAnsi"/>
          <w:sz w:val="20"/>
          <w:szCs w:val="20"/>
        </w:rPr>
        <w:t>Missionaries of the Week</w:t>
      </w:r>
      <w:r w:rsidR="00BB2715">
        <w:rPr>
          <w:rFonts w:cstheme="minorHAnsi"/>
          <w:sz w:val="20"/>
          <w:szCs w:val="20"/>
        </w:rPr>
        <w:t xml:space="preserve">: </w:t>
      </w:r>
      <w:r w:rsidR="009F6573">
        <w:rPr>
          <w:rFonts w:cstheme="minorHAnsi"/>
          <w:sz w:val="20"/>
          <w:szCs w:val="20"/>
        </w:rPr>
        <w:t xml:space="preserve">The </w:t>
      </w:r>
      <w:r w:rsidR="00110BCA">
        <w:rPr>
          <w:rFonts w:cstheme="minorHAnsi"/>
          <w:sz w:val="20"/>
          <w:szCs w:val="20"/>
        </w:rPr>
        <w:t>Daum, Moody’s, and the Clevengers.</w:t>
      </w:r>
    </w:p>
    <w:p w14:paraId="473544A5" w14:textId="77777777" w:rsidR="00D41DE9" w:rsidRDefault="00D41DE9" w:rsidP="008C1F0B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</w:p>
    <w:p w14:paraId="1E001C3D" w14:textId="75D687F6" w:rsidR="00E36490" w:rsidRDefault="00D41DE9" w:rsidP="00E36490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- </w:t>
      </w:r>
      <w:r w:rsidR="000427A8">
        <w:rPr>
          <w:rFonts w:cstheme="minorHAnsi"/>
          <w:sz w:val="20"/>
          <w:szCs w:val="20"/>
        </w:rPr>
        <w:t>C</w:t>
      </w:r>
      <w:r w:rsidR="00384AE6">
        <w:rPr>
          <w:rFonts w:cstheme="minorHAnsi"/>
          <w:sz w:val="20"/>
          <w:szCs w:val="20"/>
        </w:rPr>
        <w:t>ontinue to p</w:t>
      </w:r>
      <w:r>
        <w:rPr>
          <w:rFonts w:cstheme="minorHAnsi"/>
          <w:sz w:val="20"/>
          <w:szCs w:val="20"/>
        </w:rPr>
        <w:t>ray for Les Clevenger</w:t>
      </w:r>
      <w:r w:rsidR="00496537">
        <w:rPr>
          <w:rFonts w:cstheme="minorHAnsi"/>
          <w:sz w:val="20"/>
          <w:szCs w:val="20"/>
        </w:rPr>
        <w:t xml:space="preserve"> as </w:t>
      </w:r>
      <w:r w:rsidR="00E36490">
        <w:rPr>
          <w:rFonts w:cstheme="minorHAnsi"/>
          <w:sz w:val="20"/>
          <w:szCs w:val="20"/>
        </w:rPr>
        <w:t xml:space="preserve">he continues to recover. </w:t>
      </w:r>
    </w:p>
    <w:p w14:paraId="38790598" w14:textId="77777777" w:rsidR="00E36490" w:rsidRDefault="00E36490" w:rsidP="00E36490">
      <w:pPr>
        <w:tabs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033D19F6" w14:textId="3BAAAAEF" w:rsidR="00E36490" w:rsidRDefault="00E36490" w:rsidP="00E36490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- Pray for Brian Balster as he heads to Nepal this week. </w:t>
      </w:r>
    </w:p>
    <w:p w14:paraId="2804A482" w14:textId="77777777" w:rsidR="00E36490" w:rsidRDefault="00E36490" w:rsidP="00E36490">
      <w:pPr>
        <w:tabs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315707DA" w14:textId="065C14C3" w:rsidR="00E36490" w:rsidRPr="00E36490" w:rsidRDefault="00E36490" w:rsidP="00E36490">
      <w:pPr>
        <w:tabs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- Pray for Pastor Justin Wheadon</w:t>
      </w:r>
      <w:r w:rsidR="00110BCA">
        <w:rPr>
          <w:rFonts w:cstheme="minorHAnsi"/>
          <w:sz w:val="20"/>
          <w:szCs w:val="20"/>
        </w:rPr>
        <w:t>,</w:t>
      </w:r>
      <w:r>
        <w:rPr>
          <w:rFonts w:cstheme="minorHAnsi"/>
          <w:sz w:val="20"/>
          <w:szCs w:val="20"/>
        </w:rPr>
        <w:t xml:space="preserve"> as he had a heart attack last Thursday. </w:t>
      </w:r>
    </w:p>
    <w:p w14:paraId="35C9A725" w14:textId="77777777" w:rsidR="00146D25" w:rsidRPr="00146D25" w:rsidRDefault="00146D25" w:rsidP="00146D25">
      <w:pPr>
        <w:tabs>
          <w:tab w:val="left" w:pos="180"/>
          <w:tab w:val="left" w:pos="900"/>
          <w:tab w:val="left" w:pos="7020"/>
        </w:tabs>
        <w:spacing w:after="0" w:line="256" w:lineRule="auto"/>
        <w:ind w:right="1080"/>
        <w:rPr>
          <w:rFonts w:cstheme="minorHAnsi"/>
          <w:sz w:val="20"/>
          <w:szCs w:val="20"/>
        </w:rPr>
      </w:pPr>
    </w:p>
    <w:p w14:paraId="2E789CBC" w14:textId="022645E4" w:rsidR="00743C1E" w:rsidRPr="00577E87" w:rsidRDefault="008B5041" w:rsidP="00577E87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ntinue to pray </w:t>
      </w:r>
      <w:r w:rsidR="00384AE6">
        <w:rPr>
          <w:rFonts w:cstheme="minorHAnsi"/>
          <w:sz w:val="20"/>
          <w:szCs w:val="20"/>
        </w:rPr>
        <w:t>for Meagan as she continues</w:t>
      </w:r>
      <w:r w:rsidR="00AF28B7">
        <w:rPr>
          <w:rFonts w:cstheme="minorHAnsi"/>
          <w:sz w:val="20"/>
          <w:szCs w:val="20"/>
        </w:rPr>
        <w:t xml:space="preserve"> through cancer treatments.</w:t>
      </w:r>
      <w:r w:rsidR="000811E8">
        <w:rPr>
          <w:rFonts w:cstheme="minorHAnsi"/>
          <w:sz w:val="20"/>
          <w:szCs w:val="20"/>
        </w:rPr>
        <w:t xml:space="preserve"> </w:t>
      </w:r>
    </w:p>
    <w:p w14:paraId="5CF819A9" w14:textId="77777777" w:rsidR="00DE7DA1" w:rsidRPr="00DE7DA1" w:rsidRDefault="00DE7DA1" w:rsidP="00DE7DA1">
      <w:pPr>
        <w:pStyle w:val="ListParagraph"/>
        <w:rPr>
          <w:rFonts w:cstheme="minorHAnsi"/>
          <w:sz w:val="20"/>
          <w:szCs w:val="20"/>
        </w:rPr>
      </w:pPr>
    </w:p>
    <w:p w14:paraId="4C415237" w14:textId="45B7E3A9" w:rsidR="00145122" w:rsidRDefault="00DE7DA1" w:rsidP="002C3715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ntinue to pray for Leah B. </w:t>
      </w:r>
      <w:r w:rsidR="00E871B4">
        <w:rPr>
          <w:rFonts w:cstheme="minorHAnsi"/>
          <w:sz w:val="20"/>
          <w:szCs w:val="20"/>
        </w:rPr>
        <w:t xml:space="preserve">as she </w:t>
      </w:r>
      <w:r w:rsidR="00E36490">
        <w:rPr>
          <w:rFonts w:cstheme="minorHAnsi"/>
          <w:sz w:val="20"/>
          <w:szCs w:val="20"/>
        </w:rPr>
        <w:t>is back home. Pray as they continue to deal with the seizures.</w:t>
      </w:r>
      <w:r w:rsidR="00E871B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 </w:t>
      </w:r>
      <w:r w:rsidR="002C3715">
        <w:rPr>
          <w:rFonts w:cstheme="minorHAnsi"/>
          <w:sz w:val="20"/>
          <w:szCs w:val="20"/>
        </w:rPr>
        <w:t xml:space="preserve"> </w:t>
      </w:r>
    </w:p>
    <w:p w14:paraId="2986FA3F" w14:textId="77777777" w:rsidR="00EE47AB" w:rsidRPr="00EE47AB" w:rsidRDefault="00EE47AB" w:rsidP="00EE47AB">
      <w:pPr>
        <w:pStyle w:val="ListParagraph"/>
        <w:rPr>
          <w:rFonts w:cstheme="minorHAnsi"/>
          <w:sz w:val="20"/>
          <w:szCs w:val="20"/>
        </w:rPr>
      </w:pPr>
    </w:p>
    <w:p w14:paraId="76EE2825" w14:textId="7B3C6C35" w:rsidR="00EE47AB" w:rsidRDefault="00EE47AB" w:rsidP="002C3715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</w:t>
      </w:r>
      <w:r w:rsidR="00755D03">
        <w:rPr>
          <w:rFonts w:cstheme="minorHAnsi"/>
          <w:sz w:val="20"/>
          <w:szCs w:val="20"/>
        </w:rPr>
        <w:t xml:space="preserve">ray for Marlajean as she continues to heal from her knee surgery. </w:t>
      </w:r>
    </w:p>
    <w:p w14:paraId="329F86D9" w14:textId="77777777" w:rsidR="007B4C63" w:rsidRPr="007B4C63" w:rsidRDefault="007B4C63" w:rsidP="007B4C63">
      <w:pPr>
        <w:pStyle w:val="ListParagraph"/>
        <w:rPr>
          <w:rFonts w:cstheme="minorHAnsi"/>
          <w:sz w:val="20"/>
          <w:szCs w:val="20"/>
        </w:rPr>
      </w:pPr>
    </w:p>
    <w:p w14:paraId="269A37FA" w14:textId="68AAC912" w:rsidR="007B4C63" w:rsidRDefault="007B4C63" w:rsidP="002C3715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our community as we shine the light of Christ! </w:t>
      </w:r>
    </w:p>
    <w:p w14:paraId="129B84DE" w14:textId="77777777" w:rsidR="007B4C63" w:rsidRPr="007B4C63" w:rsidRDefault="007B4C63" w:rsidP="007B4C63">
      <w:pPr>
        <w:pStyle w:val="ListParagraph"/>
        <w:rPr>
          <w:rFonts w:cstheme="minorHAnsi"/>
          <w:sz w:val="20"/>
          <w:szCs w:val="20"/>
        </w:rPr>
      </w:pPr>
    </w:p>
    <w:p w14:paraId="26600234" w14:textId="2E68380C" w:rsidR="00145122" w:rsidRPr="00E871B4" w:rsidRDefault="007B4C63" w:rsidP="00E871B4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ay for the camp ministry such as VCBC as they prepare for the summer. </w:t>
      </w:r>
      <w:r w:rsidR="00DE7DA1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6F426F4" wp14:editId="0C25A857">
                <wp:simplePos x="0" y="0"/>
                <wp:positionH relativeFrom="margin">
                  <wp:posOffset>5082540</wp:posOffset>
                </wp:positionH>
                <wp:positionV relativeFrom="margin">
                  <wp:posOffset>6090285</wp:posOffset>
                </wp:positionV>
                <wp:extent cx="4107180" cy="1013460"/>
                <wp:effectExtent l="0" t="0" r="0" b="0"/>
                <wp:wrapSquare wrapText="bothSides"/>
                <wp:docPr id="1308576078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7180" cy="1013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9099752" w14:textId="30E56DC2" w:rsidR="00A535E5" w:rsidRPr="00BE5D27" w:rsidRDefault="00907CFD" w:rsidP="00210D2A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48"/>
                                <w:szCs w:val="48"/>
                                <w:u w:val="single"/>
                              </w:rPr>
                              <w:t>Welcome</w:t>
                            </w:r>
                          </w:p>
                          <w:p w14:paraId="7FFF2596" w14:textId="77777777" w:rsidR="00A535E5" w:rsidRPr="00BE5D27" w:rsidRDefault="00A535E5" w:rsidP="00A535E5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14:paraId="7A51F4FB" w14:textId="77777777" w:rsidR="00A535E5" w:rsidRPr="00BE5D27" w:rsidRDefault="00A535E5" w:rsidP="00A535E5">
                            <w:pPr>
                              <w:tabs>
                                <w:tab w:val="left" w:pos="630"/>
                                <w:tab w:val="left" w:pos="900"/>
                                <w:tab w:val="left" w:pos="1080"/>
                                <w:tab w:val="left" w:pos="3960"/>
                                <w:tab w:val="left" w:pos="6480"/>
                                <w:tab w:val="left" w:pos="6750"/>
                              </w:tabs>
                              <w:spacing w:after="0"/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BE5D27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Carter Gospel Fellowship </w:t>
                            </w:r>
                          </w:p>
                          <w:p w14:paraId="55CB931F" w14:textId="7DE610BF" w:rsidR="00A5062A" w:rsidRPr="00BE5D27" w:rsidRDefault="00E36490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March 3</w:t>
                            </w:r>
                            <w:r w:rsidRPr="00E36490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rd</w:t>
                            </w:r>
                            <w:r w:rsidR="002C3715"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, 2024</w:t>
                            </w:r>
                          </w:p>
                          <w:p w14:paraId="5921A078" w14:textId="7A16031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9809D76" w14:textId="16257C21" w:rsidR="009C055D" w:rsidRDefault="009C055D" w:rsidP="00D0057D">
                            <w:pPr>
                              <w:jc w:val="center"/>
                              <w:rPr>
                                <w:rFonts w:ascii="Georgia Pro Black" w:hAnsi="Georgia Pro Black" w:cstheme="majorBid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717C3AC" w14:textId="77777777" w:rsidR="009C055D" w:rsidRDefault="009C055D" w:rsidP="00D0057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426F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left:0;text-align:left;margin-left:400.2pt;margin-top:479.55pt;width:323.4pt;height:79.8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" filled="f" stroked="f">
                <v:textbox>
                  <w:txbxContent>
                    <w:p w14:paraId="79099752" w14:textId="30E56DC2" w:rsidR="00A535E5" w:rsidRPr="00BE5D27" w:rsidRDefault="00907CFD" w:rsidP="00210D2A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48"/>
                          <w:szCs w:val="48"/>
                          <w:u w:val="single"/>
                        </w:rPr>
                        <w:t>Welcome</w:t>
                      </w:r>
                    </w:p>
                    <w:p w14:paraId="7FFF2596" w14:textId="77777777" w:rsidR="00A535E5" w:rsidRPr="00BE5D27" w:rsidRDefault="00A535E5" w:rsidP="00A535E5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0"/>
                          <w:szCs w:val="20"/>
                          <w:u w:val="single"/>
                        </w:rPr>
                      </w:pPr>
                    </w:p>
                    <w:p w14:paraId="7A51F4FB" w14:textId="77777777" w:rsidR="00A535E5" w:rsidRPr="00BE5D27" w:rsidRDefault="00A535E5" w:rsidP="00A535E5">
                      <w:pPr>
                        <w:tabs>
                          <w:tab w:val="left" w:pos="630"/>
                          <w:tab w:val="left" w:pos="900"/>
                          <w:tab w:val="left" w:pos="1080"/>
                          <w:tab w:val="left" w:pos="3960"/>
                          <w:tab w:val="left" w:pos="6480"/>
                          <w:tab w:val="left" w:pos="6750"/>
                        </w:tabs>
                        <w:spacing w:after="0"/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 w:rsidRPr="00BE5D27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 xml:space="preserve">Carter Gospel Fellowship </w:t>
                      </w:r>
                    </w:p>
                    <w:p w14:paraId="55CB931F" w14:textId="7DE610BF" w:rsidR="00A5062A" w:rsidRPr="00BE5D27" w:rsidRDefault="00E36490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March 3</w:t>
                      </w:r>
                      <w:r w:rsidRPr="00E36490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rd</w:t>
                      </w:r>
                      <w:r w:rsidR="002C3715">
                        <w:rPr>
                          <w:rFonts w:ascii="Georgia Pro Black" w:hAnsi="Georgia Pro Black" w:cstheme="majorBidi"/>
                          <w:color w:val="000000" w:themeColor="text1"/>
                          <w:sz w:val="32"/>
                          <w:szCs w:val="32"/>
                        </w:rPr>
                        <w:t>, 2024</w:t>
                      </w:r>
                    </w:p>
                    <w:p w14:paraId="5921A078" w14:textId="7A16031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9809D76" w14:textId="16257C21" w:rsidR="009C055D" w:rsidRDefault="009C055D" w:rsidP="00D0057D">
                      <w:pPr>
                        <w:jc w:val="center"/>
                        <w:rPr>
                          <w:rFonts w:ascii="Georgia Pro Black" w:hAnsi="Georgia Pro Black" w:cstheme="majorBidi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717C3AC" w14:textId="77777777" w:rsidR="009C055D" w:rsidRDefault="009C055D" w:rsidP="00D0057D">
                      <w:pPr>
                        <w:jc w:val="center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DE7DA1" w:rsidRPr="00E871B4">
        <w:rPr>
          <w:rFonts w:cstheme="minorHAnsi"/>
          <w:sz w:val="20"/>
          <w:szCs w:val="20"/>
        </w:rPr>
        <w:t xml:space="preserve"> </w:t>
      </w:r>
    </w:p>
    <w:p w14:paraId="4F65E1C6" w14:textId="77777777" w:rsidR="00496537" w:rsidRPr="00496537" w:rsidRDefault="00496537" w:rsidP="00496537">
      <w:pPr>
        <w:pStyle w:val="ListParagraph"/>
        <w:rPr>
          <w:rFonts w:cstheme="minorHAnsi"/>
          <w:sz w:val="20"/>
          <w:szCs w:val="20"/>
        </w:rPr>
      </w:pPr>
    </w:p>
    <w:p w14:paraId="340F70C4" w14:textId="6F3AE47F" w:rsidR="00496537" w:rsidRPr="00DE7DA1" w:rsidRDefault="00110BCA" w:rsidP="0041470D">
      <w:pPr>
        <w:pStyle w:val="ListParagraph"/>
        <w:numPr>
          <w:ilvl w:val="0"/>
          <w:numId w:val="29"/>
        </w:numPr>
        <w:tabs>
          <w:tab w:val="left" w:pos="180"/>
          <w:tab w:val="left" w:pos="900"/>
          <w:tab w:val="left" w:pos="7020"/>
        </w:tabs>
        <w:spacing w:after="0" w:line="256" w:lineRule="auto"/>
        <w:ind w:left="270" w:right="1080" w:hanging="180"/>
        <w:rPr>
          <w:rFonts w:cstheme="minorHAns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0FB0E03" wp14:editId="6FF303FF">
                <wp:simplePos x="0" y="0"/>
                <wp:positionH relativeFrom="column">
                  <wp:posOffset>-47625</wp:posOffset>
                </wp:positionH>
                <wp:positionV relativeFrom="paragraph">
                  <wp:posOffset>1410970</wp:posOffset>
                </wp:positionV>
                <wp:extent cx="4301490" cy="771525"/>
                <wp:effectExtent l="19050" t="19050" r="41910" b="47625"/>
                <wp:wrapSquare wrapText="bothSides"/>
                <wp:docPr id="21417373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1490" cy="771525"/>
                        </a:xfrm>
                        <a:custGeom>
                          <a:avLst/>
                          <a:gdLst>
                            <a:gd name="connsiteX0" fmla="*/ 0 w 3873500"/>
                            <a:gd name="connsiteY0" fmla="*/ 0 h 1671320"/>
                            <a:gd name="connsiteX1" fmla="*/ 529378 w 3873500"/>
                            <a:gd name="connsiteY1" fmla="*/ 0 h 1671320"/>
                            <a:gd name="connsiteX2" fmla="*/ 1174962 w 3873500"/>
                            <a:gd name="connsiteY2" fmla="*/ 0 h 1671320"/>
                            <a:gd name="connsiteX3" fmla="*/ 1743075 w 3873500"/>
                            <a:gd name="connsiteY3" fmla="*/ 0 h 1671320"/>
                            <a:gd name="connsiteX4" fmla="*/ 2466128 w 3873500"/>
                            <a:gd name="connsiteY4" fmla="*/ 0 h 1671320"/>
                            <a:gd name="connsiteX5" fmla="*/ 3034242 w 3873500"/>
                            <a:gd name="connsiteY5" fmla="*/ 0 h 1671320"/>
                            <a:gd name="connsiteX6" fmla="*/ 3873500 w 3873500"/>
                            <a:gd name="connsiteY6" fmla="*/ 0 h 1671320"/>
                            <a:gd name="connsiteX7" fmla="*/ 3873500 w 3873500"/>
                            <a:gd name="connsiteY7" fmla="*/ 523680 h 1671320"/>
                            <a:gd name="connsiteX8" fmla="*/ 3873500 w 3873500"/>
                            <a:gd name="connsiteY8" fmla="*/ 1030647 h 1671320"/>
                            <a:gd name="connsiteX9" fmla="*/ 3873500 w 3873500"/>
                            <a:gd name="connsiteY9" fmla="*/ 1671320 h 1671320"/>
                            <a:gd name="connsiteX10" fmla="*/ 3150447 w 3873500"/>
                            <a:gd name="connsiteY10" fmla="*/ 1671320 h 1671320"/>
                            <a:gd name="connsiteX11" fmla="*/ 2621068 w 3873500"/>
                            <a:gd name="connsiteY11" fmla="*/ 1671320 h 1671320"/>
                            <a:gd name="connsiteX12" fmla="*/ 2014220 w 3873500"/>
                            <a:gd name="connsiteY12" fmla="*/ 1671320 h 1671320"/>
                            <a:gd name="connsiteX13" fmla="*/ 1407372 w 3873500"/>
                            <a:gd name="connsiteY13" fmla="*/ 1671320 h 1671320"/>
                            <a:gd name="connsiteX14" fmla="*/ 877993 w 3873500"/>
                            <a:gd name="connsiteY14" fmla="*/ 1671320 h 1671320"/>
                            <a:gd name="connsiteX15" fmla="*/ 0 w 3873500"/>
                            <a:gd name="connsiteY15" fmla="*/ 1671320 h 1671320"/>
                            <a:gd name="connsiteX16" fmla="*/ 0 w 3873500"/>
                            <a:gd name="connsiteY16" fmla="*/ 1097500 h 1671320"/>
                            <a:gd name="connsiteX17" fmla="*/ 0 w 3873500"/>
                            <a:gd name="connsiteY17" fmla="*/ 557107 h 1671320"/>
                            <a:gd name="connsiteX18" fmla="*/ 0 w 3873500"/>
                            <a:gd name="connsiteY18" fmla="*/ 0 h 167132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873500" h="1671320" fill="none" extrusionOk="0">
                              <a:moveTo>
                                <a:pt x="0" y="0"/>
                              </a:moveTo>
                              <a:cubicBezTo>
                                <a:pt x="138758" y="8712"/>
                                <a:pt x="279196" y="-3921"/>
                                <a:pt x="529378" y="0"/>
                              </a:cubicBezTo>
                              <a:cubicBezTo>
                                <a:pt x="779560" y="3921"/>
                                <a:pt x="928817" y="20421"/>
                                <a:pt x="1174962" y="0"/>
                              </a:cubicBezTo>
                              <a:cubicBezTo>
                                <a:pt x="1421107" y="-20421"/>
                                <a:pt x="1616584" y="-20490"/>
                                <a:pt x="1743075" y="0"/>
                              </a:cubicBezTo>
                              <a:cubicBezTo>
                                <a:pt x="1869566" y="20490"/>
                                <a:pt x="2320902" y="-14772"/>
                                <a:pt x="2466128" y="0"/>
                              </a:cubicBezTo>
                              <a:cubicBezTo>
                                <a:pt x="2611354" y="14772"/>
                                <a:pt x="2874025" y="-3972"/>
                                <a:pt x="3034242" y="0"/>
                              </a:cubicBezTo>
                              <a:cubicBezTo>
                                <a:pt x="3194459" y="3972"/>
                                <a:pt x="3628573" y="-25185"/>
                                <a:pt x="3873500" y="0"/>
                              </a:cubicBezTo>
                              <a:cubicBezTo>
                                <a:pt x="3869744" y="209791"/>
                                <a:pt x="3872417" y="269888"/>
                                <a:pt x="3873500" y="523680"/>
                              </a:cubicBezTo>
                              <a:cubicBezTo>
                                <a:pt x="3874583" y="777472"/>
                                <a:pt x="3893642" y="784579"/>
                                <a:pt x="3873500" y="1030647"/>
                              </a:cubicBezTo>
                              <a:cubicBezTo>
                                <a:pt x="3853358" y="1276715"/>
                                <a:pt x="3850637" y="1428952"/>
                                <a:pt x="3873500" y="1671320"/>
                              </a:cubicBezTo>
                              <a:cubicBezTo>
                                <a:pt x="3552615" y="1680816"/>
                                <a:pt x="3341940" y="1668535"/>
                                <a:pt x="3150447" y="1671320"/>
                              </a:cubicBezTo>
                              <a:cubicBezTo>
                                <a:pt x="2958954" y="1674105"/>
                                <a:pt x="2764182" y="1681994"/>
                                <a:pt x="2621068" y="1671320"/>
                              </a:cubicBezTo>
                              <a:cubicBezTo>
                                <a:pt x="2477954" y="1660646"/>
                                <a:pt x="2203435" y="1661990"/>
                                <a:pt x="2014220" y="1671320"/>
                              </a:cubicBezTo>
                              <a:cubicBezTo>
                                <a:pt x="1825005" y="1680650"/>
                                <a:pt x="1614650" y="1688611"/>
                                <a:pt x="1407372" y="1671320"/>
                              </a:cubicBezTo>
                              <a:cubicBezTo>
                                <a:pt x="1200094" y="1654029"/>
                                <a:pt x="987905" y="1665276"/>
                                <a:pt x="877993" y="1671320"/>
                              </a:cubicBezTo>
                              <a:cubicBezTo>
                                <a:pt x="768081" y="1677364"/>
                                <a:pt x="210184" y="1686158"/>
                                <a:pt x="0" y="1671320"/>
                              </a:cubicBezTo>
                              <a:cubicBezTo>
                                <a:pt x="-26917" y="1416090"/>
                                <a:pt x="-8718" y="1270650"/>
                                <a:pt x="0" y="1097500"/>
                              </a:cubicBezTo>
                              <a:cubicBezTo>
                                <a:pt x="8718" y="924350"/>
                                <a:pt x="-25515" y="733965"/>
                                <a:pt x="0" y="557107"/>
                              </a:cubicBezTo>
                              <a:cubicBezTo>
                                <a:pt x="25515" y="380249"/>
                                <a:pt x="12179" y="203827"/>
                                <a:pt x="0" y="0"/>
                              </a:cubicBezTo>
                              <a:close/>
                            </a:path>
                            <a:path w="3873500" h="1671320" stroke="0" extrusionOk="0">
                              <a:moveTo>
                                <a:pt x="0" y="0"/>
                              </a:moveTo>
                              <a:cubicBezTo>
                                <a:pt x="218063" y="28387"/>
                                <a:pt x="423065" y="5063"/>
                                <a:pt x="568113" y="0"/>
                              </a:cubicBezTo>
                              <a:cubicBezTo>
                                <a:pt x="713161" y="-5063"/>
                                <a:pt x="993423" y="5955"/>
                                <a:pt x="1213697" y="0"/>
                              </a:cubicBezTo>
                              <a:cubicBezTo>
                                <a:pt x="1433971" y="-5955"/>
                                <a:pt x="1630186" y="-21378"/>
                                <a:pt x="1781810" y="0"/>
                              </a:cubicBezTo>
                              <a:cubicBezTo>
                                <a:pt x="1933434" y="21378"/>
                                <a:pt x="2216405" y="-8007"/>
                                <a:pt x="2504863" y="0"/>
                              </a:cubicBezTo>
                              <a:cubicBezTo>
                                <a:pt x="2793321" y="8007"/>
                                <a:pt x="2884896" y="651"/>
                                <a:pt x="3189182" y="0"/>
                              </a:cubicBezTo>
                              <a:cubicBezTo>
                                <a:pt x="3493468" y="-651"/>
                                <a:pt x="3721769" y="-24860"/>
                                <a:pt x="3873500" y="0"/>
                              </a:cubicBezTo>
                              <a:cubicBezTo>
                                <a:pt x="3885066" y="291830"/>
                                <a:pt x="3893657" y="458453"/>
                                <a:pt x="3873500" y="590533"/>
                              </a:cubicBezTo>
                              <a:cubicBezTo>
                                <a:pt x="3853343" y="722613"/>
                                <a:pt x="3851025" y="885173"/>
                                <a:pt x="3873500" y="1114213"/>
                              </a:cubicBezTo>
                              <a:cubicBezTo>
                                <a:pt x="3895975" y="1343253"/>
                                <a:pt x="3858816" y="1400645"/>
                                <a:pt x="3873500" y="1671320"/>
                              </a:cubicBezTo>
                              <a:cubicBezTo>
                                <a:pt x="3652865" y="1677527"/>
                                <a:pt x="3592981" y="1646457"/>
                                <a:pt x="3344122" y="1671320"/>
                              </a:cubicBezTo>
                              <a:cubicBezTo>
                                <a:pt x="3095263" y="1696183"/>
                                <a:pt x="3061986" y="1681358"/>
                                <a:pt x="2814743" y="1671320"/>
                              </a:cubicBezTo>
                              <a:cubicBezTo>
                                <a:pt x="2567500" y="1661282"/>
                                <a:pt x="2327585" y="1702339"/>
                                <a:pt x="2169160" y="1671320"/>
                              </a:cubicBezTo>
                              <a:cubicBezTo>
                                <a:pt x="2010735" y="1640301"/>
                                <a:pt x="1721873" y="1680743"/>
                                <a:pt x="1601047" y="1671320"/>
                              </a:cubicBezTo>
                              <a:cubicBezTo>
                                <a:pt x="1480221" y="1661897"/>
                                <a:pt x="1234571" y="1660635"/>
                                <a:pt x="1032933" y="1671320"/>
                              </a:cubicBezTo>
                              <a:cubicBezTo>
                                <a:pt x="831295" y="1682005"/>
                                <a:pt x="237350" y="1664110"/>
                                <a:pt x="0" y="1671320"/>
                              </a:cubicBezTo>
                              <a:cubicBezTo>
                                <a:pt x="10995" y="1523200"/>
                                <a:pt x="6951" y="1350144"/>
                                <a:pt x="0" y="1114213"/>
                              </a:cubicBezTo>
                              <a:cubicBezTo>
                                <a:pt x="-6951" y="878282"/>
                                <a:pt x="1760" y="726182"/>
                                <a:pt x="0" y="573820"/>
                              </a:cubicBezTo>
                              <a:cubicBezTo>
                                <a:pt x="-1760" y="421458"/>
                                <a:pt x="27562" y="206319"/>
                                <a:pt x="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AB382" w14:textId="4CA7797A" w:rsidR="00A118BF" w:rsidRPr="007B4C63" w:rsidRDefault="00A118BF" w:rsidP="007B4C63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7B4C63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“</w:t>
                            </w:r>
                            <w:r w:rsidR="00B746F3" w:rsidRPr="00110BCA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But</w:t>
                            </w:r>
                            <w:r w:rsidR="00110BCA" w:rsidRPr="00110BCA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 God shows his love for us in that while we were still sinners, Christ died for us.</w:t>
                            </w:r>
                            <w:r w:rsidR="007B4C63" w:rsidRPr="007B4C63">
                              <w:rPr>
                                <w:rFonts w:ascii="Calibri" w:hAnsi="Calibri" w:cs="Calibri"/>
                                <w:i/>
                                <w:iCs/>
                                <w:sz w:val="28"/>
                                <w:szCs w:val="28"/>
                              </w:rPr>
                              <w:t>”</w:t>
                            </w:r>
                          </w:p>
                          <w:p w14:paraId="71CA23AC" w14:textId="0C704261" w:rsidR="007B4C63" w:rsidRPr="00A24384" w:rsidRDefault="00110BCA" w:rsidP="007B4C63">
                            <w:pPr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i/>
                                <w:iCs/>
                              </w:rPr>
                              <w:t>Romans 5: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B0E03" id="Text Box 2" o:spid="_x0000_s1028" style="position:absolute;left:0;text-align:left;margin-left:-3.75pt;margin-top:111.1pt;width:338.7pt;height:60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coordsize="3873500,167132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" adj="-11796480,,5400" path="m,nfc138758,8712,279196,-3921,529378,v250182,3921,399439,20421,645584,c1421107,-20421,1616584,-20490,1743075,v126491,20490,577827,-14772,723053,c2611354,14772,2874025,-3972,3034242,v160217,3972,594331,-25185,839258,c3869744,209791,3872417,269888,3873500,523680v1083,253792,20142,260899,,506967c3853358,1276715,3850637,1428952,3873500,1671320v-320885,9496,-531560,-2785,-723053,c2958954,1674105,2764182,1681994,2621068,1671320v-143114,-10674,-417633,-9330,-606848,c1825005,1680650,1614650,1688611,1407372,1671320v-207278,-17291,-419467,-6044,-529379,c768081,1677364,210184,1686158,,1671320,-26917,1416090,-8718,1270650,,1097500,8718,924350,-25515,733965,,557107,25515,380249,12179,203827,,xem,nsc218063,28387,423065,5063,568113,v145048,-5063,425310,5955,645584,c1433971,-5955,1630186,-21378,1781810,v151624,21378,434595,-8007,723053,c2793321,8007,2884896,651,3189182,v304286,-651,532587,-24860,684318,c3885066,291830,3893657,458453,3873500,590533v-20157,132080,-22475,294640,,523680c3895975,1343253,3858816,1400645,3873500,1671320v-220635,6207,-280519,-24863,-529378,c3095263,1696183,3061986,1681358,2814743,1671320v-247243,-10038,-487158,31019,-645583,c2010735,1640301,1721873,1680743,1601047,1671320v-120826,-9423,-366476,-10685,-568114,c831295,1682005,237350,1664110,,1671320,10995,1523200,6951,1350144,,1114213,-6951,878282,1760,726182,,573820,-1760,421458,27562,206319,,xe" strokecolor="#5a5a5a [2109]">
                <v:stroke joinstyle="miter"/>
                <v:formulas/>
                <v:path o:extrusionok="f" o:connecttype="custom" o:connectlocs="0,0;587870,0;1304786,0;1935671,0;2738615,0;3369501,0;4301490,0;4301490,241744;4301490,475774;4301490,771525;3498546,771525;2910675,771525;2236775,771525;1562875,771525;975004,771525;0,771525;0,506635;0,257175;0,0" o:connectangles="0,0,0,0,0,0,0,0,0,0,0,0,0,0,0,0,0,0,0" textboxrect="0,0,3873500,1671320"/>
                <v:textbox>
                  <w:txbxContent>
                    <w:p w14:paraId="0BBAB382" w14:textId="4CA7797A" w:rsidR="00A118BF" w:rsidRPr="007B4C63" w:rsidRDefault="00A118BF" w:rsidP="007B4C63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</w:pPr>
                      <w:r w:rsidRPr="007B4C63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“</w:t>
                      </w:r>
                      <w:r w:rsidR="00B746F3" w:rsidRPr="00110BCA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But</w:t>
                      </w:r>
                      <w:r w:rsidR="00110BCA" w:rsidRPr="00110BCA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 xml:space="preserve"> God shows his love for us in that while we were still sinners, Christ died for us.</w:t>
                      </w:r>
                      <w:r w:rsidR="007B4C63" w:rsidRPr="007B4C63">
                        <w:rPr>
                          <w:rFonts w:ascii="Calibri" w:hAnsi="Calibri" w:cs="Calibri"/>
                          <w:i/>
                          <w:iCs/>
                          <w:sz w:val="28"/>
                          <w:szCs w:val="28"/>
                        </w:rPr>
                        <w:t>”</w:t>
                      </w:r>
                    </w:p>
                    <w:p w14:paraId="71CA23AC" w14:textId="0C704261" w:rsidR="007B4C63" w:rsidRPr="00A24384" w:rsidRDefault="00110BCA" w:rsidP="007B4C63">
                      <w:pPr>
                        <w:spacing w:after="0" w:line="240" w:lineRule="auto"/>
                        <w:jc w:val="center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  <w:i/>
                          <w:iCs/>
                        </w:rPr>
                        <w:t>Romans 5: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96537">
        <w:rPr>
          <w:rFonts w:cstheme="minorHAnsi"/>
          <w:sz w:val="20"/>
          <w:szCs w:val="20"/>
        </w:rPr>
        <w:t xml:space="preserve">Pray for Marissa’s grandfather who was recently diagnosed with acute myeloid leukemia. Pray not only for his health but for his salvation. </w:t>
      </w:r>
    </w:p>
    <w:sectPr w:rsidR="00496537" w:rsidRPr="00DE7DA1" w:rsidSect="003C23EE">
      <w:pgSz w:w="15840" w:h="12240" w:orient="landscape" w:code="1"/>
      <w:pgMar w:top="720" w:right="720" w:bottom="720" w:left="720" w:header="720" w:footer="720" w:gutter="0"/>
      <w:cols w:num="2" w:space="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EC7B8" w14:textId="77777777" w:rsidR="003C23EE" w:rsidRDefault="003C23EE" w:rsidP="00180176">
      <w:pPr>
        <w:spacing w:after="0" w:line="240" w:lineRule="auto"/>
      </w:pPr>
      <w:r>
        <w:separator/>
      </w:r>
    </w:p>
  </w:endnote>
  <w:endnote w:type="continuationSeparator" w:id="0">
    <w:p w14:paraId="41B8E6C3" w14:textId="77777777" w:rsidR="003C23EE" w:rsidRDefault="003C23EE" w:rsidP="001801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 Pro Black">
    <w:charset w:val="00"/>
    <w:family w:val="roman"/>
    <w:pitch w:val="variable"/>
    <w:sig w:usb0="800002AF" w:usb1="0000000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5DD65" w14:textId="77777777" w:rsidR="003C23EE" w:rsidRDefault="003C23EE" w:rsidP="00180176">
      <w:pPr>
        <w:spacing w:after="0" w:line="240" w:lineRule="auto"/>
      </w:pPr>
      <w:r>
        <w:separator/>
      </w:r>
    </w:p>
  </w:footnote>
  <w:footnote w:type="continuationSeparator" w:id="0">
    <w:p w14:paraId="5117356C" w14:textId="77777777" w:rsidR="003C23EE" w:rsidRDefault="003C23EE" w:rsidP="001801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8532B"/>
    <w:multiLevelType w:val="hybridMultilevel"/>
    <w:tmpl w:val="197E6708"/>
    <w:lvl w:ilvl="0" w:tplc="372261A2">
      <w:numFmt w:val="bullet"/>
      <w:lvlText w:val="-"/>
      <w:lvlJc w:val="left"/>
      <w:pPr>
        <w:ind w:left="46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" w15:restartNumberingAfterBreak="0">
    <w:nsid w:val="047417DF"/>
    <w:multiLevelType w:val="hybridMultilevel"/>
    <w:tmpl w:val="99E6A03A"/>
    <w:lvl w:ilvl="0" w:tplc="39A83A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31C17"/>
    <w:multiLevelType w:val="hybridMultilevel"/>
    <w:tmpl w:val="EE2A6082"/>
    <w:lvl w:ilvl="0" w:tplc="B3AC4B3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ajorBidi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814B1A"/>
    <w:multiLevelType w:val="hybridMultilevel"/>
    <w:tmpl w:val="73202D9C"/>
    <w:lvl w:ilvl="0" w:tplc="836065F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C0B1422"/>
    <w:multiLevelType w:val="hybridMultilevel"/>
    <w:tmpl w:val="6F2A3674"/>
    <w:lvl w:ilvl="0" w:tplc="A00445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13E83"/>
    <w:multiLevelType w:val="hybridMultilevel"/>
    <w:tmpl w:val="CE5679E4"/>
    <w:lvl w:ilvl="0" w:tplc="17A0AC1C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6520B"/>
    <w:multiLevelType w:val="hybridMultilevel"/>
    <w:tmpl w:val="71FEA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E5558"/>
    <w:multiLevelType w:val="hybridMultilevel"/>
    <w:tmpl w:val="2C089BF0"/>
    <w:lvl w:ilvl="0" w:tplc="A09AD4C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666F8"/>
    <w:multiLevelType w:val="hybridMultilevel"/>
    <w:tmpl w:val="B3EE552C"/>
    <w:lvl w:ilvl="0" w:tplc="F44220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961A25"/>
    <w:multiLevelType w:val="hybridMultilevel"/>
    <w:tmpl w:val="A77269FE"/>
    <w:lvl w:ilvl="0" w:tplc="1D0A892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37171AC"/>
    <w:multiLevelType w:val="hybridMultilevel"/>
    <w:tmpl w:val="B176A358"/>
    <w:lvl w:ilvl="0" w:tplc="DDE63E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5B784F"/>
    <w:multiLevelType w:val="hybridMultilevel"/>
    <w:tmpl w:val="3734587E"/>
    <w:lvl w:ilvl="0" w:tplc="5E821148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2B87234B"/>
    <w:multiLevelType w:val="hybridMultilevel"/>
    <w:tmpl w:val="B89CD2F6"/>
    <w:lvl w:ilvl="0" w:tplc="BFC2192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D1078"/>
    <w:multiLevelType w:val="hybridMultilevel"/>
    <w:tmpl w:val="888AAB26"/>
    <w:lvl w:ilvl="0" w:tplc="09CACC7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944C7B"/>
    <w:multiLevelType w:val="hybridMultilevel"/>
    <w:tmpl w:val="9C7495C6"/>
    <w:lvl w:ilvl="0" w:tplc="4A60DBB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E278AC"/>
    <w:multiLevelType w:val="hybridMultilevel"/>
    <w:tmpl w:val="1E203392"/>
    <w:lvl w:ilvl="0" w:tplc="A5588FA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7D86150"/>
    <w:multiLevelType w:val="hybridMultilevel"/>
    <w:tmpl w:val="C7500516"/>
    <w:lvl w:ilvl="0" w:tplc="8B3E58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6A7041"/>
    <w:multiLevelType w:val="hybridMultilevel"/>
    <w:tmpl w:val="7108C854"/>
    <w:lvl w:ilvl="0" w:tplc="73A61922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50952766"/>
    <w:multiLevelType w:val="hybridMultilevel"/>
    <w:tmpl w:val="02BAEBA2"/>
    <w:lvl w:ilvl="0" w:tplc="B3E01012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B03740"/>
    <w:multiLevelType w:val="hybridMultilevel"/>
    <w:tmpl w:val="19C86454"/>
    <w:lvl w:ilvl="0" w:tplc="15E0B9E4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7A31B9"/>
    <w:multiLevelType w:val="hybridMultilevel"/>
    <w:tmpl w:val="A400229E"/>
    <w:lvl w:ilvl="0" w:tplc="9710D0F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42E3280"/>
    <w:multiLevelType w:val="hybridMultilevel"/>
    <w:tmpl w:val="5F0CB908"/>
    <w:lvl w:ilvl="0" w:tplc="B4444D7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8CB344F"/>
    <w:multiLevelType w:val="hybridMultilevel"/>
    <w:tmpl w:val="0902E4FA"/>
    <w:lvl w:ilvl="0" w:tplc="CE4EFFE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DC55E1"/>
    <w:multiLevelType w:val="hybridMultilevel"/>
    <w:tmpl w:val="CF3E198C"/>
    <w:lvl w:ilvl="0" w:tplc="1D2685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9B067C"/>
    <w:multiLevelType w:val="hybridMultilevel"/>
    <w:tmpl w:val="EB72275A"/>
    <w:lvl w:ilvl="0" w:tplc="9CB2E54A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35462BD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652B6C7C"/>
    <w:multiLevelType w:val="hybridMultilevel"/>
    <w:tmpl w:val="C13A44EC"/>
    <w:lvl w:ilvl="0" w:tplc="7018BC3C">
      <w:numFmt w:val="bullet"/>
      <w:lvlText w:val="-"/>
      <w:lvlJc w:val="left"/>
      <w:pPr>
        <w:ind w:left="8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685B4315"/>
    <w:multiLevelType w:val="hybridMultilevel"/>
    <w:tmpl w:val="BD12F11E"/>
    <w:lvl w:ilvl="0" w:tplc="8EEA30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2E1403"/>
    <w:multiLevelType w:val="hybridMultilevel"/>
    <w:tmpl w:val="F8CE8EA2"/>
    <w:lvl w:ilvl="0" w:tplc="17A0AC1C">
      <w:numFmt w:val="bullet"/>
      <w:lvlText w:val="-"/>
      <w:lvlJc w:val="left"/>
      <w:pPr>
        <w:ind w:left="12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862892546">
    <w:abstractNumId w:val="22"/>
  </w:num>
  <w:num w:numId="2" w16cid:durableId="781386678">
    <w:abstractNumId w:val="14"/>
  </w:num>
  <w:num w:numId="3" w16cid:durableId="722171717">
    <w:abstractNumId w:val="10"/>
  </w:num>
  <w:num w:numId="4" w16cid:durableId="184170996">
    <w:abstractNumId w:val="12"/>
  </w:num>
  <w:num w:numId="5" w16cid:durableId="298002762">
    <w:abstractNumId w:val="28"/>
  </w:num>
  <w:num w:numId="6" w16cid:durableId="1433546531">
    <w:abstractNumId w:val="6"/>
  </w:num>
  <w:num w:numId="7" w16cid:durableId="1168323486">
    <w:abstractNumId w:val="16"/>
  </w:num>
  <w:num w:numId="8" w16cid:durableId="655768395">
    <w:abstractNumId w:val="5"/>
  </w:num>
  <w:num w:numId="9" w16cid:durableId="1955208784">
    <w:abstractNumId w:val="24"/>
  </w:num>
  <w:num w:numId="10" w16cid:durableId="737702835">
    <w:abstractNumId w:val="19"/>
  </w:num>
  <w:num w:numId="11" w16cid:durableId="265701731">
    <w:abstractNumId w:val="7"/>
  </w:num>
  <w:num w:numId="12" w16cid:durableId="2066831574">
    <w:abstractNumId w:val="8"/>
  </w:num>
  <w:num w:numId="13" w16cid:durableId="2018266408">
    <w:abstractNumId w:val="23"/>
  </w:num>
  <w:num w:numId="14" w16cid:durableId="1491212836">
    <w:abstractNumId w:val="4"/>
  </w:num>
  <w:num w:numId="15" w16cid:durableId="993220326">
    <w:abstractNumId w:val="2"/>
  </w:num>
  <w:num w:numId="16" w16cid:durableId="975838252">
    <w:abstractNumId w:val="0"/>
  </w:num>
  <w:num w:numId="17" w16cid:durableId="643968660">
    <w:abstractNumId w:val="5"/>
  </w:num>
  <w:num w:numId="18" w16cid:durableId="2111391485">
    <w:abstractNumId w:val="28"/>
  </w:num>
  <w:num w:numId="19" w16cid:durableId="1597441426">
    <w:abstractNumId w:val="21"/>
  </w:num>
  <w:num w:numId="20" w16cid:durableId="1431900701">
    <w:abstractNumId w:val="13"/>
  </w:num>
  <w:num w:numId="21" w16cid:durableId="1391734560">
    <w:abstractNumId w:val="3"/>
  </w:num>
  <w:num w:numId="22" w16cid:durableId="1031346846">
    <w:abstractNumId w:val="20"/>
  </w:num>
  <w:num w:numId="23" w16cid:durableId="2120711785">
    <w:abstractNumId w:val="1"/>
  </w:num>
  <w:num w:numId="24" w16cid:durableId="301859825">
    <w:abstractNumId w:val="27"/>
  </w:num>
  <w:num w:numId="25" w16cid:durableId="735083759">
    <w:abstractNumId w:val="9"/>
  </w:num>
  <w:num w:numId="26" w16cid:durableId="284703593">
    <w:abstractNumId w:val="25"/>
  </w:num>
  <w:num w:numId="27" w16cid:durableId="1747067280">
    <w:abstractNumId w:val="11"/>
  </w:num>
  <w:num w:numId="28" w16cid:durableId="379282389">
    <w:abstractNumId w:val="26"/>
  </w:num>
  <w:num w:numId="29" w16cid:durableId="761724974">
    <w:abstractNumId w:val="17"/>
  </w:num>
  <w:num w:numId="30" w16cid:durableId="1802654220">
    <w:abstractNumId w:val="18"/>
  </w:num>
  <w:num w:numId="31" w16cid:durableId="16631168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tjS1NLCwsDAyMDBW0lEKTi0uzszPAykwNjCoBQDNejHtLgAAAA=="/>
  </w:docVars>
  <w:rsids>
    <w:rsidRoot w:val="005E69A8"/>
    <w:rsid w:val="00001792"/>
    <w:rsid w:val="00001C40"/>
    <w:rsid w:val="00001CA4"/>
    <w:rsid w:val="000022A8"/>
    <w:rsid w:val="000054BF"/>
    <w:rsid w:val="00007F5B"/>
    <w:rsid w:val="00007FF9"/>
    <w:rsid w:val="00010B2A"/>
    <w:rsid w:val="000111C0"/>
    <w:rsid w:val="0001312A"/>
    <w:rsid w:val="00013BEF"/>
    <w:rsid w:val="000140BD"/>
    <w:rsid w:val="000140D6"/>
    <w:rsid w:val="00015A21"/>
    <w:rsid w:val="00016E19"/>
    <w:rsid w:val="00021826"/>
    <w:rsid w:val="00021C04"/>
    <w:rsid w:val="00022F61"/>
    <w:rsid w:val="00023A48"/>
    <w:rsid w:val="0002452A"/>
    <w:rsid w:val="00027708"/>
    <w:rsid w:val="00030279"/>
    <w:rsid w:val="000304D9"/>
    <w:rsid w:val="00031647"/>
    <w:rsid w:val="00031B85"/>
    <w:rsid w:val="000333A2"/>
    <w:rsid w:val="000338DF"/>
    <w:rsid w:val="00033AAB"/>
    <w:rsid w:val="00035C7A"/>
    <w:rsid w:val="00037753"/>
    <w:rsid w:val="00040CDC"/>
    <w:rsid w:val="00040E7C"/>
    <w:rsid w:val="00041AF1"/>
    <w:rsid w:val="000427A8"/>
    <w:rsid w:val="00042FBC"/>
    <w:rsid w:val="0004361B"/>
    <w:rsid w:val="00043B3F"/>
    <w:rsid w:val="00044848"/>
    <w:rsid w:val="00044B14"/>
    <w:rsid w:val="00045A5B"/>
    <w:rsid w:val="000465C7"/>
    <w:rsid w:val="00047751"/>
    <w:rsid w:val="00047EB9"/>
    <w:rsid w:val="00047F9E"/>
    <w:rsid w:val="00050661"/>
    <w:rsid w:val="00050C5D"/>
    <w:rsid w:val="00051703"/>
    <w:rsid w:val="00051FC8"/>
    <w:rsid w:val="00053B48"/>
    <w:rsid w:val="000556BA"/>
    <w:rsid w:val="000557E0"/>
    <w:rsid w:val="00055F4C"/>
    <w:rsid w:val="00056B20"/>
    <w:rsid w:val="00057588"/>
    <w:rsid w:val="00057FB4"/>
    <w:rsid w:val="000608E7"/>
    <w:rsid w:val="00060E8A"/>
    <w:rsid w:val="00060F8E"/>
    <w:rsid w:val="000611A6"/>
    <w:rsid w:val="00061E08"/>
    <w:rsid w:val="0006249F"/>
    <w:rsid w:val="00063D29"/>
    <w:rsid w:val="00063F6F"/>
    <w:rsid w:val="00064579"/>
    <w:rsid w:val="00064C5B"/>
    <w:rsid w:val="000651A4"/>
    <w:rsid w:val="0006525A"/>
    <w:rsid w:val="00065593"/>
    <w:rsid w:val="00065C63"/>
    <w:rsid w:val="00065C84"/>
    <w:rsid w:val="0006619F"/>
    <w:rsid w:val="00066639"/>
    <w:rsid w:val="00066746"/>
    <w:rsid w:val="00066E07"/>
    <w:rsid w:val="000671D0"/>
    <w:rsid w:val="00067861"/>
    <w:rsid w:val="00070EA5"/>
    <w:rsid w:val="000716D7"/>
    <w:rsid w:val="000724BD"/>
    <w:rsid w:val="00072F1A"/>
    <w:rsid w:val="00072FA1"/>
    <w:rsid w:val="00073033"/>
    <w:rsid w:val="00074C71"/>
    <w:rsid w:val="0007770A"/>
    <w:rsid w:val="00080539"/>
    <w:rsid w:val="000811E8"/>
    <w:rsid w:val="0008167F"/>
    <w:rsid w:val="00081E4D"/>
    <w:rsid w:val="00082C98"/>
    <w:rsid w:val="000841D5"/>
    <w:rsid w:val="00084ACD"/>
    <w:rsid w:val="000850B1"/>
    <w:rsid w:val="00087057"/>
    <w:rsid w:val="000876B6"/>
    <w:rsid w:val="000876E3"/>
    <w:rsid w:val="000907D5"/>
    <w:rsid w:val="00090C01"/>
    <w:rsid w:val="00091421"/>
    <w:rsid w:val="0009215A"/>
    <w:rsid w:val="00092BFE"/>
    <w:rsid w:val="00093D96"/>
    <w:rsid w:val="00094579"/>
    <w:rsid w:val="00094740"/>
    <w:rsid w:val="0009515B"/>
    <w:rsid w:val="00095E34"/>
    <w:rsid w:val="00096CCE"/>
    <w:rsid w:val="00097E08"/>
    <w:rsid w:val="000A017F"/>
    <w:rsid w:val="000A0914"/>
    <w:rsid w:val="000A1491"/>
    <w:rsid w:val="000A1DD3"/>
    <w:rsid w:val="000A2B6E"/>
    <w:rsid w:val="000A3102"/>
    <w:rsid w:val="000A3411"/>
    <w:rsid w:val="000A3994"/>
    <w:rsid w:val="000A3E26"/>
    <w:rsid w:val="000A4074"/>
    <w:rsid w:val="000A4133"/>
    <w:rsid w:val="000A45C2"/>
    <w:rsid w:val="000A510B"/>
    <w:rsid w:val="000A5598"/>
    <w:rsid w:val="000A5F3A"/>
    <w:rsid w:val="000A6FFA"/>
    <w:rsid w:val="000A7FB3"/>
    <w:rsid w:val="000B1648"/>
    <w:rsid w:val="000B3647"/>
    <w:rsid w:val="000B4C0E"/>
    <w:rsid w:val="000C0BE2"/>
    <w:rsid w:val="000C14DC"/>
    <w:rsid w:val="000C238D"/>
    <w:rsid w:val="000C314C"/>
    <w:rsid w:val="000C3773"/>
    <w:rsid w:val="000C37BA"/>
    <w:rsid w:val="000C39C2"/>
    <w:rsid w:val="000C4A33"/>
    <w:rsid w:val="000C4EFE"/>
    <w:rsid w:val="000C62D2"/>
    <w:rsid w:val="000C66CF"/>
    <w:rsid w:val="000C6AFB"/>
    <w:rsid w:val="000C6FB0"/>
    <w:rsid w:val="000C7ECF"/>
    <w:rsid w:val="000D0174"/>
    <w:rsid w:val="000D0332"/>
    <w:rsid w:val="000D1406"/>
    <w:rsid w:val="000D2C71"/>
    <w:rsid w:val="000D3393"/>
    <w:rsid w:val="000D3CAF"/>
    <w:rsid w:val="000D41F3"/>
    <w:rsid w:val="000D4C11"/>
    <w:rsid w:val="000D4C37"/>
    <w:rsid w:val="000D5A7F"/>
    <w:rsid w:val="000D7160"/>
    <w:rsid w:val="000E057B"/>
    <w:rsid w:val="000E06F1"/>
    <w:rsid w:val="000E08DA"/>
    <w:rsid w:val="000E4D3B"/>
    <w:rsid w:val="000E51CE"/>
    <w:rsid w:val="000E55E4"/>
    <w:rsid w:val="000E6679"/>
    <w:rsid w:val="000F0E95"/>
    <w:rsid w:val="000F2F28"/>
    <w:rsid w:val="000F341C"/>
    <w:rsid w:val="000F3835"/>
    <w:rsid w:val="000F3A6A"/>
    <w:rsid w:val="000F5450"/>
    <w:rsid w:val="000F5CD8"/>
    <w:rsid w:val="000F5EA6"/>
    <w:rsid w:val="000F6495"/>
    <w:rsid w:val="00100247"/>
    <w:rsid w:val="001003F5"/>
    <w:rsid w:val="00101658"/>
    <w:rsid w:val="001016D4"/>
    <w:rsid w:val="00102881"/>
    <w:rsid w:val="00102D8B"/>
    <w:rsid w:val="001030F8"/>
    <w:rsid w:val="00103E0B"/>
    <w:rsid w:val="00103F31"/>
    <w:rsid w:val="00104806"/>
    <w:rsid w:val="001069EA"/>
    <w:rsid w:val="00107981"/>
    <w:rsid w:val="00107FDD"/>
    <w:rsid w:val="00110BCA"/>
    <w:rsid w:val="00111D24"/>
    <w:rsid w:val="00111D87"/>
    <w:rsid w:val="00112435"/>
    <w:rsid w:val="00114108"/>
    <w:rsid w:val="001147A0"/>
    <w:rsid w:val="001150F3"/>
    <w:rsid w:val="001159F4"/>
    <w:rsid w:val="00115B86"/>
    <w:rsid w:val="00120087"/>
    <w:rsid w:val="001206A2"/>
    <w:rsid w:val="001218FC"/>
    <w:rsid w:val="00121918"/>
    <w:rsid w:val="0012241E"/>
    <w:rsid w:val="001224F6"/>
    <w:rsid w:val="00123133"/>
    <w:rsid w:val="00123F87"/>
    <w:rsid w:val="00123F9D"/>
    <w:rsid w:val="0012590E"/>
    <w:rsid w:val="00127BCA"/>
    <w:rsid w:val="00127EA1"/>
    <w:rsid w:val="00131727"/>
    <w:rsid w:val="00132211"/>
    <w:rsid w:val="0013251B"/>
    <w:rsid w:val="001329B4"/>
    <w:rsid w:val="0013306E"/>
    <w:rsid w:val="00133608"/>
    <w:rsid w:val="001340CE"/>
    <w:rsid w:val="00134806"/>
    <w:rsid w:val="00137C6B"/>
    <w:rsid w:val="0014128E"/>
    <w:rsid w:val="00141735"/>
    <w:rsid w:val="00142B7B"/>
    <w:rsid w:val="00143004"/>
    <w:rsid w:val="0014325C"/>
    <w:rsid w:val="00143781"/>
    <w:rsid w:val="00143D46"/>
    <w:rsid w:val="00145122"/>
    <w:rsid w:val="00145917"/>
    <w:rsid w:val="001461E4"/>
    <w:rsid w:val="00146D25"/>
    <w:rsid w:val="0014734B"/>
    <w:rsid w:val="00147452"/>
    <w:rsid w:val="00147A44"/>
    <w:rsid w:val="00147AA8"/>
    <w:rsid w:val="00147C1E"/>
    <w:rsid w:val="0015006B"/>
    <w:rsid w:val="001501C2"/>
    <w:rsid w:val="001504AC"/>
    <w:rsid w:val="00151160"/>
    <w:rsid w:val="00151A81"/>
    <w:rsid w:val="00151AD2"/>
    <w:rsid w:val="0015294E"/>
    <w:rsid w:val="00152A50"/>
    <w:rsid w:val="00153635"/>
    <w:rsid w:val="001538CC"/>
    <w:rsid w:val="00153962"/>
    <w:rsid w:val="00153EF9"/>
    <w:rsid w:val="0015525D"/>
    <w:rsid w:val="00156048"/>
    <w:rsid w:val="0015650F"/>
    <w:rsid w:val="001565DB"/>
    <w:rsid w:val="00157519"/>
    <w:rsid w:val="001635F5"/>
    <w:rsid w:val="00163873"/>
    <w:rsid w:val="001638D9"/>
    <w:rsid w:val="00163EF8"/>
    <w:rsid w:val="001643A1"/>
    <w:rsid w:val="00164D4C"/>
    <w:rsid w:val="00164E0B"/>
    <w:rsid w:val="00164ECD"/>
    <w:rsid w:val="00164FE4"/>
    <w:rsid w:val="00166A85"/>
    <w:rsid w:val="00170AA4"/>
    <w:rsid w:val="00170CD2"/>
    <w:rsid w:val="00170F8E"/>
    <w:rsid w:val="00171294"/>
    <w:rsid w:val="00171742"/>
    <w:rsid w:val="00173521"/>
    <w:rsid w:val="001738A6"/>
    <w:rsid w:val="0017473C"/>
    <w:rsid w:val="00174AC5"/>
    <w:rsid w:val="001758CB"/>
    <w:rsid w:val="00175D03"/>
    <w:rsid w:val="00175F7C"/>
    <w:rsid w:val="00177EEE"/>
    <w:rsid w:val="00180176"/>
    <w:rsid w:val="00180DC5"/>
    <w:rsid w:val="00183CC1"/>
    <w:rsid w:val="001853A1"/>
    <w:rsid w:val="00190167"/>
    <w:rsid w:val="00190252"/>
    <w:rsid w:val="00192D45"/>
    <w:rsid w:val="00193556"/>
    <w:rsid w:val="001944AE"/>
    <w:rsid w:val="001948FA"/>
    <w:rsid w:val="001966AA"/>
    <w:rsid w:val="001979F8"/>
    <w:rsid w:val="001A06EC"/>
    <w:rsid w:val="001A3776"/>
    <w:rsid w:val="001A3E5C"/>
    <w:rsid w:val="001A53CD"/>
    <w:rsid w:val="001A5558"/>
    <w:rsid w:val="001A5792"/>
    <w:rsid w:val="001A5D97"/>
    <w:rsid w:val="001A5E2A"/>
    <w:rsid w:val="001A621B"/>
    <w:rsid w:val="001A6C0E"/>
    <w:rsid w:val="001A6E2D"/>
    <w:rsid w:val="001B0FE6"/>
    <w:rsid w:val="001B17E8"/>
    <w:rsid w:val="001B36A4"/>
    <w:rsid w:val="001B3C77"/>
    <w:rsid w:val="001B40BA"/>
    <w:rsid w:val="001B4253"/>
    <w:rsid w:val="001B444D"/>
    <w:rsid w:val="001B59D0"/>
    <w:rsid w:val="001B5D5E"/>
    <w:rsid w:val="001B7A30"/>
    <w:rsid w:val="001C1229"/>
    <w:rsid w:val="001C232F"/>
    <w:rsid w:val="001C31EE"/>
    <w:rsid w:val="001C3BE8"/>
    <w:rsid w:val="001C423A"/>
    <w:rsid w:val="001C5DB7"/>
    <w:rsid w:val="001C7F2B"/>
    <w:rsid w:val="001D1CA1"/>
    <w:rsid w:val="001D2F94"/>
    <w:rsid w:val="001D3BB7"/>
    <w:rsid w:val="001D460B"/>
    <w:rsid w:val="001D64FA"/>
    <w:rsid w:val="001D669C"/>
    <w:rsid w:val="001D6CDB"/>
    <w:rsid w:val="001D6D78"/>
    <w:rsid w:val="001E165E"/>
    <w:rsid w:val="001E379C"/>
    <w:rsid w:val="001E3B5E"/>
    <w:rsid w:val="001E3DB6"/>
    <w:rsid w:val="001E4162"/>
    <w:rsid w:val="001E6A5E"/>
    <w:rsid w:val="001E6BF1"/>
    <w:rsid w:val="001E713A"/>
    <w:rsid w:val="001E7BA4"/>
    <w:rsid w:val="001E7DD5"/>
    <w:rsid w:val="001F07C6"/>
    <w:rsid w:val="001F0858"/>
    <w:rsid w:val="001F0CEE"/>
    <w:rsid w:val="001F1B29"/>
    <w:rsid w:val="001F3825"/>
    <w:rsid w:val="001F3B10"/>
    <w:rsid w:val="001F3BFB"/>
    <w:rsid w:val="001F3C76"/>
    <w:rsid w:val="001F444B"/>
    <w:rsid w:val="001F4C23"/>
    <w:rsid w:val="001F58F9"/>
    <w:rsid w:val="001F6454"/>
    <w:rsid w:val="001F7035"/>
    <w:rsid w:val="002001E6"/>
    <w:rsid w:val="0020145C"/>
    <w:rsid w:val="0020273E"/>
    <w:rsid w:val="00202B9D"/>
    <w:rsid w:val="00203004"/>
    <w:rsid w:val="002036F2"/>
    <w:rsid w:val="00203A20"/>
    <w:rsid w:val="00205440"/>
    <w:rsid w:val="00206F72"/>
    <w:rsid w:val="0020782D"/>
    <w:rsid w:val="00207C79"/>
    <w:rsid w:val="00210393"/>
    <w:rsid w:val="00210711"/>
    <w:rsid w:val="00210D2A"/>
    <w:rsid w:val="002111E6"/>
    <w:rsid w:val="002112FB"/>
    <w:rsid w:val="00211ACC"/>
    <w:rsid w:val="002135D4"/>
    <w:rsid w:val="00213600"/>
    <w:rsid w:val="002160EA"/>
    <w:rsid w:val="002173BC"/>
    <w:rsid w:val="00217AE9"/>
    <w:rsid w:val="00217F75"/>
    <w:rsid w:val="00221B00"/>
    <w:rsid w:val="00221EA1"/>
    <w:rsid w:val="00221FB5"/>
    <w:rsid w:val="0022210F"/>
    <w:rsid w:val="002221DA"/>
    <w:rsid w:val="00223053"/>
    <w:rsid w:val="00223452"/>
    <w:rsid w:val="00223B15"/>
    <w:rsid w:val="0022567B"/>
    <w:rsid w:val="002258D7"/>
    <w:rsid w:val="002258D8"/>
    <w:rsid w:val="00226488"/>
    <w:rsid w:val="00227D47"/>
    <w:rsid w:val="00227ED2"/>
    <w:rsid w:val="00230279"/>
    <w:rsid w:val="002320A9"/>
    <w:rsid w:val="0023255C"/>
    <w:rsid w:val="00232873"/>
    <w:rsid w:val="00233813"/>
    <w:rsid w:val="002341AF"/>
    <w:rsid w:val="00234259"/>
    <w:rsid w:val="00235370"/>
    <w:rsid w:val="00235438"/>
    <w:rsid w:val="00236416"/>
    <w:rsid w:val="002415BD"/>
    <w:rsid w:val="00241619"/>
    <w:rsid w:val="002417CD"/>
    <w:rsid w:val="00242EC6"/>
    <w:rsid w:val="0024301A"/>
    <w:rsid w:val="002431CD"/>
    <w:rsid w:val="002433EE"/>
    <w:rsid w:val="00243464"/>
    <w:rsid w:val="00244290"/>
    <w:rsid w:val="00244D2D"/>
    <w:rsid w:val="002464A3"/>
    <w:rsid w:val="0024657B"/>
    <w:rsid w:val="00246D63"/>
    <w:rsid w:val="002471E4"/>
    <w:rsid w:val="00250B9C"/>
    <w:rsid w:val="00250C58"/>
    <w:rsid w:val="002514A6"/>
    <w:rsid w:val="00251C9B"/>
    <w:rsid w:val="00251F72"/>
    <w:rsid w:val="00252800"/>
    <w:rsid w:val="00253DE6"/>
    <w:rsid w:val="00254035"/>
    <w:rsid w:val="002546AF"/>
    <w:rsid w:val="0025636C"/>
    <w:rsid w:val="00256A2E"/>
    <w:rsid w:val="002575EA"/>
    <w:rsid w:val="00257A96"/>
    <w:rsid w:val="002608B2"/>
    <w:rsid w:val="0026121D"/>
    <w:rsid w:val="0026152A"/>
    <w:rsid w:val="00261BCE"/>
    <w:rsid w:val="00261D4C"/>
    <w:rsid w:val="00263585"/>
    <w:rsid w:val="00263C77"/>
    <w:rsid w:val="00264583"/>
    <w:rsid w:val="00264995"/>
    <w:rsid w:val="00264A57"/>
    <w:rsid w:val="00265ABF"/>
    <w:rsid w:val="00266865"/>
    <w:rsid w:val="00267B33"/>
    <w:rsid w:val="00270959"/>
    <w:rsid w:val="00271902"/>
    <w:rsid w:val="0027376E"/>
    <w:rsid w:val="00274194"/>
    <w:rsid w:val="00275139"/>
    <w:rsid w:val="00275932"/>
    <w:rsid w:val="0027605F"/>
    <w:rsid w:val="00277B11"/>
    <w:rsid w:val="0028371F"/>
    <w:rsid w:val="00283B80"/>
    <w:rsid w:val="00283BE6"/>
    <w:rsid w:val="00284029"/>
    <w:rsid w:val="0028467B"/>
    <w:rsid w:val="00284D93"/>
    <w:rsid w:val="00285065"/>
    <w:rsid w:val="0028569A"/>
    <w:rsid w:val="00285EE5"/>
    <w:rsid w:val="00286FBD"/>
    <w:rsid w:val="00286FC4"/>
    <w:rsid w:val="0028730B"/>
    <w:rsid w:val="00287E67"/>
    <w:rsid w:val="00290E11"/>
    <w:rsid w:val="0029108B"/>
    <w:rsid w:val="00291FAB"/>
    <w:rsid w:val="00294CE1"/>
    <w:rsid w:val="0029564B"/>
    <w:rsid w:val="00296293"/>
    <w:rsid w:val="002967C2"/>
    <w:rsid w:val="002970EB"/>
    <w:rsid w:val="00297F3A"/>
    <w:rsid w:val="002A07B9"/>
    <w:rsid w:val="002A2548"/>
    <w:rsid w:val="002A265A"/>
    <w:rsid w:val="002A3EF0"/>
    <w:rsid w:val="002A3F2B"/>
    <w:rsid w:val="002A4121"/>
    <w:rsid w:val="002A62CF"/>
    <w:rsid w:val="002A6903"/>
    <w:rsid w:val="002B02F3"/>
    <w:rsid w:val="002B15A1"/>
    <w:rsid w:val="002B2707"/>
    <w:rsid w:val="002B3B1F"/>
    <w:rsid w:val="002B402B"/>
    <w:rsid w:val="002B427B"/>
    <w:rsid w:val="002B4ABD"/>
    <w:rsid w:val="002B4AD9"/>
    <w:rsid w:val="002B5462"/>
    <w:rsid w:val="002B5FE2"/>
    <w:rsid w:val="002B713E"/>
    <w:rsid w:val="002B7A55"/>
    <w:rsid w:val="002C0131"/>
    <w:rsid w:val="002C1047"/>
    <w:rsid w:val="002C111D"/>
    <w:rsid w:val="002C1CA6"/>
    <w:rsid w:val="002C320D"/>
    <w:rsid w:val="002C3715"/>
    <w:rsid w:val="002C3D0D"/>
    <w:rsid w:val="002C4964"/>
    <w:rsid w:val="002C5179"/>
    <w:rsid w:val="002C546F"/>
    <w:rsid w:val="002C6C55"/>
    <w:rsid w:val="002D08EA"/>
    <w:rsid w:val="002D2CE1"/>
    <w:rsid w:val="002D3357"/>
    <w:rsid w:val="002D3377"/>
    <w:rsid w:val="002D35FE"/>
    <w:rsid w:val="002D4A6A"/>
    <w:rsid w:val="002D4ACA"/>
    <w:rsid w:val="002D5A75"/>
    <w:rsid w:val="002D6074"/>
    <w:rsid w:val="002D6095"/>
    <w:rsid w:val="002D65C0"/>
    <w:rsid w:val="002D67B9"/>
    <w:rsid w:val="002E1C02"/>
    <w:rsid w:val="002E2A2E"/>
    <w:rsid w:val="002E3A23"/>
    <w:rsid w:val="002E3D3F"/>
    <w:rsid w:val="002E3DB4"/>
    <w:rsid w:val="002E5F3C"/>
    <w:rsid w:val="002E7E97"/>
    <w:rsid w:val="002F05A7"/>
    <w:rsid w:val="002F22A4"/>
    <w:rsid w:val="002F2610"/>
    <w:rsid w:val="002F2730"/>
    <w:rsid w:val="002F2A17"/>
    <w:rsid w:val="002F3529"/>
    <w:rsid w:val="002F42C1"/>
    <w:rsid w:val="002F454B"/>
    <w:rsid w:val="002F4F56"/>
    <w:rsid w:val="002F522B"/>
    <w:rsid w:val="002F5F7F"/>
    <w:rsid w:val="002F7E93"/>
    <w:rsid w:val="00301292"/>
    <w:rsid w:val="0030229B"/>
    <w:rsid w:val="00304CF5"/>
    <w:rsid w:val="00305154"/>
    <w:rsid w:val="00306155"/>
    <w:rsid w:val="003066EF"/>
    <w:rsid w:val="00306904"/>
    <w:rsid w:val="00306B58"/>
    <w:rsid w:val="00307280"/>
    <w:rsid w:val="003104D1"/>
    <w:rsid w:val="00310B08"/>
    <w:rsid w:val="003116F9"/>
    <w:rsid w:val="003118B5"/>
    <w:rsid w:val="00312637"/>
    <w:rsid w:val="003127A5"/>
    <w:rsid w:val="00313E8C"/>
    <w:rsid w:val="003153CE"/>
    <w:rsid w:val="003155BB"/>
    <w:rsid w:val="00315829"/>
    <w:rsid w:val="0031669B"/>
    <w:rsid w:val="0031766A"/>
    <w:rsid w:val="003178E6"/>
    <w:rsid w:val="00317B41"/>
    <w:rsid w:val="00317C35"/>
    <w:rsid w:val="00320100"/>
    <w:rsid w:val="003209B3"/>
    <w:rsid w:val="0032101B"/>
    <w:rsid w:val="00321ACE"/>
    <w:rsid w:val="00322CEE"/>
    <w:rsid w:val="003249D5"/>
    <w:rsid w:val="0032572D"/>
    <w:rsid w:val="0032713A"/>
    <w:rsid w:val="003271E3"/>
    <w:rsid w:val="00327259"/>
    <w:rsid w:val="003277F0"/>
    <w:rsid w:val="0033043C"/>
    <w:rsid w:val="00330E35"/>
    <w:rsid w:val="0033361A"/>
    <w:rsid w:val="003360DC"/>
    <w:rsid w:val="00336183"/>
    <w:rsid w:val="00336518"/>
    <w:rsid w:val="00336A86"/>
    <w:rsid w:val="00340560"/>
    <w:rsid w:val="00341335"/>
    <w:rsid w:val="00341B13"/>
    <w:rsid w:val="00341F86"/>
    <w:rsid w:val="00344129"/>
    <w:rsid w:val="003447B8"/>
    <w:rsid w:val="00346639"/>
    <w:rsid w:val="00346D22"/>
    <w:rsid w:val="00346DB8"/>
    <w:rsid w:val="0034717C"/>
    <w:rsid w:val="00347654"/>
    <w:rsid w:val="0034784C"/>
    <w:rsid w:val="00347DDE"/>
    <w:rsid w:val="0035075F"/>
    <w:rsid w:val="0035089E"/>
    <w:rsid w:val="00350CF8"/>
    <w:rsid w:val="00350E52"/>
    <w:rsid w:val="0035198D"/>
    <w:rsid w:val="00354374"/>
    <w:rsid w:val="00355089"/>
    <w:rsid w:val="00356432"/>
    <w:rsid w:val="003564F1"/>
    <w:rsid w:val="00356BD9"/>
    <w:rsid w:val="003578C2"/>
    <w:rsid w:val="00362AA1"/>
    <w:rsid w:val="003631A1"/>
    <w:rsid w:val="003634A4"/>
    <w:rsid w:val="00363A0E"/>
    <w:rsid w:val="00363B50"/>
    <w:rsid w:val="003644BB"/>
    <w:rsid w:val="00364528"/>
    <w:rsid w:val="00364A81"/>
    <w:rsid w:val="00365132"/>
    <w:rsid w:val="00365346"/>
    <w:rsid w:val="0036642E"/>
    <w:rsid w:val="003666D2"/>
    <w:rsid w:val="003675A5"/>
    <w:rsid w:val="00367F5D"/>
    <w:rsid w:val="00370AE6"/>
    <w:rsid w:val="00371019"/>
    <w:rsid w:val="00371A34"/>
    <w:rsid w:val="0037216E"/>
    <w:rsid w:val="00373E99"/>
    <w:rsid w:val="00374ECA"/>
    <w:rsid w:val="00376A3E"/>
    <w:rsid w:val="00376E84"/>
    <w:rsid w:val="00377EE8"/>
    <w:rsid w:val="0038052A"/>
    <w:rsid w:val="00380653"/>
    <w:rsid w:val="003812E9"/>
    <w:rsid w:val="00381517"/>
    <w:rsid w:val="00381C07"/>
    <w:rsid w:val="00384AE6"/>
    <w:rsid w:val="00384CED"/>
    <w:rsid w:val="003861DD"/>
    <w:rsid w:val="00390C7D"/>
    <w:rsid w:val="003913AA"/>
    <w:rsid w:val="003917F9"/>
    <w:rsid w:val="00391D0D"/>
    <w:rsid w:val="00393195"/>
    <w:rsid w:val="00393955"/>
    <w:rsid w:val="003939A5"/>
    <w:rsid w:val="00393CED"/>
    <w:rsid w:val="003943E4"/>
    <w:rsid w:val="00395B05"/>
    <w:rsid w:val="003966CA"/>
    <w:rsid w:val="00396AAD"/>
    <w:rsid w:val="00396DF6"/>
    <w:rsid w:val="003971ED"/>
    <w:rsid w:val="00397EB8"/>
    <w:rsid w:val="003A0B93"/>
    <w:rsid w:val="003A211F"/>
    <w:rsid w:val="003A277A"/>
    <w:rsid w:val="003A3BE8"/>
    <w:rsid w:val="003A3C8E"/>
    <w:rsid w:val="003A62E5"/>
    <w:rsid w:val="003A65B4"/>
    <w:rsid w:val="003A68CF"/>
    <w:rsid w:val="003A6F3F"/>
    <w:rsid w:val="003A7774"/>
    <w:rsid w:val="003B1BA9"/>
    <w:rsid w:val="003B1CCA"/>
    <w:rsid w:val="003B1F70"/>
    <w:rsid w:val="003B2C48"/>
    <w:rsid w:val="003B3A61"/>
    <w:rsid w:val="003B3ED0"/>
    <w:rsid w:val="003B56B3"/>
    <w:rsid w:val="003B6F76"/>
    <w:rsid w:val="003B7791"/>
    <w:rsid w:val="003B7B8F"/>
    <w:rsid w:val="003C0D2B"/>
    <w:rsid w:val="003C0FA2"/>
    <w:rsid w:val="003C118F"/>
    <w:rsid w:val="003C1DFB"/>
    <w:rsid w:val="003C2125"/>
    <w:rsid w:val="003C23EE"/>
    <w:rsid w:val="003C34D4"/>
    <w:rsid w:val="003C3C42"/>
    <w:rsid w:val="003C4DCD"/>
    <w:rsid w:val="003C5090"/>
    <w:rsid w:val="003C72B3"/>
    <w:rsid w:val="003D0683"/>
    <w:rsid w:val="003D1FD7"/>
    <w:rsid w:val="003D31D5"/>
    <w:rsid w:val="003D354D"/>
    <w:rsid w:val="003D366D"/>
    <w:rsid w:val="003D3BA1"/>
    <w:rsid w:val="003D3F2A"/>
    <w:rsid w:val="003D4941"/>
    <w:rsid w:val="003D4E0B"/>
    <w:rsid w:val="003D6264"/>
    <w:rsid w:val="003D636C"/>
    <w:rsid w:val="003D798E"/>
    <w:rsid w:val="003E1784"/>
    <w:rsid w:val="003E2D89"/>
    <w:rsid w:val="003E4157"/>
    <w:rsid w:val="003E79BF"/>
    <w:rsid w:val="003E7E1E"/>
    <w:rsid w:val="003F1656"/>
    <w:rsid w:val="003F248A"/>
    <w:rsid w:val="003F35B0"/>
    <w:rsid w:val="003F57C9"/>
    <w:rsid w:val="003F5AF9"/>
    <w:rsid w:val="003F7B75"/>
    <w:rsid w:val="003F7CE6"/>
    <w:rsid w:val="00400B4D"/>
    <w:rsid w:val="0040168F"/>
    <w:rsid w:val="00401DC6"/>
    <w:rsid w:val="00402CA7"/>
    <w:rsid w:val="00403530"/>
    <w:rsid w:val="0040472B"/>
    <w:rsid w:val="00404B60"/>
    <w:rsid w:val="00404F5F"/>
    <w:rsid w:val="0040579B"/>
    <w:rsid w:val="00405A15"/>
    <w:rsid w:val="0040624C"/>
    <w:rsid w:val="0040661E"/>
    <w:rsid w:val="00407A69"/>
    <w:rsid w:val="00407C0B"/>
    <w:rsid w:val="00411405"/>
    <w:rsid w:val="00411DEB"/>
    <w:rsid w:val="00412DD2"/>
    <w:rsid w:val="0041470D"/>
    <w:rsid w:val="00414E81"/>
    <w:rsid w:val="00415F9E"/>
    <w:rsid w:val="0041666F"/>
    <w:rsid w:val="00417962"/>
    <w:rsid w:val="004202CC"/>
    <w:rsid w:val="0042041B"/>
    <w:rsid w:val="00421695"/>
    <w:rsid w:val="004225CC"/>
    <w:rsid w:val="00422B27"/>
    <w:rsid w:val="004230A6"/>
    <w:rsid w:val="004234DB"/>
    <w:rsid w:val="004237C0"/>
    <w:rsid w:val="00423866"/>
    <w:rsid w:val="0042397B"/>
    <w:rsid w:val="0042420A"/>
    <w:rsid w:val="004243BC"/>
    <w:rsid w:val="004245AD"/>
    <w:rsid w:val="004249D2"/>
    <w:rsid w:val="004257BE"/>
    <w:rsid w:val="0042631C"/>
    <w:rsid w:val="0043013C"/>
    <w:rsid w:val="00431576"/>
    <w:rsid w:val="00431594"/>
    <w:rsid w:val="00431EB0"/>
    <w:rsid w:val="004338A6"/>
    <w:rsid w:val="00433B0D"/>
    <w:rsid w:val="00434456"/>
    <w:rsid w:val="00436480"/>
    <w:rsid w:val="00440B1F"/>
    <w:rsid w:val="0044139F"/>
    <w:rsid w:val="00442D7F"/>
    <w:rsid w:val="00442FAD"/>
    <w:rsid w:val="0044397A"/>
    <w:rsid w:val="00444755"/>
    <w:rsid w:val="00444DCE"/>
    <w:rsid w:val="00446BE0"/>
    <w:rsid w:val="00446D06"/>
    <w:rsid w:val="00447DCF"/>
    <w:rsid w:val="004516F9"/>
    <w:rsid w:val="0045200F"/>
    <w:rsid w:val="00452591"/>
    <w:rsid w:val="00453297"/>
    <w:rsid w:val="00453B72"/>
    <w:rsid w:val="00453DA7"/>
    <w:rsid w:val="004544B6"/>
    <w:rsid w:val="00454D95"/>
    <w:rsid w:val="00455B82"/>
    <w:rsid w:val="00456128"/>
    <w:rsid w:val="00456CC7"/>
    <w:rsid w:val="00456CD0"/>
    <w:rsid w:val="00457CE4"/>
    <w:rsid w:val="004611D3"/>
    <w:rsid w:val="00461FF7"/>
    <w:rsid w:val="004625A3"/>
    <w:rsid w:val="0046313A"/>
    <w:rsid w:val="00463BD6"/>
    <w:rsid w:val="00463CE6"/>
    <w:rsid w:val="004640FD"/>
    <w:rsid w:val="00464B98"/>
    <w:rsid w:val="00465371"/>
    <w:rsid w:val="00465D52"/>
    <w:rsid w:val="00466CCA"/>
    <w:rsid w:val="00467D6F"/>
    <w:rsid w:val="004705A6"/>
    <w:rsid w:val="00470F0A"/>
    <w:rsid w:val="00471D9A"/>
    <w:rsid w:val="00471ED8"/>
    <w:rsid w:val="00472C51"/>
    <w:rsid w:val="0047371C"/>
    <w:rsid w:val="0047376D"/>
    <w:rsid w:val="00474130"/>
    <w:rsid w:val="0047476A"/>
    <w:rsid w:val="00474828"/>
    <w:rsid w:val="00474E69"/>
    <w:rsid w:val="00475B34"/>
    <w:rsid w:val="004766D9"/>
    <w:rsid w:val="0047724D"/>
    <w:rsid w:val="004779DE"/>
    <w:rsid w:val="00480994"/>
    <w:rsid w:val="00480A86"/>
    <w:rsid w:val="00481E35"/>
    <w:rsid w:val="00482050"/>
    <w:rsid w:val="00482B2C"/>
    <w:rsid w:val="00483E17"/>
    <w:rsid w:val="004840CB"/>
    <w:rsid w:val="004845C3"/>
    <w:rsid w:val="0048543C"/>
    <w:rsid w:val="00486661"/>
    <w:rsid w:val="004874C5"/>
    <w:rsid w:val="0049072A"/>
    <w:rsid w:val="0049107F"/>
    <w:rsid w:val="004925F0"/>
    <w:rsid w:val="004926E2"/>
    <w:rsid w:val="00492805"/>
    <w:rsid w:val="00493A15"/>
    <w:rsid w:val="004941D5"/>
    <w:rsid w:val="004951A1"/>
    <w:rsid w:val="00495438"/>
    <w:rsid w:val="00496487"/>
    <w:rsid w:val="00496537"/>
    <w:rsid w:val="004972C4"/>
    <w:rsid w:val="0049775E"/>
    <w:rsid w:val="00497A2D"/>
    <w:rsid w:val="00497CA9"/>
    <w:rsid w:val="00497EC6"/>
    <w:rsid w:val="004A14EA"/>
    <w:rsid w:val="004A2846"/>
    <w:rsid w:val="004A302A"/>
    <w:rsid w:val="004A3689"/>
    <w:rsid w:val="004A4F28"/>
    <w:rsid w:val="004A513F"/>
    <w:rsid w:val="004A5413"/>
    <w:rsid w:val="004A5BE1"/>
    <w:rsid w:val="004A6D26"/>
    <w:rsid w:val="004A7BA7"/>
    <w:rsid w:val="004B1AC6"/>
    <w:rsid w:val="004B2C2B"/>
    <w:rsid w:val="004B3367"/>
    <w:rsid w:val="004B34A1"/>
    <w:rsid w:val="004B4FCB"/>
    <w:rsid w:val="004B529B"/>
    <w:rsid w:val="004B5EF5"/>
    <w:rsid w:val="004B6D5A"/>
    <w:rsid w:val="004B7382"/>
    <w:rsid w:val="004B7FCC"/>
    <w:rsid w:val="004C0072"/>
    <w:rsid w:val="004C207E"/>
    <w:rsid w:val="004C231C"/>
    <w:rsid w:val="004C2D14"/>
    <w:rsid w:val="004C33B5"/>
    <w:rsid w:val="004C46E0"/>
    <w:rsid w:val="004C4846"/>
    <w:rsid w:val="004C6511"/>
    <w:rsid w:val="004C6D0A"/>
    <w:rsid w:val="004D17A2"/>
    <w:rsid w:val="004D19D7"/>
    <w:rsid w:val="004D49C8"/>
    <w:rsid w:val="004D57EA"/>
    <w:rsid w:val="004D63CC"/>
    <w:rsid w:val="004D701C"/>
    <w:rsid w:val="004E01C6"/>
    <w:rsid w:val="004E13AE"/>
    <w:rsid w:val="004E2217"/>
    <w:rsid w:val="004E25C3"/>
    <w:rsid w:val="004E281F"/>
    <w:rsid w:val="004E2B74"/>
    <w:rsid w:val="004E2B7A"/>
    <w:rsid w:val="004E2FB2"/>
    <w:rsid w:val="004E2FDE"/>
    <w:rsid w:val="004E3B78"/>
    <w:rsid w:val="004E3CAE"/>
    <w:rsid w:val="004E3D74"/>
    <w:rsid w:val="004E469A"/>
    <w:rsid w:val="004E4D98"/>
    <w:rsid w:val="004E58EC"/>
    <w:rsid w:val="004E6B09"/>
    <w:rsid w:val="004E75A6"/>
    <w:rsid w:val="004E7E87"/>
    <w:rsid w:val="004F0078"/>
    <w:rsid w:val="004F0337"/>
    <w:rsid w:val="004F0E4E"/>
    <w:rsid w:val="004F3233"/>
    <w:rsid w:val="004F32A2"/>
    <w:rsid w:val="004F3597"/>
    <w:rsid w:val="004F38DB"/>
    <w:rsid w:val="004F42B1"/>
    <w:rsid w:val="004F5219"/>
    <w:rsid w:val="004F5D87"/>
    <w:rsid w:val="004F6246"/>
    <w:rsid w:val="004F6814"/>
    <w:rsid w:val="004F6C40"/>
    <w:rsid w:val="005017AA"/>
    <w:rsid w:val="00505060"/>
    <w:rsid w:val="00505C67"/>
    <w:rsid w:val="00505E36"/>
    <w:rsid w:val="00505E7D"/>
    <w:rsid w:val="00506500"/>
    <w:rsid w:val="00506570"/>
    <w:rsid w:val="00506957"/>
    <w:rsid w:val="0050739D"/>
    <w:rsid w:val="00511A67"/>
    <w:rsid w:val="00512718"/>
    <w:rsid w:val="00513397"/>
    <w:rsid w:val="00513977"/>
    <w:rsid w:val="0051399F"/>
    <w:rsid w:val="005140FD"/>
    <w:rsid w:val="00514D18"/>
    <w:rsid w:val="0051516F"/>
    <w:rsid w:val="00516700"/>
    <w:rsid w:val="005169C3"/>
    <w:rsid w:val="00516BCD"/>
    <w:rsid w:val="005203BB"/>
    <w:rsid w:val="005214E5"/>
    <w:rsid w:val="005256D2"/>
    <w:rsid w:val="00527EEC"/>
    <w:rsid w:val="00530E94"/>
    <w:rsid w:val="00531564"/>
    <w:rsid w:val="00532DAB"/>
    <w:rsid w:val="00535255"/>
    <w:rsid w:val="00535DE5"/>
    <w:rsid w:val="00535E8A"/>
    <w:rsid w:val="005361B3"/>
    <w:rsid w:val="0053726E"/>
    <w:rsid w:val="005409AE"/>
    <w:rsid w:val="00540AB0"/>
    <w:rsid w:val="00540FEF"/>
    <w:rsid w:val="0054107C"/>
    <w:rsid w:val="00541A82"/>
    <w:rsid w:val="00541D51"/>
    <w:rsid w:val="00542FF7"/>
    <w:rsid w:val="00544FDF"/>
    <w:rsid w:val="005453D6"/>
    <w:rsid w:val="00545EEF"/>
    <w:rsid w:val="005466EB"/>
    <w:rsid w:val="00546883"/>
    <w:rsid w:val="00546A22"/>
    <w:rsid w:val="00546BE3"/>
    <w:rsid w:val="00546F4C"/>
    <w:rsid w:val="00547343"/>
    <w:rsid w:val="005505BD"/>
    <w:rsid w:val="00550ED3"/>
    <w:rsid w:val="00550FE9"/>
    <w:rsid w:val="00551008"/>
    <w:rsid w:val="005536D2"/>
    <w:rsid w:val="00553BF9"/>
    <w:rsid w:val="005543F4"/>
    <w:rsid w:val="005548A5"/>
    <w:rsid w:val="00555B08"/>
    <w:rsid w:val="005572CD"/>
    <w:rsid w:val="0055736F"/>
    <w:rsid w:val="00560F97"/>
    <w:rsid w:val="00564A11"/>
    <w:rsid w:val="005653D8"/>
    <w:rsid w:val="00565A53"/>
    <w:rsid w:val="005662C6"/>
    <w:rsid w:val="005666C5"/>
    <w:rsid w:val="00567007"/>
    <w:rsid w:val="0056785B"/>
    <w:rsid w:val="00570BC5"/>
    <w:rsid w:val="005725FA"/>
    <w:rsid w:val="005738FE"/>
    <w:rsid w:val="00573990"/>
    <w:rsid w:val="005740F0"/>
    <w:rsid w:val="00574D42"/>
    <w:rsid w:val="00575201"/>
    <w:rsid w:val="00575B69"/>
    <w:rsid w:val="005773ED"/>
    <w:rsid w:val="0057772C"/>
    <w:rsid w:val="005779B6"/>
    <w:rsid w:val="00577E87"/>
    <w:rsid w:val="0058131E"/>
    <w:rsid w:val="00581B5D"/>
    <w:rsid w:val="0058234F"/>
    <w:rsid w:val="0058269A"/>
    <w:rsid w:val="00582849"/>
    <w:rsid w:val="00582A11"/>
    <w:rsid w:val="00582F17"/>
    <w:rsid w:val="00584369"/>
    <w:rsid w:val="00585678"/>
    <w:rsid w:val="005860D3"/>
    <w:rsid w:val="00586620"/>
    <w:rsid w:val="00586BBC"/>
    <w:rsid w:val="00587BEA"/>
    <w:rsid w:val="00587FE3"/>
    <w:rsid w:val="0059091A"/>
    <w:rsid w:val="005909F6"/>
    <w:rsid w:val="005915D2"/>
    <w:rsid w:val="005921C1"/>
    <w:rsid w:val="00592B70"/>
    <w:rsid w:val="00593063"/>
    <w:rsid w:val="005940BE"/>
    <w:rsid w:val="0059416B"/>
    <w:rsid w:val="00596A20"/>
    <w:rsid w:val="00596AC8"/>
    <w:rsid w:val="00597615"/>
    <w:rsid w:val="005A1DDE"/>
    <w:rsid w:val="005A1F80"/>
    <w:rsid w:val="005A23B9"/>
    <w:rsid w:val="005A2480"/>
    <w:rsid w:val="005A2EA3"/>
    <w:rsid w:val="005A3D85"/>
    <w:rsid w:val="005A4933"/>
    <w:rsid w:val="005A5716"/>
    <w:rsid w:val="005A577C"/>
    <w:rsid w:val="005A6A5D"/>
    <w:rsid w:val="005A7633"/>
    <w:rsid w:val="005B0B76"/>
    <w:rsid w:val="005B1F49"/>
    <w:rsid w:val="005B2BD2"/>
    <w:rsid w:val="005B312B"/>
    <w:rsid w:val="005B4CA4"/>
    <w:rsid w:val="005B4CC6"/>
    <w:rsid w:val="005B5635"/>
    <w:rsid w:val="005B5F34"/>
    <w:rsid w:val="005B611B"/>
    <w:rsid w:val="005B6A21"/>
    <w:rsid w:val="005C1702"/>
    <w:rsid w:val="005C229B"/>
    <w:rsid w:val="005C3FCE"/>
    <w:rsid w:val="005C46A9"/>
    <w:rsid w:val="005C4DC0"/>
    <w:rsid w:val="005C530D"/>
    <w:rsid w:val="005C573D"/>
    <w:rsid w:val="005C741A"/>
    <w:rsid w:val="005D003F"/>
    <w:rsid w:val="005D0ACB"/>
    <w:rsid w:val="005D0B02"/>
    <w:rsid w:val="005D0D9F"/>
    <w:rsid w:val="005D22A9"/>
    <w:rsid w:val="005D4520"/>
    <w:rsid w:val="005D4FE1"/>
    <w:rsid w:val="005D51B0"/>
    <w:rsid w:val="005D540E"/>
    <w:rsid w:val="005D5B16"/>
    <w:rsid w:val="005D6261"/>
    <w:rsid w:val="005D6BD1"/>
    <w:rsid w:val="005D74DF"/>
    <w:rsid w:val="005D7A79"/>
    <w:rsid w:val="005E0348"/>
    <w:rsid w:val="005E0A30"/>
    <w:rsid w:val="005E0D5C"/>
    <w:rsid w:val="005E11C0"/>
    <w:rsid w:val="005E12E9"/>
    <w:rsid w:val="005E19F1"/>
    <w:rsid w:val="005E34AA"/>
    <w:rsid w:val="005E3C61"/>
    <w:rsid w:val="005E3E25"/>
    <w:rsid w:val="005E4C37"/>
    <w:rsid w:val="005E69A8"/>
    <w:rsid w:val="005E6B04"/>
    <w:rsid w:val="005E6D9F"/>
    <w:rsid w:val="005F0685"/>
    <w:rsid w:val="005F1F70"/>
    <w:rsid w:val="005F26E2"/>
    <w:rsid w:val="005F2D67"/>
    <w:rsid w:val="005F3F8F"/>
    <w:rsid w:val="005F4068"/>
    <w:rsid w:val="005F48BB"/>
    <w:rsid w:val="005F65C2"/>
    <w:rsid w:val="005F75F8"/>
    <w:rsid w:val="0060043B"/>
    <w:rsid w:val="006017B1"/>
    <w:rsid w:val="00602B0B"/>
    <w:rsid w:val="00603120"/>
    <w:rsid w:val="00603677"/>
    <w:rsid w:val="006038A1"/>
    <w:rsid w:val="00603DAD"/>
    <w:rsid w:val="00604239"/>
    <w:rsid w:val="006046AF"/>
    <w:rsid w:val="00604737"/>
    <w:rsid w:val="00604E10"/>
    <w:rsid w:val="00605D39"/>
    <w:rsid w:val="00606A48"/>
    <w:rsid w:val="00606D4D"/>
    <w:rsid w:val="0061074F"/>
    <w:rsid w:val="00611032"/>
    <w:rsid w:val="006119B7"/>
    <w:rsid w:val="006130A5"/>
    <w:rsid w:val="00614225"/>
    <w:rsid w:val="00614B59"/>
    <w:rsid w:val="00615942"/>
    <w:rsid w:val="00616DDE"/>
    <w:rsid w:val="006179AF"/>
    <w:rsid w:val="0062024F"/>
    <w:rsid w:val="00620605"/>
    <w:rsid w:val="00620EE1"/>
    <w:rsid w:val="0062207B"/>
    <w:rsid w:val="00622472"/>
    <w:rsid w:val="00622BAC"/>
    <w:rsid w:val="00622E44"/>
    <w:rsid w:val="00624D19"/>
    <w:rsid w:val="006251B3"/>
    <w:rsid w:val="00625684"/>
    <w:rsid w:val="0062654E"/>
    <w:rsid w:val="006265C8"/>
    <w:rsid w:val="006265DF"/>
    <w:rsid w:val="00626D2A"/>
    <w:rsid w:val="00630F5E"/>
    <w:rsid w:val="00631CCD"/>
    <w:rsid w:val="00632036"/>
    <w:rsid w:val="00632057"/>
    <w:rsid w:val="006324B2"/>
    <w:rsid w:val="006340E6"/>
    <w:rsid w:val="006341DD"/>
    <w:rsid w:val="00635771"/>
    <w:rsid w:val="00636340"/>
    <w:rsid w:val="00637791"/>
    <w:rsid w:val="00637A95"/>
    <w:rsid w:val="00637AA5"/>
    <w:rsid w:val="00640027"/>
    <w:rsid w:val="006422F5"/>
    <w:rsid w:val="00642802"/>
    <w:rsid w:val="00643D04"/>
    <w:rsid w:val="00644699"/>
    <w:rsid w:val="006446C7"/>
    <w:rsid w:val="00644E87"/>
    <w:rsid w:val="006455A4"/>
    <w:rsid w:val="00651662"/>
    <w:rsid w:val="006517E9"/>
    <w:rsid w:val="006543F2"/>
    <w:rsid w:val="0065550B"/>
    <w:rsid w:val="006555AB"/>
    <w:rsid w:val="0065598D"/>
    <w:rsid w:val="00655A06"/>
    <w:rsid w:val="00656058"/>
    <w:rsid w:val="006560BA"/>
    <w:rsid w:val="00660CF2"/>
    <w:rsid w:val="00660E9B"/>
    <w:rsid w:val="006616DC"/>
    <w:rsid w:val="00661847"/>
    <w:rsid w:val="006632EA"/>
    <w:rsid w:val="00663C97"/>
    <w:rsid w:val="00664151"/>
    <w:rsid w:val="0066441F"/>
    <w:rsid w:val="00665598"/>
    <w:rsid w:val="006708F0"/>
    <w:rsid w:val="00670B0E"/>
    <w:rsid w:val="00670BBD"/>
    <w:rsid w:val="00671B0D"/>
    <w:rsid w:val="00671D35"/>
    <w:rsid w:val="00671DDA"/>
    <w:rsid w:val="006748C7"/>
    <w:rsid w:val="00674F2B"/>
    <w:rsid w:val="006769B0"/>
    <w:rsid w:val="00677897"/>
    <w:rsid w:val="006802DC"/>
    <w:rsid w:val="006803D1"/>
    <w:rsid w:val="0068062D"/>
    <w:rsid w:val="00680681"/>
    <w:rsid w:val="00680AB7"/>
    <w:rsid w:val="0068183B"/>
    <w:rsid w:val="0068291E"/>
    <w:rsid w:val="006840C7"/>
    <w:rsid w:val="00684870"/>
    <w:rsid w:val="00684D3C"/>
    <w:rsid w:val="00685A18"/>
    <w:rsid w:val="00686F27"/>
    <w:rsid w:val="00687C49"/>
    <w:rsid w:val="00693659"/>
    <w:rsid w:val="00693944"/>
    <w:rsid w:val="00693AA6"/>
    <w:rsid w:val="006974C0"/>
    <w:rsid w:val="006A0AAA"/>
    <w:rsid w:val="006A1C5B"/>
    <w:rsid w:val="006A2311"/>
    <w:rsid w:val="006A283B"/>
    <w:rsid w:val="006A2B08"/>
    <w:rsid w:val="006A31EF"/>
    <w:rsid w:val="006A3517"/>
    <w:rsid w:val="006A3F1B"/>
    <w:rsid w:val="006A4268"/>
    <w:rsid w:val="006A4327"/>
    <w:rsid w:val="006A5103"/>
    <w:rsid w:val="006A5E5B"/>
    <w:rsid w:val="006A6287"/>
    <w:rsid w:val="006A763B"/>
    <w:rsid w:val="006B0CB4"/>
    <w:rsid w:val="006B0E88"/>
    <w:rsid w:val="006B1AC4"/>
    <w:rsid w:val="006B352A"/>
    <w:rsid w:val="006B3DC9"/>
    <w:rsid w:val="006B5083"/>
    <w:rsid w:val="006B679C"/>
    <w:rsid w:val="006B68EC"/>
    <w:rsid w:val="006C026F"/>
    <w:rsid w:val="006C083B"/>
    <w:rsid w:val="006C0A7F"/>
    <w:rsid w:val="006C1735"/>
    <w:rsid w:val="006C371F"/>
    <w:rsid w:val="006C3CD7"/>
    <w:rsid w:val="006C4050"/>
    <w:rsid w:val="006C4642"/>
    <w:rsid w:val="006C47DC"/>
    <w:rsid w:val="006C5550"/>
    <w:rsid w:val="006C56F5"/>
    <w:rsid w:val="006C7538"/>
    <w:rsid w:val="006C79C4"/>
    <w:rsid w:val="006C7DA2"/>
    <w:rsid w:val="006D1D12"/>
    <w:rsid w:val="006D2709"/>
    <w:rsid w:val="006D2938"/>
    <w:rsid w:val="006D3642"/>
    <w:rsid w:val="006D37F3"/>
    <w:rsid w:val="006D389E"/>
    <w:rsid w:val="006D3907"/>
    <w:rsid w:val="006D413C"/>
    <w:rsid w:val="006D42CB"/>
    <w:rsid w:val="006D4B8A"/>
    <w:rsid w:val="006D4CFC"/>
    <w:rsid w:val="006D5EF5"/>
    <w:rsid w:val="006D72B8"/>
    <w:rsid w:val="006E0940"/>
    <w:rsid w:val="006E0DFA"/>
    <w:rsid w:val="006E1AC3"/>
    <w:rsid w:val="006E2F08"/>
    <w:rsid w:val="006E3567"/>
    <w:rsid w:val="006E397D"/>
    <w:rsid w:val="006E4C92"/>
    <w:rsid w:val="006E5235"/>
    <w:rsid w:val="006E55B9"/>
    <w:rsid w:val="006E5774"/>
    <w:rsid w:val="006E63A0"/>
    <w:rsid w:val="006E64CD"/>
    <w:rsid w:val="006F0268"/>
    <w:rsid w:val="006F02FE"/>
    <w:rsid w:val="006F08F1"/>
    <w:rsid w:val="006F1E48"/>
    <w:rsid w:val="006F2951"/>
    <w:rsid w:val="006F3502"/>
    <w:rsid w:val="006F5615"/>
    <w:rsid w:val="006F72A5"/>
    <w:rsid w:val="006F756A"/>
    <w:rsid w:val="006F7DE0"/>
    <w:rsid w:val="00700332"/>
    <w:rsid w:val="00700ACD"/>
    <w:rsid w:val="00703C50"/>
    <w:rsid w:val="007046D9"/>
    <w:rsid w:val="00705A14"/>
    <w:rsid w:val="00705AF0"/>
    <w:rsid w:val="00706102"/>
    <w:rsid w:val="0070655F"/>
    <w:rsid w:val="0070700A"/>
    <w:rsid w:val="0071060A"/>
    <w:rsid w:val="00710A10"/>
    <w:rsid w:val="0071103F"/>
    <w:rsid w:val="00711B4C"/>
    <w:rsid w:val="0071287E"/>
    <w:rsid w:val="00712C6F"/>
    <w:rsid w:val="00713548"/>
    <w:rsid w:val="007147B6"/>
    <w:rsid w:val="00714F13"/>
    <w:rsid w:val="00715A4A"/>
    <w:rsid w:val="00717EC8"/>
    <w:rsid w:val="00717FBA"/>
    <w:rsid w:val="00722573"/>
    <w:rsid w:val="007231DA"/>
    <w:rsid w:val="0072336A"/>
    <w:rsid w:val="007234CA"/>
    <w:rsid w:val="00725484"/>
    <w:rsid w:val="00725CA9"/>
    <w:rsid w:val="007261BB"/>
    <w:rsid w:val="007266B8"/>
    <w:rsid w:val="00726E07"/>
    <w:rsid w:val="00726E2C"/>
    <w:rsid w:val="00727095"/>
    <w:rsid w:val="007309D0"/>
    <w:rsid w:val="0073192C"/>
    <w:rsid w:val="00732E35"/>
    <w:rsid w:val="007339F5"/>
    <w:rsid w:val="00734DAE"/>
    <w:rsid w:val="00735A4B"/>
    <w:rsid w:val="00735BB2"/>
    <w:rsid w:val="007365B9"/>
    <w:rsid w:val="0073728E"/>
    <w:rsid w:val="0074000F"/>
    <w:rsid w:val="00741080"/>
    <w:rsid w:val="0074137E"/>
    <w:rsid w:val="00741534"/>
    <w:rsid w:val="007437AB"/>
    <w:rsid w:val="00743C1E"/>
    <w:rsid w:val="00744EDE"/>
    <w:rsid w:val="007459E3"/>
    <w:rsid w:val="00746678"/>
    <w:rsid w:val="00750A23"/>
    <w:rsid w:val="007511FE"/>
    <w:rsid w:val="00751B2B"/>
    <w:rsid w:val="00751C69"/>
    <w:rsid w:val="00751E7F"/>
    <w:rsid w:val="00751E97"/>
    <w:rsid w:val="00751FC3"/>
    <w:rsid w:val="00753180"/>
    <w:rsid w:val="0075341F"/>
    <w:rsid w:val="00753EF2"/>
    <w:rsid w:val="007542B4"/>
    <w:rsid w:val="00754B8B"/>
    <w:rsid w:val="00754C7E"/>
    <w:rsid w:val="00755D03"/>
    <w:rsid w:val="00755FA4"/>
    <w:rsid w:val="007560C9"/>
    <w:rsid w:val="00757728"/>
    <w:rsid w:val="007578F7"/>
    <w:rsid w:val="007627B4"/>
    <w:rsid w:val="00762A8A"/>
    <w:rsid w:val="007635A8"/>
    <w:rsid w:val="00763FC5"/>
    <w:rsid w:val="007655BD"/>
    <w:rsid w:val="007659B8"/>
    <w:rsid w:val="00766A97"/>
    <w:rsid w:val="00766AE5"/>
    <w:rsid w:val="007701E7"/>
    <w:rsid w:val="007709B9"/>
    <w:rsid w:val="00770F3B"/>
    <w:rsid w:val="007711C4"/>
    <w:rsid w:val="00772418"/>
    <w:rsid w:val="00773147"/>
    <w:rsid w:val="007732F1"/>
    <w:rsid w:val="007748AC"/>
    <w:rsid w:val="00775A8B"/>
    <w:rsid w:val="00776A3B"/>
    <w:rsid w:val="00776F95"/>
    <w:rsid w:val="00780352"/>
    <w:rsid w:val="00780B25"/>
    <w:rsid w:val="0078110F"/>
    <w:rsid w:val="00781FAE"/>
    <w:rsid w:val="00782259"/>
    <w:rsid w:val="007830E2"/>
    <w:rsid w:val="00783124"/>
    <w:rsid w:val="00783478"/>
    <w:rsid w:val="00783A0D"/>
    <w:rsid w:val="00784268"/>
    <w:rsid w:val="00784E43"/>
    <w:rsid w:val="00785986"/>
    <w:rsid w:val="0078774A"/>
    <w:rsid w:val="0078774C"/>
    <w:rsid w:val="00787A15"/>
    <w:rsid w:val="00787F46"/>
    <w:rsid w:val="007905CE"/>
    <w:rsid w:val="00790EDD"/>
    <w:rsid w:val="00791920"/>
    <w:rsid w:val="00791E63"/>
    <w:rsid w:val="00792542"/>
    <w:rsid w:val="00793465"/>
    <w:rsid w:val="007936C8"/>
    <w:rsid w:val="00794E37"/>
    <w:rsid w:val="007961FD"/>
    <w:rsid w:val="00796394"/>
    <w:rsid w:val="0079656E"/>
    <w:rsid w:val="00796E80"/>
    <w:rsid w:val="007971CF"/>
    <w:rsid w:val="007A1F9B"/>
    <w:rsid w:val="007A204E"/>
    <w:rsid w:val="007A261E"/>
    <w:rsid w:val="007A2C1D"/>
    <w:rsid w:val="007A3AEC"/>
    <w:rsid w:val="007A5C92"/>
    <w:rsid w:val="007A75DB"/>
    <w:rsid w:val="007A78DC"/>
    <w:rsid w:val="007A7905"/>
    <w:rsid w:val="007B0F18"/>
    <w:rsid w:val="007B2BB4"/>
    <w:rsid w:val="007B2D54"/>
    <w:rsid w:val="007B39C2"/>
    <w:rsid w:val="007B3C7F"/>
    <w:rsid w:val="007B3D05"/>
    <w:rsid w:val="007B4C63"/>
    <w:rsid w:val="007B7482"/>
    <w:rsid w:val="007B794F"/>
    <w:rsid w:val="007B7BF0"/>
    <w:rsid w:val="007B7C82"/>
    <w:rsid w:val="007C03E6"/>
    <w:rsid w:val="007C2103"/>
    <w:rsid w:val="007C210B"/>
    <w:rsid w:val="007C2465"/>
    <w:rsid w:val="007C25A1"/>
    <w:rsid w:val="007C3142"/>
    <w:rsid w:val="007C3586"/>
    <w:rsid w:val="007C3DE5"/>
    <w:rsid w:val="007C3FE6"/>
    <w:rsid w:val="007C5437"/>
    <w:rsid w:val="007C5ACD"/>
    <w:rsid w:val="007C5C4E"/>
    <w:rsid w:val="007C7285"/>
    <w:rsid w:val="007D0DE4"/>
    <w:rsid w:val="007D1411"/>
    <w:rsid w:val="007D1732"/>
    <w:rsid w:val="007D24D1"/>
    <w:rsid w:val="007D2733"/>
    <w:rsid w:val="007D27A8"/>
    <w:rsid w:val="007D27FD"/>
    <w:rsid w:val="007D31C0"/>
    <w:rsid w:val="007D37AB"/>
    <w:rsid w:val="007D3BA9"/>
    <w:rsid w:val="007D44DB"/>
    <w:rsid w:val="007D555C"/>
    <w:rsid w:val="007D5DE5"/>
    <w:rsid w:val="007D5E09"/>
    <w:rsid w:val="007E0258"/>
    <w:rsid w:val="007E05F3"/>
    <w:rsid w:val="007E1233"/>
    <w:rsid w:val="007E1D18"/>
    <w:rsid w:val="007E27A1"/>
    <w:rsid w:val="007E2D9A"/>
    <w:rsid w:val="007E2E67"/>
    <w:rsid w:val="007E3078"/>
    <w:rsid w:val="007E4EEC"/>
    <w:rsid w:val="007E5AE8"/>
    <w:rsid w:val="007E77B0"/>
    <w:rsid w:val="007F03E7"/>
    <w:rsid w:val="007F2B67"/>
    <w:rsid w:val="007F2C24"/>
    <w:rsid w:val="007F300A"/>
    <w:rsid w:val="007F3694"/>
    <w:rsid w:val="007F37E5"/>
    <w:rsid w:val="007F4073"/>
    <w:rsid w:val="007F4EDE"/>
    <w:rsid w:val="007F5059"/>
    <w:rsid w:val="00800177"/>
    <w:rsid w:val="0080073F"/>
    <w:rsid w:val="00800AEC"/>
    <w:rsid w:val="008019A0"/>
    <w:rsid w:val="00801B05"/>
    <w:rsid w:val="00801E67"/>
    <w:rsid w:val="00804960"/>
    <w:rsid w:val="0080588E"/>
    <w:rsid w:val="00806F34"/>
    <w:rsid w:val="00807C07"/>
    <w:rsid w:val="0081027C"/>
    <w:rsid w:val="008114DA"/>
    <w:rsid w:val="008115E5"/>
    <w:rsid w:val="00811C6A"/>
    <w:rsid w:val="00811CAA"/>
    <w:rsid w:val="00812D53"/>
    <w:rsid w:val="008148A8"/>
    <w:rsid w:val="00814AD5"/>
    <w:rsid w:val="00816F4C"/>
    <w:rsid w:val="00820D5B"/>
    <w:rsid w:val="00821558"/>
    <w:rsid w:val="0082540E"/>
    <w:rsid w:val="00826F92"/>
    <w:rsid w:val="00827176"/>
    <w:rsid w:val="008304A0"/>
    <w:rsid w:val="00830ED3"/>
    <w:rsid w:val="00831284"/>
    <w:rsid w:val="00831B10"/>
    <w:rsid w:val="00833A40"/>
    <w:rsid w:val="00834579"/>
    <w:rsid w:val="00834754"/>
    <w:rsid w:val="00835B9C"/>
    <w:rsid w:val="00836602"/>
    <w:rsid w:val="008369FB"/>
    <w:rsid w:val="00837770"/>
    <w:rsid w:val="00837CEE"/>
    <w:rsid w:val="008406D0"/>
    <w:rsid w:val="008409D2"/>
    <w:rsid w:val="00841112"/>
    <w:rsid w:val="008414B1"/>
    <w:rsid w:val="00841522"/>
    <w:rsid w:val="008416B6"/>
    <w:rsid w:val="008431D3"/>
    <w:rsid w:val="008433C5"/>
    <w:rsid w:val="00843C3F"/>
    <w:rsid w:val="00843E8D"/>
    <w:rsid w:val="00844226"/>
    <w:rsid w:val="0084468F"/>
    <w:rsid w:val="00844E95"/>
    <w:rsid w:val="00847E70"/>
    <w:rsid w:val="00850D3A"/>
    <w:rsid w:val="00852669"/>
    <w:rsid w:val="00852D97"/>
    <w:rsid w:val="00852FF3"/>
    <w:rsid w:val="00853279"/>
    <w:rsid w:val="00853859"/>
    <w:rsid w:val="00853CBB"/>
    <w:rsid w:val="00854F6A"/>
    <w:rsid w:val="00855EE5"/>
    <w:rsid w:val="00856098"/>
    <w:rsid w:val="00856268"/>
    <w:rsid w:val="0085655F"/>
    <w:rsid w:val="00860B87"/>
    <w:rsid w:val="00862DE1"/>
    <w:rsid w:val="0086367C"/>
    <w:rsid w:val="008637D1"/>
    <w:rsid w:val="00863C16"/>
    <w:rsid w:val="00863C25"/>
    <w:rsid w:val="0086404A"/>
    <w:rsid w:val="0086433E"/>
    <w:rsid w:val="00864377"/>
    <w:rsid w:val="0086471A"/>
    <w:rsid w:val="00865893"/>
    <w:rsid w:val="00865CE1"/>
    <w:rsid w:val="0086603C"/>
    <w:rsid w:val="00867C7A"/>
    <w:rsid w:val="00871340"/>
    <w:rsid w:val="00871830"/>
    <w:rsid w:val="00871B40"/>
    <w:rsid w:val="00871C67"/>
    <w:rsid w:val="00872A59"/>
    <w:rsid w:val="0087346E"/>
    <w:rsid w:val="008736D6"/>
    <w:rsid w:val="00873734"/>
    <w:rsid w:val="008760C1"/>
    <w:rsid w:val="008765B7"/>
    <w:rsid w:val="008771C9"/>
    <w:rsid w:val="008778AA"/>
    <w:rsid w:val="008805DC"/>
    <w:rsid w:val="00880697"/>
    <w:rsid w:val="00881738"/>
    <w:rsid w:val="00881C56"/>
    <w:rsid w:val="008820E2"/>
    <w:rsid w:val="00882BC9"/>
    <w:rsid w:val="00882FD7"/>
    <w:rsid w:val="00883153"/>
    <w:rsid w:val="00883C29"/>
    <w:rsid w:val="00883C83"/>
    <w:rsid w:val="00883F86"/>
    <w:rsid w:val="008846B4"/>
    <w:rsid w:val="0088505A"/>
    <w:rsid w:val="00885760"/>
    <w:rsid w:val="00885836"/>
    <w:rsid w:val="00885B50"/>
    <w:rsid w:val="00886147"/>
    <w:rsid w:val="008867ED"/>
    <w:rsid w:val="008870CC"/>
    <w:rsid w:val="00887401"/>
    <w:rsid w:val="00890465"/>
    <w:rsid w:val="008905C1"/>
    <w:rsid w:val="00891789"/>
    <w:rsid w:val="00891BC3"/>
    <w:rsid w:val="00891F3E"/>
    <w:rsid w:val="00892136"/>
    <w:rsid w:val="008925F2"/>
    <w:rsid w:val="00892C1F"/>
    <w:rsid w:val="0089333C"/>
    <w:rsid w:val="00894A91"/>
    <w:rsid w:val="00895E05"/>
    <w:rsid w:val="00896CBF"/>
    <w:rsid w:val="0089777B"/>
    <w:rsid w:val="00897953"/>
    <w:rsid w:val="008A2571"/>
    <w:rsid w:val="008A4E07"/>
    <w:rsid w:val="008A55FE"/>
    <w:rsid w:val="008A666A"/>
    <w:rsid w:val="008A6AB4"/>
    <w:rsid w:val="008A75CE"/>
    <w:rsid w:val="008A7666"/>
    <w:rsid w:val="008B0705"/>
    <w:rsid w:val="008B0C3D"/>
    <w:rsid w:val="008B1809"/>
    <w:rsid w:val="008B2164"/>
    <w:rsid w:val="008B3B34"/>
    <w:rsid w:val="008B5041"/>
    <w:rsid w:val="008B5776"/>
    <w:rsid w:val="008B5DA0"/>
    <w:rsid w:val="008B6982"/>
    <w:rsid w:val="008B7FB6"/>
    <w:rsid w:val="008C17DE"/>
    <w:rsid w:val="008C1F0B"/>
    <w:rsid w:val="008D006A"/>
    <w:rsid w:val="008D2C47"/>
    <w:rsid w:val="008D3952"/>
    <w:rsid w:val="008D3AA3"/>
    <w:rsid w:val="008D3F70"/>
    <w:rsid w:val="008D42AB"/>
    <w:rsid w:val="008D577E"/>
    <w:rsid w:val="008D5865"/>
    <w:rsid w:val="008D59B7"/>
    <w:rsid w:val="008D6403"/>
    <w:rsid w:val="008D65E2"/>
    <w:rsid w:val="008D6667"/>
    <w:rsid w:val="008D7297"/>
    <w:rsid w:val="008D75BE"/>
    <w:rsid w:val="008E02DC"/>
    <w:rsid w:val="008E044C"/>
    <w:rsid w:val="008E0DAC"/>
    <w:rsid w:val="008E1348"/>
    <w:rsid w:val="008E2660"/>
    <w:rsid w:val="008E3D84"/>
    <w:rsid w:val="008E3DC0"/>
    <w:rsid w:val="008E4031"/>
    <w:rsid w:val="008E40D5"/>
    <w:rsid w:val="008E4597"/>
    <w:rsid w:val="008E4761"/>
    <w:rsid w:val="008E6294"/>
    <w:rsid w:val="008E6463"/>
    <w:rsid w:val="008E6465"/>
    <w:rsid w:val="008E69CB"/>
    <w:rsid w:val="008E6CBB"/>
    <w:rsid w:val="008E6EB4"/>
    <w:rsid w:val="008F079A"/>
    <w:rsid w:val="008F0FC5"/>
    <w:rsid w:val="008F1615"/>
    <w:rsid w:val="008F1738"/>
    <w:rsid w:val="008F189B"/>
    <w:rsid w:val="008F1BDA"/>
    <w:rsid w:val="008F27B5"/>
    <w:rsid w:val="008F38AA"/>
    <w:rsid w:val="008F39B6"/>
    <w:rsid w:val="008F4972"/>
    <w:rsid w:val="008F4B90"/>
    <w:rsid w:val="008F5DA1"/>
    <w:rsid w:val="008F6470"/>
    <w:rsid w:val="008F74EC"/>
    <w:rsid w:val="009006ED"/>
    <w:rsid w:val="00901131"/>
    <w:rsid w:val="00903FB3"/>
    <w:rsid w:val="0090493E"/>
    <w:rsid w:val="009050B2"/>
    <w:rsid w:val="00905DD5"/>
    <w:rsid w:val="0090649A"/>
    <w:rsid w:val="00906637"/>
    <w:rsid w:val="00906786"/>
    <w:rsid w:val="00907CFD"/>
    <w:rsid w:val="00910E59"/>
    <w:rsid w:val="009112FD"/>
    <w:rsid w:val="0091254F"/>
    <w:rsid w:val="00912B01"/>
    <w:rsid w:val="00912DA5"/>
    <w:rsid w:val="00913B49"/>
    <w:rsid w:val="00913BA7"/>
    <w:rsid w:val="00915AE0"/>
    <w:rsid w:val="0091697C"/>
    <w:rsid w:val="00916F67"/>
    <w:rsid w:val="009170AC"/>
    <w:rsid w:val="00917FAB"/>
    <w:rsid w:val="009208E9"/>
    <w:rsid w:val="00921AB0"/>
    <w:rsid w:val="00921F38"/>
    <w:rsid w:val="00921FF3"/>
    <w:rsid w:val="0092376E"/>
    <w:rsid w:val="00923960"/>
    <w:rsid w:val="009248EC"/>
    <w:rsid w:val="0092529B"/>
    <w:rsid w:val="009260D5"/>
    <w:rsid w:val="00926E12"/>
    <w:rsid w:val="00927074"/>
    <w:rsid w:val="009270DA"/>
    <w:rsid w:val="00927D6D"/>
    <w:rsid w:val="009317CF"/>
    <w:rsid w:val="00933674"/>
    <w:rsid w:val="00936617"/>
    <w:rsid w:val="00936FC2"/>
    <w:rsid w:val="009372F3"/>
    <w:rsid w:val="00937C4E"/>
    <w:rsid w:val="00940403"/>
    <w:rsid w:val="00940D93"/>
    <w:rsid w:val="00941879"/>
    <w:rsid w:val="0094303D"/>
    <w:rsid w:val="00943122"/>
    <w:rsid w:val="00943A8B"/>
    <w:rsid w:val="00943BC7"/>
    <w:rsid w:val="0094485F"/>
    <w:rsid w:val="00944DDC"/>
    <w:rsid w:val="00945389"/>
    <w:rsid w:val="00945B94"/>
    <w:rsid w:val="00946964"/>
    <w:rsid w:val="00947259"/>
    <w:rsid w:val="00947F25"/>
    <w:rsid w:val="00950CFF"/>
    <w:rsid w:val="0095119B"/>
    <w:rsid w:val="00951968"/>
    <w:rsid w:val="0095203A"/>
    <w:rsid w:val="0095215C"/>
    <w:rsid w:val="00954208"/>
    <w:rsid w:val="00954287"/>
    <w:rsid w:val="00954B90"/>
    <w:rsid w:val="00954C08"/>
    <w:rsid w:val="009558B3"/>
    <w:rsid w:val="00955FD9"/>
    <w:rsid w:val="0096004F"/>
    <w:rsid w:val="009604A6"/>
    <w:rsid w:val="009614F8"/>
    <w:rsid w:val="00961A6A"/>
    <w:rsid w:val="00962CC7"/>
    <w:rsid w:val="00962D85"/>
    <w:rsid w:val="009638FC"/>
    <w:rsid w:val="00967648"/>
    <w:rsid w:val="009702E7"/>
    <w:rsid w:val="009703EC"/>
    <w:rsid w:val="00970C78"/>
    <w:rsid w:val="009722A3"/>
    <w:rsid w:val="00972460"/>
    <w:rsid w:val="00972A5A"/>
    <w:rsid w:val="00973C6F"/>
    <w:rsid w:val="00975357"/>
    <w:rsid w:val="00976015"/>
    <w:rsid w:val="00977A5B"/>
    <w:rsid w:val="0098127F"/>
    <w:rsid w:val="009812B6"/>
    <w:rsid w:val="00981A89"/>
    <w:rsid w:val="00981EB2"/>
    <w:rsid w:val="00982DAB"/>
    <w:rsid w:val="00986951"/>
    <w:rsid w:val="00987E67"/>
    <w:rsid w:val="0099059B"/>
    <w:rsid w:val="00991071"/>
    <w:rsid w:val="00991579"/>
    <w:rsid w:val="009916A7"/>
    <w:rsid w:val="00992518"/>
    <w:rsid w:val="00994739"/>
    <w:rsid w:val="0099597B"/>
    <w:rsid w:val="00995A15"/>
    <w:rsid w:val="009964D2"/>
    <w:rsid w:val="00996EA4"/>
    <w:rsid w:val="009A1053"/>
    <w:rsid w:val="009A2515"/>
    <w:rsid w:val="009A3830"/>
    <w:rsid w:val="009A4CAA"/>
    <w:rsid w:val="009A71F6"/>
    <w:rsid w:val="009A76D7"/>
    <w:rsid w:val="009B03CB"/>
    <w:rsid w:val="009B0A44"/>
    <w:rsid w:val="009B1075"/>
    <w:rsid w:val="009B3B44"/>
    <w:rsid w:val="009B40F4"/>
    <w:rsid w:val="009B5412"/>
    <w:rsid w:val="009B5829"/>
    <w:rsid w:val="009B6DA2"/>
    <w:rsid w:val="009B6EF9"/>
    <w:rsid w:val="009B7568"/>
    <w:rsid w:val="009B791B"/>
    <w:rsid w:val="009B7CAE"/>
    <w:rsid w:val="009C0510"/>
    <w:rsid w:val="009C055D"/>
    <w:rsid w:val="009C226B"/>
    <w:rsid w:val="009C4647"/>
    <w:rsid w:val="009C498D"/>
    <w:rsid w:val="009C4A7D"/>
    <w:rsid w:val="009C4EEA"/>
    <w:rsid w:val="009C4F7B"/>
    <w:rsid w:val="009C61B0"/>
    <w:rsid w:val="009C6628"/>
    <w:rsid w:val="009C67EA"/>
    <w:rsid w:val="009C76A5"/>
    <w:rsid w:val="009C79C3"/>
    <w:rsid w:val="009C7FDC"/>
    <w:rsid w:val="009D147F"/>
    <w:rsid w:val="009D1867"/>
    <w:rsid w:val="009D18F8"/>
    <w:rsid w:val="009D1D52"/>
    <w:rsid w:val="009D31DE"/>
    <w:rsid w:val="009D391C"/>
    <w:rsid w:val="009D3A44"/>
    <w:rsid w:val="009D6747"/>
    <w:rsid w:val="009D6776"/>
    <w:rsid w:val="009D6D3E"/>
    <w:rsid w:val="009D6E91"/>
    <w:rsid w:val="009D7731"/>
    <w:rsid w:val="009D79E7"/>
    <w:rsid w:val="009E0210"/>
    <w:rsid w:val="009E0BEE"/>
    <w:rsid w:val="009E2AA1"/>
    <w:rsid w:val="009E2C44"/>
    <w:rsid w:val="009E31FD"/>
    <w:rsid w:val="009E46D8"/>
    <w:rsid w:val="009E570E"/>
    <w:rsid w:val="009E6443"/>
    <w:rsid w:val="009E73B6"/>
    <w:rsid w:val="009E743B"/>
    <w:rsid w:val="009F0620"/>
    <w:rsid w:val="009F0C54"/>
    <w:rsid w:val="009F0CCF"/>
    <w:rsid w:val="009F2074"/>
    <w:rsid w:val="009F20B2"/>
    <w:rsid w:val="009F22DC"/>
    <w:rsid w:val="009F4161"/>
    <w:rsid w:val="009F5ACE"/>
    <w:rsid w:val="009F6077"/>
    <w:rsid w:val="009F6573"/>
    <w:rsid w:val="009F74D8"/>
    <w:rsid w:val="00A00631"/>
    <w:rsid w:val="00A01ECE"/>
    <w:rsid w:val="00A0266A"/>
    <w:rsid w:val="00A0399B"/>
    <w:rsid w:val="00A03FF6"/>
    <w:rsid w:val="00A0591E"/>
    <w:rsid w:val="00A0744E"/>
    <w:rsid w:val="00A07584"/>
    <w:rsid w:val="00A108F0"/>
    <w:rsid w:val="00A118BF"/>
    <w:rsid w:val="00A120DC"/>
    <w:rsid w:val="00A12537"/>
    <w:rsid w:val="00A13648"/>
    <w:rsid w:val="00A13DBC"/>
    <w:rsid w:val="00A14916"/>
    <w:rsid w:val="00A14CC8"/>
    <w:rsid w:val="00A17205"/>
    <w:rsid w:val="00A1756B"/>
    <w:rsid w:val="00A17A85"/>
    <w:rsid w:val="00A20271"/>
    <w:rsid w:val="00A2228B"/>
    <w:rsid w:val="00A24359"/>
    <w:rsid w:val="00A24369"/>
    <w:rsid w:val="00A24384"/>
    <w:rsid w:val="00A24652"/>
    <w:rsid w:val="00A25DB6"/>
    <w:rsid w:val="00A273A0"/>
    <w:rsid w:val="00A27936"/>
    <w:rsid w:val="00A32136"/>
    <w:rsid w:val="00A32477"/>
    <w:rsid w:val="00A32573"/>
    <w:rsid w:val="00A326B9"/>
    <w:rsid w:val="00A33270"/>
    <w:rsid w:val="00A332FC"/>
    <w:rsid w:val="00A3357D"/>
    <w:rsid w:val="00A33618"/>
    <w:rsid w:val="00A339E8"/>
    <w:rsid w:val="00A35155"/>
    <w:rsid w:val="00A36112"/>
    <w:rsid w:val="00A3699A"/>
    <w:rsid w:val="00A369D6"/>
    <w:rsid w:val="00A36C9F"/>
    <w:rsid w:val="00A40123"/>
    <w:rsid w:val="00A40CB9"/>
    <w:rsid w:val="00A40DAB"/>
    <w:rsid w:val="00A41FFB"/>
    <w:rsid w:val="00A42876"/>
    <w:rsid w:val="00A42E9F"/>
    <w:rsid w:val="00A42ED9"/>
    <w:rsid w:val="00A44E9E"/>
    <w:rsid w:val="00A45A6C"/>
    <w:rsid w:val="00A47249"/>
    <w:rsid w:val="00A5062A"/>
    <w:rsid w:val="00A50F06"/>
    <w:rsid w:val="00A51958"/>
    <w:rsid w:val="00A52408"/>
    <w:rsid w:val="00A526CD"/>
    <w:rsid w:val="00A530D1"/>
    <w:rsid w:val="00A535E5"/>
    <w:rsid w:val="00A53BCF"/>
    <w:rsid w:val="00A54B5E"/>
    <w:rsid w:val="00A55834"/>
    <w:rsid w:val="00A55C87"/>
    <w:rsid w:val="00A55E75"/>
    <w:rsid w:val="00A579AD"/>
    <w:rsid w:val="00A57A90"/>
    <w:rsid w:val="00A60B2A"/>
    <w:rsid w:val="00A6321E"/>
    <w:rsid w:val="00A64F09"/>
    <w:rsid w:val="00A650D2"/>
    <w:rsid w:val="00A6541E"/>
    <w:rsid w:val="00A66748"/>
    <w:rsid w:val="00A70AA1"/>
    <w:rsid w:val="00A71056"/>
    <w:rsid w:val="00A71C23"/>
    <w:rsid w:val="00A72565"/>
    <w:rsid w:val="00A73A25"/>
    <w:rsid w:val="00A76985"/>
    <w:rsid w:val="00A7714A"/>
    <w:rsid w:val="00A77543"/>
    <w:rsid w:val="00A77B21"/>
    <w:rsid w:val="00A77CC1"/>
    <w:rsid w:val="00A805C2"/>
    <w:rsid w:val="00A80B7D"/>
    <w:rsid w:val="00A81A17"/>
    <w:rsid w:val="00A81D6C"/>
    <w:rsid w:val="00A8239D"/>
    <w:rsid w:val="00A8256C"/>
    <w:rsid w:val="00A82A0E"/>
    <w:rsid w:val="00A84387"/>
    <w:rsid w:val="00A85626"/>
    <w:rsid w:val="00A86957"/>
    <w:rsid w:val="00A86D2B"/>
    <w:rsid w:val="00A86EA9"/>
    <w:rsid w:val="00A87722"/>
    <w:rsid w:val="00A92129"/>
    <w:rsid w:val="00A92AD8"/>
    <w:rsid w:val="00A93673"/>
    <w:rsid w:val="00A93C42"/>
    <w:rsid w:val="00A94516"/>
    <w:rsid w:val="00A94AAC"/>
    <w:rsid w:val="00A96E10"/>
    <w:rsid w:val="00A973B8"/>
    <w:rsid w:val="00A97661"/>
    <w:rsid w:val="00AA0616"/>
    <w:rsid w:val="00AA0D7D"/>
    <w:rsid w:val="00AA152F"/>
    <w:rsid w:val="00AA20D4"/>
    <w:rsid w:val="00AA216B"/>
    <w:rsid w:val="00AA2363"/>
    <w:rsid w:val="00AA24C8"/>
    <w:rsid w:val="00AA2878"/>
    <w:rsid w:val="00AA28D9"/>
    <w:rsid w:val="00AA3675"/>
    <w:rsid w:val="00AA3740"/>
    <w:rsid w:val="00AA424F"/>
    <w:rsid w:val="00AA5B69"/>
    <w:rsid w:val="00AA5B9A"/>
    <w:rsid w:val="00AA6763"/>
    <w:rsid w:val="00AA6929"/>
    <w:rsid w:val="00AA6F99"/>
    <w:rsid w:val="00AA7A44"/>
    <w:rsid w:val="00AB1B7C"/>
    <w:rsid w:val="00AB2372"/>
    <w:rsid w:val="00AB245F"/>
    <w:rsid w:val="00AB286C"/>
    <w:rsid w:val="00AB28D0"/>
    <w:rsid w:val="00AB303B"/>
    <w:rsid w:val="00AB325E"/>
    <w:rsid w:val="00AB4738"/>
    <w:rsid w:val="00AB4E6C"/>
    <w:rsid w:val="00AB504E"/>
    <w:rsid w:val="00AB5CB5"/>
    <w:rsid w:val="00AB6646"/>
    <w:rsid w:val="00AB6FB7"/>
    <w:rsid w:val="00AB7B70"/>
    <w:rsid w:val="00AC0821"/>
    <w:rsid w:val="00AC0D6B"/>
    <w:rsid w:val="00AC0E0F"/>
    <w:rsid w:val="00AC14EF"/>
    <w:rsid w:val="00AC19AA"/>
    <w:rsid w:val="00AC1A93"/>
    <w:rsid w:val="00AC1F26"/>
    <w:rsid w:val="00AC2447"/>
    <w:rsid w:val="00AC3B3F"/>
    <w:rsid w:val="00AC4738"/>
    <w:rsid w:val="00AC4E71"/>
    <w:rsid w:val="00AC5F95"/>
    <w:rsid w:val="00AC67DA"/>
    <w:rsid w:val="00AC79ED"/>
    <w:rsid w:val="00AD255B"/>
    <w:rsid w:val="00AD25EB"/>
    <w:rsid w:val="00AD3642"/>
    <w:rsid w:val="00AD45E0"/>
    <w:rsid w:val="00AD57B4"/>
    <w:rsid w:val="00AD5AA6"/>
    <w:rsid w:val="00AD72E3"/>
    <w:rsid w:val="00AD7F92"/>
    <w:rsid w:val="00AE0C74"/>
    <w:rsid w:val="00AE22AF"/>
    <w:rsid w:val="00AE2454"/>
    <w:rsid w:val="00AE2A5B"/>
    <w:rsid w:val="00AE5995"/>
    <w:rsid w:val="00AE5FA4"/>
    <w:rsid w:val="00AE7644"/>
    <w:rsid w:val="00AE7A90"/>
    <w:rsid w:val="00AE7B85"/>
    <w:rsid w:val="00AF007F"/>
    <w:rsid w:val="00AF085A"/>
    <w:rsid w:val="00AF0962"/>
    <w:rsid w:val="00AF28B7"/>
    <w:rsid w:val="00AF59DC"/>
    <w:rsid w:val="00AF6E13"/>
    <w:rsid w:val="00AF6FFE"/>
    <w:rsid w:val="00AF7494"/>
    <w:rsid w:val="00B007FF"/>
    <w:rsid w:val="00B00950"/>
    <w:rsid w:val="00B00B0B"/>
    <w:rsid w:val="00B013EF"/>
    <w:rsid w:val="00B0202B"/>
    <w:rsid w:val="00B02CCE"/>
    <w:rsid w:val="00B030E2"/>
    <w:rsid w:val="00B03C82"/>
    <w:rsid w:val="00B04DE1"/>
    <w:rsid w:val="00B05550"/>
    <w:rsid w:val="00B05C40"/>
    <w:rsid w:val="00B069D1"/>
    <w:rsid w:val="00B06B24"/>
    <w:rsid w:val="00B072F8"/>
    <w:rsid w:val="00B11543"/>
    <w:rsid w:val="00B12370"/>
    <w:rsid w:val="00B13224"/>
    <w:rsid w:val="00B134BA"/>
    <w:rsid w:val="00B14076"/>
    <w:rsid w:val="00B144F5"/>
    <w:rsid w:val="00B1454B"/>
    <w:rsid w:val="00B14A4C"/>
    <w:rsid w:val="00B16121"/>
    <w:rsid w:val="00B168B5"/>
    <w:rsid w:val="00B17627"/>
    <w:rsid w:val="00B177C5"/>
    <w:rsid w:val="00B21246"/>
    <w:rsid w:val="00B2148C"/>
    <w:rsid w:val="00B215E4"/>
    <w:rsid w:val="00B23ED5"/>
    <w:rsid w:val="00B26212"/>
    <w:rsid w:val="00B27403"/>
    <w:rsid w:val="00B276B5"/>
    <w:rsid w:val="00B2799D"/>
    <w:rsid w:val="00B30997"/>
    <w:rsid w:val="00B30C00"/>
    <w:rsid w:val="00B3192A"/>
    <w:rsid w:val="00B32017"/>
    <w:rsid w:val="00B32F62"/>
    <w:rsid w:val="00B34575"/>
    <w:rsid w:val="00B3596C"/>
    <w:rsid w:val="00B362B7"/>
    <w:rsid w:val="00B36AA5"/>
    <w:rsid w:val="00B36C16"/>
    <w:rsid w:val="00B3705B"/>
    <w:rsid w:val="00B37AED"/>
    <w:rsid w:val="00B37D4D"/>
    <w:rsid w:val="00B41409"/>
    <w:rsid w:val="00B417AE"/>
    <w:rsid w:val="00B4195E"/>
    <w:rsid w:val="00B42498"/>
    <w:rsid w:val="00B43067"/>
    <w:rsid w:val="00B43D83"/>
    <w:rsid w:val="00B443BF"/>
    <w:rsid w:val="00B44782"/>
    <w:rsid w:val="00B46146"/>
    <w:rsid w:val="00B467F8"/>
    <w:rsid w:val="00B46EA1"/>
    <w:rsid w:val="00B47BDF"/>
    <w:rsid w:val="00B5032F"/>
    <w:rsid w:val="00B517CB"/>
    <w:rsid w:val="00B517D7"/>
    <w:rsid w:val="00B51C1B"/>
    <w:rsid w:val="00B52FD2"/>
    <w:rsid w:val="00B530F1"/>
    <w:rsid w:val="00B535F7"/>
    <w:rsid w:val="00B53CE5"/>
    <w:rsid w:val="00B53E18"/>
    <w:rsid w:val="00B54836"/>
    <w:rsid w:val="00B54FC9"/>
    <w:rsid w:val="00B55587"/>
    <w:rsid w:val="00B574D8"/>
    <w:rsid w:val="00B60A1E"/>
    <w:rsid w:val="00B60FCE"/>
    <w:rsid w:val="00B61241"/>
    <w:rsid w:val="00B639C6"/>
    <w:rsid w:val="00B6469A"/>
    <w:rsid w:val="00B65B66"/>
    <w:rsid w:val="00B660AC"/>
    <w:rsid w:val="00B66AC5"/>
    <w:rsid w:val="00B67D8C"/>
    <w:rsid w:val="00B701D3"/>
    <w:rsid w:val="00B71701"/>
    <w:rsid w:val="00B71C73"/>
    <w:rsid w:val="00B72228"/>
    <w:rsid w:val="00B73DB7"/>
    <w:rsid w:val="00B73ED1"/>
    <w:rsid w:val="00B746F3"/>
    <w:rsid w:val="00B74EED"/>
    <w:rsid w:val="00B76965"/>
    <w:rsid w:val="00B76F42"/>
    <w:rsid w:val="00B7717D"/>
    <w:rsid w:val="00B77B85"/>
    <w:rsid w:val="00B80C29"/>
    <w:rsid w:val="00B80C47"/>
    <w:rsid w:val="00B81578"/>
    <w:rsid w:val="00B827B8"/>
    <w:rsid w:val="00B84A19"/>
    <w:rsid w:val="00B850B0"/>
    <w:rsid w:val="00B8559E"/>
    <w:rsid w:val="00B85F60"/>
    <w:rsid w:val="00B86A44"/>
    <w:rsid w:val="00B86C41"/>
    <w:rsid w:val="00B86C55"/>
    <w:rsid w:val="00B87C14"/>
    <w:rsid w:val="00B911C0"/>
    <w:rsid w:val="00B929BF"/>
    <w:rsid w:val="00B93188"/>
    <w:rsid w:val="00B9357C"/>
    <w:rsid w:val="00B94E75"/>
    <w:rsid w:val="00B95803"/>
    <w:rsid w:val="00B95860"/>
    <w:rsid w:val="00B95B8C"/>
    <w:rsid w:val="00B95BEA"/>
    <w:rsid w:val="00B96BE7"/>
    <w:rsid w:val="00B97AFE"/>
    <w:rsid w:val="00BA1183"/>
    <w:rsid w:val="00BA1781"/>
    <w:rsid w:val="00BA1C31"/>
    <w:rsid w:val="00BA3E46"/>
    <w:rsid w:val="00BA4563"/>
    <w:rsid w:val="00BA6082"/>
    <w:rsid w:val="00BA62A0"/>
    <w:rsid w:val="00BA7012"/>
    <w:rsid w:val="00BA7449"/>
    <w:rsid w:val="00BA75C6"/>
    <w:rsid w:val="00BB0E1F"/>
    <w:rsid w:val="00BB0F75"/>
    <w:rsid w:val="00BB110C"/>
    <w:rsid w:val="00BB13EF"/>
    <w:rsid w:val="00BB156E"/>
    <w:rsid w:val="00BB1AAB"/>
    <w:rsid w:val="00BB1E72"/>
    <w:rsid w:val="00BB23E2"/>
    <w:rsid w:val="00BB246A"/>
    <w:rsid w:val="00BB2715"/>
    <w:rsid w:val="00BB3766"/>
    <w:rsid w:val="00BB563B"/>
    <w:rsid w:val="00BB678E"/>
    <w:rsid w:val="00BC1C50"/>
    <w:rsid w:val="00BC2411"/>
    <w:rsid w:val="00BC2FD5"/>
    <w:rsid w:val="00BC3AB1"/>
    <w:rsid w:val="00BC51E0"/>
    <w:rsid w:val="00BC616A"/>
    <w:rsid w:val="00BC63A3"/>
    <w:rsid w:val="00BC687C"/>
    <w:rsid w:val="00BC737D"/>
    <w:rsid w:val="00BD138B"/>
    <w:rsid w:val="00BD13D7"/>
    <w:rsid w:val="00BD3121"/>
    <w:rsid w:val="00BD55F4"/>
    <w:rsid w:val="00BD691B"/>
    <w:rsid w:val="00BD6B16"/>
    <w:rsid w:val="00BD70C1"/>
    <w:rsid w:val="00BE0A41"/>
    <w:rsid w:val="00BE1DE8"/>
    <w:rsid w:val="00BE36D1"/>
    <w:rsid w:val="00BE40F6"/>
    <w:rsid w:val="00BE42FD"/>
    <w:rsid w:val="00BE4DE9"/>
    <w:rsid w:val="00BE5D26"/>
    <w:rsid w:val="00BE5D27"/>
    <w:rsid w:val="00BE61A0"/>
    <w:rsid w:val="00BE6927"/>
    <w:rsid w:val="00BE6BF1"/>
    <w:rsid w:val="00BE7179"/>
    <w:rsid w:val="00BE7AC1"/>
    <w:rsid w:val="00BE7EED"/>
    <w:rsid w:val="00BF03B3"/>
    <w:rsid w:val="00BF154C"/>
    <w:rsid w:val="00BF1B83"/>
    <w:rsid w:val="00BF2209"/>
    <w:rsid w:val="00BF2C34"/>
    <w:rsid w:val="00BF30D0"/>
    <w:rsid w:val="00BF3149"/>
    <w:rsid w:val="00BF528E"/>
    <w:rsid w:val="00BF6C9C"/>
    <w:rsid w:val="00C01A78"/>
    <w:rsid w:val="00C042DA"/>
    <w:rsid w:val="00C057A6"/>
    <w:rsid w:val="00C065F1"/>
    <w:rsid w:val="00C069EF"/>
    <w:rsid w:val="00C078E8"/>
    <w:rsid w:val="00C07922"/>
    <w:rsid w:val="00C07E1F"/>
    <w:rsid w:val="00C10356"/>
    <w:rsid w:val="00C106CF"/>
    <w:rsid w:val="00C11624"/>
    <w:rsid w:val="00C11D7D"/>
    <w:rsid w:val="00C140A7"/>
    <w:rsid w:val="00C14B18"/>
    <w:rsid w:val="00C14C84"/>
    <w:rsid w:val="00C16FF1"/>
    <w:rsid w:val="00C175CC"/>
    <w:rsid w:val="00C21C11"/>
    <w:rsid w:val="00C21DA7"/>
    <w:rsid w:val="00C23165"/>
    <w:rsid w:val="00C23349"/>
    <w:rsid w:val="00C234FD"/>
    <w:rsid w:val="00C23BDE"/>
    <w:rsid w:val="00C23CD9"/>
    <w:rsid w:val="00C24191"/>
    <w:rsid w:val="00C24EF2"/>
    <w:rsid w:val="00C2588B"/>
    <w:rsid w:val="00C26443"/>
    <w:rsid w:val="00C26B7A"/>
    <w:rsid w:val="00C27CD2"/>
    <w:rsid w:val="00C30924"/>
    <w:rsid w:val="00C32A4D"/>
    <w:rsid w:val="00C32C5D"/>
    <w:rsid w:val="00C32CBD"/>
    <w:rsid w:val="00C338DE"/>
    <w:rsid w:val="00C33E99"/>
    <w:rsid w:val="00C349F2"/>
    <w:rsid w:val="00C34DD8"/>
    <w:rsid w:val="00C34ED9"/>
    <w:rsid w:val="00C35B4F"/>
    <w:rsid w:val="00C360C4"/>
    <w:rsid w:val="00C368E1"/>
    <w:rsid w:val="00C36A79"/>
    <w:rsid w:val="00C4040E"/>
    <w:rsid w:val="00C408F3"/>
    <w:rsid w:val="00C416B4"/>
    <w:rsid w:val="00C42205"/>
    <w:rsid w:val="00C42348"/>
    <w:rsid w:val="00C43391"/>
    <w:rsid w:val="00C43649"/>
    <w:rsid w:val="00C43A8D"/>
    <w:rsid w:val="00C444DA"/>
    <w:rsid w:val="00C45BB8"/>
    <w:rsid w:val="00C4714C"/>
    <w:rsid w:val="00C5260B"/>
    <w:rsid w:val="00C52B2B"/>
    <w:rsid w:val="00C52B4D"/>
    <w:rsid w:val="00C53202"/>
    <w:rsid w:val="00C55304"/>
    <w:rsid w:val="00C557D3"/>
    <w:rsid w:val="00C57430"/>
    <w:rsid w:val="00C57919"/>
    <w:rsid w:val="00C607AA"/>
    <w:rsid w:val="00C60C7C"/>
    <w:rsid w:val="00C628D1"/>
    <w:rsid w:val="00C63F36"/>
    <w:rsid w:val="00C64A2E"/>
    <w:rsid w:val="00C64FB1"/>
    <w:rsid w:val="00C6514B"/>
    <w:rsid w:val="00C6567A"/>
    <w:rsid w:val="00C6580D"/>
    <w:rsid w:val="00C677E3"/>
    <w:rsid w:val="00C67D89"/>
    <w:rsid w:val="00C70913"/>
    <w:rsid w:val="00C7255A"/>
    <w:rsid w:val="00C72A19"/>
    <w:rsid w:val="00C72FEB"/>
    <w:rsid w:val="00C735E6"/>
    <w:rsid w:val="00C739B7"/>
    <w:rsid w:val="00C7412E"/>
    <w:rsid w:val="00C76F01"/>
    <w:rsid w:val="00C7750B"/>
    <w:rsid w:val="00C80835"/>
    <w:rsid w:val="00C80BAD"/>
    <w:rsid w:val="00C80F86"/>
    <w:rsid w:val="00C8350F"/>
    <w:rsid w:val="00C83FDC"/>
    <w:rsid w:val="00C84776"/>
    <w:rsid w:val="00C84E75"/>
    <w:rsid w:val="00C85FF8"/>
    <w:rsid w:val="00C86632"/>
    <w:rsid w:val="00C914F0"/>
    <w:rsid w:val="00C91571"/>
    <w:rsid w:val="00C91757"/>
    <w:rsid w:val="00C929BB"/>
    <w:rsid w:val="00C93114"/>
    <w:rsid w:val="00C931FD"/>
    <w:rsid w:val="00C9324B"/>
    <w:rsid w:val="00C932CA"/>
    <w:rsid w:val="00C939DC"/>
    <w:rsid w:val="00C9524D"/>
    <w:rsid w:val="00C95886"/>
    <w:rsid w:val="00C96696"/>
    <w:rsid w:val="00C96FDD"/>
    <w:rsid w:val="00C972A6"/>
    <w:rsid w:val="00C97A00"/>
    <w:rsid w:val="00CA01F9"/>
    <w:rsid w:val="00CA1552"/>
    <w:rsid w:val="00CA271F"/>
    <w:rsid w:val="00CA4661"/>
    <w:rsid w:val="00CA54D1"/>
    <w:rsid w:val="00CA57CA"/>
    <w:rsid w:val="00CA68B7"/>
    <w:rsid w:val="00CA7742"/>
    <w:rsid w:val="00CB002C"/>
    <w:rsid w:val="00CB043F"/>
    <w:rsid w:val="00CB1EEF"/>
    <w:rsid w:val="00CB2337"/>
    <w:rsid w:val="00CB34F2"/>
    <w:rsid w:val="00CB4D40"/>
    <w:rsid w:val="00CB4EA2"/>
    <w:rsid w:val="00CB7757"/>
    <w:rsid w:val="00CB7CB0"/>
    <w:rsid w:val="00CC0B10"/>
    <w:rsid w:val="00CC108B"/>
    <w:rsid w:val="00CC1153"/>
    <w:rsid w:val="00CC1EED"/>
    <w:rsid w:val="00CC1F0E"/>
    <w:rsid w:val="00CC289D"/>
    <w:rsid w:val="00CC2D4F"/>
    <w:rsid w:val="00CC2F4D"/>
    <w:rsid w:val="00CC4EFF"/>
    <w:rsid w:val="00CC5E40"/>
    <w:rsid w:val="00CC640C"/>
    <w:rsid w:val="00CC66DA"/>
    <w:rsid w:val="00CC7969"/>
    <w:rsid w:val="00CC7E03"/>
    <w:rsid w:val="00CD0E19"/>
    <w:rsid w:val="00CD1894"/>
    <w:rsid w:val="00CD1BE7"/>
    <w:rsid w:val="00CD3ED2"/>
    <w:rsid w:val="00CD5067"/>
    <w:rsid w:val="00CD5F5B"/>
    <w:rsid w:val="00CD5F72"/>
    <w:rsid w:val="00CD7091"/>
    <w:rsid w:val="00CD72D4"/>
    <w:rsid w:val="00CD7FDF"/>
    <w:rsid w:val="00CE0FBB"/>
    <w:rsid w:val="00CE11CF"/>
    <w:rsid w:val="00CE1D01"/>
    <w:rsid w:val="00CE209D"/>
    <w:rsid w:val="00CE2968"/>
    <w:rsid w:val="00CE2F76"/>
    <w:rsid w:val="00CE352F"/>
    <w:rsid w:val="00CE35C7"/>
    <w:rsid w:val="00CE3C89"/>
    <w:rsid w:val="00CE528E"/>
    <w:rsid w:val="00CE6553"/>
    <w:rsid w:val="00CE704E"/>
    <w:rsid w:val="00CE7905"/>
    <w:rsid w:val="00CE7D85"/>
    <w:rsid w:val="00CF0C63"/>
    <w:rsid w:val="00CF1841"/>
    <w:rsid w:val="00CF1B0A"/>
    <w:rsid w:val="00CF24C8"/>
    <w:rsid w:val="00CF25BE"/>
    <w:rsid w:val="00CF3824"/>
    <w:rsid w:val="00CF3A3C"/>
    <w:rsid w:val="00CF3CDE"/>
    <w:rsid w:val="00CF4AE3"/>
    <w:rsid w:val="00CF5212"/>
    <w:rsid w:val="00CF5FC5"/>
    <w:rsid w:val="00CF632F"/>
    <w:rsid w:val="00CF7055"/>
    <w:rsid w:val="00D002F4"/>
    <w:rsid w:val="00D0057D"/>
    <w:rsid w:val="00D016B1"/>
    <w:rsid w:val="00D01753"/>
    <w:rsid w:val="00D03FC0"/>
    <w:rsid w:val="00D0401C"/>
    <w:rsid w:val="00D049B5"/>
    <w:rsid w:val="00D05505"/>
    <w:rsid w:val="00D057D0"/>
    <w:rsid w:val="00D06060"/>
    <w:rsid w:val="00D06B6E"/>
    <w:rsid w:val="00D07A15"/>
    <w:rsid w:val="00D122B2"/>
    <w:rsid w:val="00D12499"/>
    <w:rsid w:val="00D1270E"/>
    <w:rsid w:val="00D12887"/>
    <w:rsid w:val="00D1298C"/>
    <w:rsid w:val="00D12BDE"/>
    <w:rsid w:val="00D13650"/>
    <w:rsid w:val="00D13930"/>
    <w:rsid w:val="00D14AB6"/>
    <w:rsid w:val="00D152B4"/>
    <w:rsid w:val="00D165B8"/>
    <w:rsid w:val="00D175D0"/>
    <w:rsid w:val="00D17A16"/>
    <w:rsid w:val="00D17F80"/>
    <w:rsid w:val="00D205B5"/>
    <w:rsid w:val="00D20BEC"/>
    <w:rsid w:val="00D22152"/>
    <w:rsid w:val="00D22B99"/>
    <w:rsid w:val="00D2352A"/>
    <w:rsid w:val="00D23BAD"/>
    <w:rsid w:val="00D23D29"/>
    <w:rsid w:val="00D241A6"/>
    <w:rsid w:val="00D2652A"/>
    <w:rsid w:val="00D27C04"/>
    <w:rsid w:val="00D27ECC"/>
    <w:rsid w:val="00D308C1"/>
    <w:rsid w:val="00D308E2"/>
    <w:rsid w:val="00D30A83"/>
    <w:rsid w:val="00D30D10"/>
    <w:rsid w:val="00D30EA9"/>
    <w:rsid w:val="00D3160A"/>
    <w:rsid w:val="00D31B23"/>
    <w:rsid w:val="00D3286B"/>
    <w:rsid w:val="00D34E36"/>
    <w:rsid w:val="00D3531A"/>
    <w:rsid w:val="00D376EE"/>
    <w:rsid w:val="00D37888"/>
    <w:rsid w:val="00D37DF5"/>
    <w:rsid w:val="00D41DE9"/>
    <w:rsid w:val="00D42339"/>
    <w:rsid w:val="00D437F2"/>
    <w:rsid w:val="00D43AA9"/>
    <w:rsid w:val="00D442EE"/>
    <w:rsid w:val="00D447E0"/>
    <w:rsid w:val="00D45ED5"/>
    <w:rsid w:val="00D465F0"/>
    <w:rsid w:val="00D473FA"/>
    <w:rsid w:val="00D47C67"/>
    <w:rsid w:val="00D47D03"/>
    <w:rsid w:val="00D47D52"/>
    <w:rsid w:val="00D5042E"/>
    <w:rsid w:val="00D50AE1"/>
    <w:rsid w:val="00D51296"/>
    <w:rsid w:val="00D52027"/>
    <w:rsid w:val="00D53BEE"/>
    <w:rsid w:val="00D5542B"/>
    <w:rsid w:val="00D55482"/>
    <w:rsid w:val="00D554D9"/>
    <w:rsid w:val="00D56292"/>
    <w:rsid w:val="00D5692D"/>
    <w:rsid w:val="00D56BBA"/>
    <w:rsid w:val="00D60213"/>
    <w:rsid w:val="00D62387"/>
    <w:rsid w:val="00D64214"/>
    <w:rsid w:val="00D644A3"/>
    <w:rsid w:val="00D65132"/>
    <w:rsid w:val="00D65CCD"/>
    <w:rsid w:val="00D6734B"/>
    <w:rsid w:val="00D710F0"/>
    <w:rsid w:val="00D71A92"/>
    <w:rsid w:val="00D71D1E"/>
    <w:rsid w:val="00D72698"/>
    <w:rsid w:val="00D72933"/>
    <w:rsid w:val="00D72A17"/>
    <w:rsid w:val="00D7342E"/>
    <w:rsid w:val="00D73567"/>
    <w:rsid w:val="00D74CB7"/>
    <w:rsid w:val="00D759F3"/>
    <w:rsid w:val="00D75B35"/>
    <w:rsid w:val="00D75FA0"/>
    <w:rsid w:val="00D76508"/>
    <w:rsid w:val="00D76842"/>
    <w:rsid w:val="00D76DDE"/>
    <w:rsid w:val="00D76F7A"/>
    <w:rsid w:val="00D77902"/>
    <w:rsid w:val="00D804F1"/>
    <w:rsid w:val="00D80780"/>
    <w:rsid w:val="00D80DD5"/>
    <w:rsid w:val="00D8379A"/>
    <w:rsid w:val="00D83BF5"/>
    <w:rsid w:val="00D83D89"/>
    <w:rsid w:val="00D856DA"/>
    <w:rsid w:val="00D859A0"/>
    <w:rsid w:val="00D86CFF"/>
    <w:rsid w:val="00D86E5D"/>
    <w:rsid w:val="00D878A0"/>
    <w:rsid w:val="00D87CC9"/>
    <w:rsid w:val="00D90636"/>
    <w:rsid w:val="00D90F96"/>
    <w:rsid w:val="00D91060"/>
    <w:rsid w:val="00D91668"/>
    <w:rsid w:val="00D9247E"/>
    <w:rsid w:val="00D92574"/>
    <w:rsid w:val="00D92738"/>
    <w:rsid w:val="00D92BAC"/>
    <w:rsid w:val="00D93359"/>
    <w:rsid w:val="00D93C0A"/>
    <w:rsid w:val="00D9443B"/>
    <w:rsid w:val="00D94C52"/>
    <w:rsid w:val="00D96300"/>
    <w:rsid w:val="00D967A6"/>
    <w:rsid w:val="00D96982"/>
    <w:rsid w:val="00D96CB4"/>
    <w:rsid w:val="00D96DB7"/>
    <w:rsid w:val="00DA0D53"/>
    <w:rsid w:val="00DA1B75"/>
    <w:rsid w:val="00DA1F40"/>
    <w:rsid w:val="00DA2578"/>
    <w:rsid w:val="00DA27DC"/>
    <w:rsid w:val="00DA3214"/>
    <w:rsid w:val="00DA43FF"/>
    <w:rsid w:val="00DA44DF"/>
    <w:rsid w:val="00DA5E15"/>
    <w:rsid w:val="00DA6BB6"/>
    <w:rsid w:val="00DA6D98"/>
    <w:rsid w:val="00DA6EC6"/>
    <w:rsid w:val="00DA7023"/>
    <w:rsid w:val="00DA710F"/>
    <w:rsid w:val="00DA729C"/>
    <w:rsid w:val="00DB0E1A"/>
    <w:rsid w:val="00DB17D4"/>
    <w:rsid w:val="00DB33AE"/>
    <w:rsid w:val="00DB3ECB"/>
    <w:rsid w:val="00DB4946"/>
    <w:rsid w:val="00DB4B16"/>
    <w:rsid w:val="00DB55D3"/>
    <w:rsid w:val="00DB5ED6"/>
    <w:rsid w:val="00DB63E0"/>
    <w:rsid w:val="00DB6F3B"/>
    <w:rsid w:val="00DB7F3C"/>
    <w:rsid w:val="00DC3683"/>
    <w:rsid w:val="00DC387D"/>
    <w:rsid w:val="00DC3FCB"/>
    <w:rsid w:val="00DC5702"/>
    <w:rsid w:val="00DC65BE"/>
    <w:rsid w:val="00DD21DF"/>
    <w:rsid w:val="00DD263B"/>
    <w:rsid w:val="00DD2A2D"/>
    <w:rsid w:val="00DD2A71"/>
    <w:rsid w:val="00DD3804"/>
    <w:rsid w:val="00DD4725"/>
    <w:rsid w:val="00DD6367"/>
    <w:rsid w:val="00DD6E22"/>
    <w:rsid w:val="00DD6FC5"/>
    <w:rsid w:val="00DD7E12"/>
    <w:rsid w:val="00DE096E"/>
    <w:rsid w:val="00DE1A61"/>
    <w:rsid w:val="00DE2C2D"/>
    <w:rsid w:val="00DE305F"/>
    <w:rsid w:val="00DE33E0"/>
    <w:rsid w:val="00DE42A8"/>
    <w:rsid w:val="00DE612C"/>
    <w:rsid w:val="00DE6CA1"/>
    <w:rsid w:val="00DE7DA1"/>
    <w:rsid w:val="00DF0F3B"/>
    <w:rsid w:val="00DF17F3"/>
    <w:rsid w:val="00DF2979"/>
    <w:rsid w:val="00DF4A93"/>
    <w:rsid w:val="00DF52DE"/>
    <w:rsid w:val="00DF538E"/>
    <w:rsid w:val="00DF5C1D"/>
    <w:rsid w:val="00DF5C59"/>
    <w:rsid w:val="00DF71C2"/>
    <w:rsid w:val="00E00EDD"/>
    <w:rsid w:val="00E01B10"/>
    <w:rsid w:val="00E029D1"/>
    <w:rsid w:val="00E03384"/>
    <w:rsid w:val="00E03390"/>
    <w:rsid w:val="00E03665"/>
    <w:rsid w:val="00E037B9"/>
    <w:rsid w:val="00E03AB4"/>
    <w:rsid w:val="00E05634"/>
    <w:rsid w:val="00E059E6"/>
    <w:rsid w:val="00E07DD1"/>
    <w:rsid w:val="00E1190F"/>
    <w:rsid w:val="00E121F4"/>
    <w:rsid w:val="00E12305"/>
    <w:rsid w:val="00E130A2"/>
    <w:rsid w:val="00E13BED"/>
    <w:rsid w:val="00E17364"/>
    <w:rsid w:val="00E17A08"/>
    <w:rsid w:val="00E2019A"/>
    <w:rsid w:val="00E20BF3"/>
    <w:rsid w:val="00E20C96"/>
    <w:rsid w:val="00E214C9"/>
    <w:rsid w:val="00E21FFB"/>
    <w:rsid w:val="00E22751"/>
    <w:rsid w:val="00E231BA"/>
    <w:rsid w:val="00E24A47"/>
    <w:rsid w:val="00E24D67"/>
    <w:rsid w:val="00E25E66"/>
    <w:rsid w:val="00E25EF7"/>
    <w:rsid w:val="00E26170"/>
    <w:rsid w:val="00E308F6"/>
    <w:rsid w:val="00E31E06"/>
    <w:rsid w:val="00E31E82"/>
    <w:rsid w:val="00E31F4D"/>
    <w:rsid w:val="00E3201F"/>
    <w:rsid w:val="00E32AD8"/>
    <w:rsid w:val="00E3312B"/>
    <w:rsid w:val="00E33CE0"/>
    <w:rsid w:val="00E34B84"/>
    <w:rsid w:val="00E35252"/>
    <w:rsid w:val="00E36490"/>
    <w:rsid w:val="00E40504"/>
    <w:rsid w:val="00E417E9"/>
    <w:rsid w:val="00E41BD4"/>
    <w:rsid w:val="00E4287A"/>
    <w:rsid w:val="00E44812"/>
    <w:rsid w:val="00E4583A"/>
    <w:rsid w:val="00E45AF0"/>
    <w:rsid w:val="00E470E3"/>
    <w:rsid w:val="00E4742C"/>
    <w:rsid w:val="00E476EC"/>
    <w:rsid w:val="00E527CD"/>
    <w:rsid w:val="00E53565"/>
    <w:rsid w:val="00E54C57"/>
    <w:rsid w:val="00E54E89"/>
    <w:rsid w:val="00E54F21"/>
    <w:rsid w:val="00E6057A"/>
    <w:rsid w:val="00E60E49"/>
    <w:rsid w:val="00E62806"/>
    <w:rsid w:val="00E62AA1"/>
    <w:rsid w:val="00E62C80"/>
    <w:rsid w:val="00E62F5F"/>
    <w:rsid w:val="00E634D0"/>
    <w:rsid w:val="00E63DD0"/>
    <w:rsid w:val="00E65C47"/>
    <w:rsid w:val="00E66063"/>
    <w:rsid w:val="00E66D90"/>
    <w:rsid w:val="00E66E47"/>
    <w:rsid w:val="00E70E10"/>
    <w:rsid w:val="00E71BE3"/>
    <w:rsid w:val="00E72B2F"/>
    <w:rsid w:val="00E72BF4"/>
    <w:rsid w:val="00E72E14"/>
    <w:rsid w:val="00E73587"/>
    <w:rsid w:val="00E73978"/>
    <w:rsid w:val="00E73A93"/>
    <w:rsid w:val="00E74BEC"/>
    <w:rsid w:val="00E75C56"/>
    <w:rsid w:val="00E773B4"/>
    <w:rsid w:val="00E773FF"/>
    <w:rsid w:val="00E80F34"/>
    <w:rsid w:val="00E8125F"/>
    <w:rsid w:val="00E83F58"/>
    <w:rsid w:val="00E84F98"/>
    <w:rsid w:val="00E8562B"/>
    <w:rsid w:val="00E85EBE"/>
    <w:rsid w:val="00E871B4"/>
    <w:rsid w:val="00E87733"/>
    <w:rsid w:val="00E93DA8"/>
    <w:rsid w:val="00E9486A"/>
    <w:rsid w:val="00E94897"/>
    <w:rsid w:val="00E94E66"/>
    <w:rsid w:val="00E9563C"/>
    <w:rsid w:val="00E9647B"/>
    <w:rsid w:val="00E96CB0"/>
    <w:rsid w:val="00E970F7"/>
    <w:rsid w:val="00E971E7"/>
    <w:rsid w:val="00E973FF"/>
    <w:rsid w:val="00E97655"/>
    <w:rsid w:val="00E97D84"/>
    <w:rsid w:val="00EA0359"/>
    <w:rsid w:val="00EA1B7E"/>
    <w:rsid w:val="00EA2CD9"/>
    <w:rsid w:val="00EA4345"/>
    <w:rsid w:val="00EA5D1F"/>
    <w:rsid w:val="00EA6F68"/>
    <w:rsid w:val="00EB056A"/>
    <w:rsid w:val="00EB0A69"/>
    <w:rsid w:val="00EB23DC"/>
    <w:rsid w:val="00EB2D8F"/>
    <w:rsid w:val="00EB3221"/>
    <w:rsid w:val="00EB3FDB"/>
    <w:rsid w:val="00EB4A82"/>
    <w:rsid w:val="00EB4C61"/>
    <w:rsid w:val="00EB4E82"/>
    <w:rsid w:val="00EB664C"/>
    <w:rsid w:val="00EB672E"/>
    <w:rsid w:val="00EB6CD7"/>
    <w:rsid w:val="00EB7815"/>
    <w:rsid w:val="00EC0434"/>
    <w:rsid w:val="00EC084E"/>
    <w:rsid w:val="00EC2B92"/>
    <w:rsid w:val="00EC38C7"/>
    <w:rsid w:val="00EC4100"/>
    <w:rsid w:val="00EC6A7C"/>
    <w:rsid w:val="00EC7531"/>
    <w:rsid w:val="00EC7C9E"/>
    <w:rsid w:val="00EC7D0B"/>
    <w:rsid w:val="00ED007B"/>
    <w:rsid w:val="00ED092C"/>
    <w:rsid w:val="00ED1411"/>
    <w:rsid w:val="00ED143E"/>
    <w:rsid w:val="00ED1723"/>
    <w:rsid w:val="00ED1C13"/>
    <w:rsid w:val="00ED1F94"/>
    <w:rsid w:val="00ED3B2C"/>
    <w:rsid w:val="00ED613D"/>
    <w:rsid w:val="00ED691A"/>
    <w:rsid w:val="00ED6C60"/>
    <w:rsid w:val="00ED75BB"/>
    <w:rsid w:val="00ED7813"/>
    <w:rsid w:val="00ED7AB0"/>
    <w:rsid w:val="00ED7B10"/>
    <w:rsid w:val="00EE020A"/>
    <w:rsid w:val="00EE13CE"/>
    <w:rsid w:val="00EE1B5D"/>
    <w:rsid w:val="00EE20E8"/>
    <w:rsid w:val="00EE2B92"/>
    <w:rsid w:val="00EE2D48"/>
    <w:rsid w:val="00EE2F90"/>
    <w:rsid w:val="00EE47AB"/>
    <w:rsid w:val="00EE4B9B"/>
    <w:rsid w:val="00EE4BBF"/>
    <w:rsid w:val="00EE50F6"/>
    <w:rsid w:val="00EE61C2"/>
    <w:rsid w:val="00EE6B60"/>
    <w:rsid w:val="00EE7C6E"/>
    <w:rsid w:val="00EF02B3"/>
    <w:rsid w:val="00EF1468"/>
    <w:rsid w:val="00EF2BD9"/>
    <w:rsid w:val="00EF3234"/>
    <w:rsid w:val="00EF32D6"/>
    <w:rsid w:val="00EF3759"/>
    <w:rsid w:val="00EF3EC5"/>
    <w:rsid w:val="00EF4DA8"/>
    <w:rsid w:val="00EF580B"/>
    <w:rsid w:val="00EF59FB"/>
    <w:rsid w:val="00EF5C17"/>
    <w:rsid w:val="00EF5FAB"/>
    <w:rsid w:val="00EF642A"/>
    <w:rsid w:val="00EF6C29"/>
    <w:rsid w:val="00EF79A3"/>
    <w:rsid w:val="00EF7FC9"/>
    <w:rsid w:val="00F0110D"/>
    <w:rsid w:val="00F03412"/>
    <w:rsid w:val="00F03B5F"/>
    <w:rsid w:val="00F03B70"/>
    <w:rsid w:val="00F0494A"/>
    <w:rsid w:val="00F0498F"/>
    <w:rsid w:val="00F054E0"/>
    <w:rsid w:val="00F05AFE"/>
    <w:rsid w:val="00F0772C"/>
    <w:rsid w:val="00F10A33"/>
    <w:rsid w:val="00F114BD"/>
    <w:rsid w:val="00F118BC"/>
    <w:rsid w:val="00F119D7"/>
    <w:rsid w:val="00F11B6C"/>
    <w:rsid w:val="00F11EC2"/>
    <w:rsid w:val="00F1267E"/>
    <w:rsid w:val="00F12B61"/>
    <w:rsid w:val="00F13999"/>
    <w:rsid w:val="00F14CE7"/>
    <w:rsid w:val="00F153AE"/>
    <w:rsid w:val="00F155DF"/>
    <w:rsid w:val="00F17742"/>
    <w:rsid w:val="00F21047"/>
    <w:rsid w:val="00F212DA"/>
    <w:rsid w:val="00F22803"/>
    <w:rsid w:val="00F22CFD"/>
    <w:rsid w:val="00F2335C"/>
    <w:rsid w:val="00F25552"/>
    <w:rsid w:val="00F25BDC"/>
    <w:rsid w:val="00F26175"/>
    <w:rsid w:val="00F2655B"/>
    <w:rsid w:val="00F2725E"/>
    <w:rsid w:val="00F27CA6"/>
    <w:rsid w:val="00F3042B"/>
    <w:rsid w:val="00F30FB5"/>
    <w:rsid w:val="00F31F81"/>
    <w:rsid w:val="00F32675"/>
    <w:rsid w:val="00F32B96"/>
    <w:rsid w:val="00F32E31"/>
    <w:rsid w:val="00F330B6"/>
    <w:rsid w:val="00F33980"/>
    <w:rsid w:val="00F34269"/>
    <w:rsid w:val="00F34489"/>
    <w:rsid w:val="00F3492F"/>
    <w:rsid w:val="00F3656D"/>
    <w:rsid w:val="00F3706E"/>
    <w:rsid w:val="00F374B1"/>
    <w:rsid w:val="00F40140"/>
    <w:rsid w:val="00F4089F"/>
    <w:rsid w:val="00F41CE2"/>
    <w:rsid w:val="00F43834"/>
    <w:rsid w:val="00F43857"/>
    <w:rsid w:val="00F44354"/>
    <w:rsid w:val="00F445EF"/>
    <w:rsid w:val="00F46361"/>
    <w:rsid w:val="00F47DB1"/>
    <w:rsid w:val="00F51EB6"/>
    <w:rsid w:val="00F52E41"/>
    <w:rsid w:val="00F53947"/>
    <w:rsid w:val="00F53B46"/>
    <w:rsid w:val="00F54722"/>
    <w:rsid w:val="00F54C69"/>
    <w:rsid w:val="00F54C74"/>
    <w:rsid w:val="00F5597B"/>
    <w:rsid w:val="00F563FB"/>
    <w:rsid w:val="00F56D12"/>
    <w:rsid w:val="00F56D71"/>
    <w:rsid w:val="00F56EC8"/>
    <w:rsid w:val="00F57AFE"/>
    <w:rsid w:val="00F62EE2"/>
    <w:rsid w:val="00F63D23"/>
    <w:rsid w:val="00F657C5"/>
    <w:rsid w:val="00F6640E"/>
    <w:rsid w:val="00F664DF"/>
    <w:rsid w:val="00F67429"/>
    <w:rsid w:val="00F67669"/>
    <w:rsid w:val="00F677B2"/>
    <w:rsid w:val="00F7012A"/>
    <w:rsid w:val="00F71558"/>
    <w:rsid w:val="00F7171A"/>
    <w:rsid w:val="00F72931"/>
    <w:rsid w:val="00F72BC6"/>
    <w:rsid w:val="00F74006"/>
    <w:rsid w:val="00F7470C"/>
    <w:rsid w:val="00F76A7E"/>
    <w:rsid w:val="00F77051"/>
    <w:rsid w:val="00F8031C"/>
    <w:rsid w:val="00F81B58"/>
    <w:rsid w:val="00F835E5"/>
    <w:rsid w:val="00F84CF1"/>
    <w:rsid w:val="00F8501D"/>
    <w:rsid w:val="00F866B8"/>
    <w:rsid w:val="00F87E6B"/>
    <w:rsid w:val="00F9055D"/>
    <w:rsid w:val="00F916B8"/>
    <w:rsid w:val="00F920E3"/>
    <w:rsid w:val="00F944C2"/>
    <w:rsid w:val="00F95055"/>
    <w:rsid w:val="00F9581B"/>
    <w:rsid w:val="00F95A5F"/>
    <w:rsid w:val="00F95DE3"/>
    <w:rsid w:val="00F95F52"/>
    <w:rsid w:val="00F9768D"/>
    <w:rsid w:val="00FA06F8"/>
    <w:rsid w:val="00FA0936"/>
    <w:rsid w:val="00FA0E49"/>
    <w:rsid w:val="00FA13EA"/>
    <w:rsid w:val="00FA254C"/>
    <w:rsid w:val="00FA334C"/>
    <w:rsid w:val="00FA384C"/>
    <w:rsid w:val="00FA3E20"/>
    <w:rsid w:val="00FA3F78"/>
    <w:rsid w:val="00FA44BC"/>
    <w:rsid w:val="00FA4AC4"/>
    <w:rsid w:val="00FA6622"/>
    <w:rsid w:val="00FB025C"/>
    <w:rsid w:val="00FB2B88"/>
    <w:rsid w:val="00FB3ECB"/>
    <w:rsid w:val="00FB5B3B"/>
    <w:rsid w:val="00FB5CD5"/>
    <w:rsid w:val="00FB65FF"/>
    <w:rsid w:val="00FB708B"/>
    <w:rsid w:val="00FB7426"/>
    <w:rsid w:val="00FB787A"/>
    <w:rsid w:val="00FC0157"/>
    <w:rsid w:val="00FC155E"/>
    <w:rsid w:val="00FC1660"/>
    <w:rsid w:val="00FC1EE2"/>
    <w:rsid w:val="00FC2138"/>
    <w:rsid w:val="00FC2738"/>
    <w:rsid w:val="00FC34A7"/>
    <w:rsid w:val="00FC45A8"/>
    <w:rsid w:val="00FC6968"/>
    <w:rsid w:val="00FC7DCD"/>
    <w:rsid w:val="00FD0979"/>
    <w:rsid w:val="00FD0D34"/>
    <w:rsid w:val="00FD1EC1"/>
    <w:rsid w:val="00FD2382"/>
    <w:rsid w:val="00FD26FF"/>
    <w:rsid w:val="00FD2A8D"/>
    <w:rsid w:val="00FD3584"/>
    <w:rsid w:val="00FD3E73"/>
    <w:rsid w:val="00FD4989"/>
    <w:rsid w:val="00FD4AE7"/>
    <w:rsid w:val="00FD5662"/>
    <w:rsid w:val="00FD569E"/>
    <w:rsid w:val="00FD57B3"/>
    <w:rsid w:val="00FD6186"/>
    <w:rsid w:val="00FD6630"/>
    <w:rsid w:val="00FD6698"/>
    <w:rsid w:val="00FE00C0"/>
    <w:rsid w:val="00FE0A4F"/>
    <w:rsid w:val="00FE0C7C"/>
    <w:rsid w:val="00FE1FE7"/>
    <w:rsid w:val="00FE2871"/>
    <w:rsid w:val="00FE3B39"/>
    <w:rsid w:val="00FE3E7B"/>
    <w:rsid w:val="00FE4820"/>
    <w:rsid w:val="00FE63C6"/>
    <w:rsid w:val="00FE676D"/>
    <w:rsid w:val="00FE7A70"/>
    <w:rsid w:val="00FF0B57"/>
    <w:rsid w:val="00FF1276"/>
    <w:rsid w:val="00FF4E46"/>
    <w:rsid w:val="00FF5044"/>
    <w:rsid w:val="00FF6354"/>
    <w:rsid w:val="00FF6424"/>
    <w:rsid w:val="00FF688A"/>
    <w:rsid w:val="00FF6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black"/>
    </o:shapedefaults>
    <o:shapelayout v:ext="edit">
      <o:idmap v:ext="edit" data="1"/>
    </o:shapelayout>
  </w:shapeDefaults>
  <w:decimalSymbol w:val="."/>
  <w:listSeparator w:val=","/>
  <w14:docId w14:val="2126A127"/>
  <w15:docId w15:val="{09FBF377-69EA-4958-9A0B-BF8820CCD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65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2B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546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54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6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37C6B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E62AA1"/>
  </w:style>
  <w:style w:type="character" w:customStyle="1" w:styleId="aqj">
    <w:name w:val="aqj"/>
    <w:basedOn w:val="DefaultParagraphFont"/>
    <w:rsid w:val="00E62AA1"/>
  </w:style>
  <w:style w:type="character" w:styleId="PlaceholderText">
    <w:name w:val="Placeholder Text"/>
    <w:basedOn w:val="DefaultParagraphFont"/>
    <w:uiPriority w:val="99"/>
    <w:semiHidden/>
    <w:rsid w:val="00D328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176"/>
  </w:style>
  <w:style w:type="paragraph" w:styleId="Footer">
    <w:name w:val="footer"/>
    <w:basedOn w:val="Normal"/>
    <w:link w:val="FooterChar"/>
    <w:uiPriority w:val="99"/>
    <w:unhideWhenUsed/>
    <w:rsid w:val="001801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176"/>
  </w:style>
  <w:style w:type="table" w:styleId="TableGrid">
    <w:name w:val="Table Grid"/>
    <w:basedOn w:val="TableNormal"/>
    <w:uiPriority w:val="39"/>
    <w:rsid w:val="00913B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">
    <w:name w:val="text"/>
    <w:basedOn w:val="DefaultParagraphFont"/>
    <w:rsid w:val="004E25C3"/>
  </w:style>
  <w:style w:type="paragraph" w:styleId="NormalWeb">
    <w:name w:val="Normal (Web)"/>
    <w:basedOn w:val="Normal"/>
    <w:uiPriority w:val="99"/>
    <w:semiHidden/>
    <w:unhideWhenUsed/>
    <w:rsid w:val="00655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50F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0F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0F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0F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0F0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C65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55C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2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9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46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64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1592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136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499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9404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76565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99980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9451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995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0463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45563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6724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51863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02574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92908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2546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534517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51020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97119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72474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198077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68750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6676983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1458014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5150432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9268309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02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3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7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38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523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42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206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135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338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27970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86822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932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505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7936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445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50853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54799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97886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59138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93686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239061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17974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42260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09393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352754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147156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5617673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0575256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7551953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26071637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9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4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58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49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550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271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873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3335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372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4790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630667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60790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8366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2704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5207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19832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90116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385388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370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0610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1390337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15413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269618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30074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921354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957891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2492786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74391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583770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5684006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0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6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19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44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895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616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114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529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222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2050453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8448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2883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4263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60713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00801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70396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1396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99696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6389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3442479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80268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141085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876908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38960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178206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91839331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143502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0335787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09115113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2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6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5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93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185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32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370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8092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447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871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934823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3410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5551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8980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7100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6055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55241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7064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9024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4095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1819835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435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692524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4154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26191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256075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850481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090858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12546679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1298856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3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0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8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2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124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773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466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845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6042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0987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513178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0970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24892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8252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74192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29622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63338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93772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5446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7198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220191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10192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273037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35348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37144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4620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53264524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494095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5809447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4235301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4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53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36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885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971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450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9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732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3311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10598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33619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2090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8028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53714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48284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79578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45438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1936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934192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8692491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77048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096964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666903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10532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716266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614085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302499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2384465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32326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9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9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31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249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947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269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7354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8446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4941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160923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1915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543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8968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13774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44785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73478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93114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1970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9117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27352072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57575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045700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64673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5420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336758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0D0D0"/>
                                                                                                                <w:left w:val="single" w:sz="2" w:space="0" w:color="D0D0D0"/>
                                                                                                                <w:bottom w:val="single" w:sz="2" w:space="4" w:color="D0D0D0"/>
                                                                                                                <w:right w:val="single" w:sz="2" w:space="0" w:color="D0D0D0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9340968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710712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032643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7460848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09243421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storgreathouse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3495A677-B95C-4F4D-A8E6-3B140C169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58</Words>
  <Characters>2201</Characters>
  <Application>Microsoft Office Word</Application>
  <DocSecurity>0</DocSecurity>
  <Lines>110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Greathouse</dc:creator>
  <cp:keywords/>
  <dc:description/>
  <cp:lastModifiedBy>Tyler Greathouse</cp:lastModifiedBy>
  <cp:revision>4</cp:revision>
  <cp:lastPrinted>2024-03-03T14:53:00Z</cp:lastPrinted>
  <dcterms:created xsi:type="dcterms:W3CDTF">2024-03-03T14:55:00Z</dcterms:created>
  <dcterms:modified xsi:type="dcterms:W3CDTF">2024-03-09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f57dfb1bdf53cc11d49d002736b8b48098967e6b94f77598eee7c1ec40e556</vt:lpwstr>
  </property>
</Properties>
</file>